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E7B886" w14:textId="3F975C78" w:rsidR="00691533" w:rsidRPr="00BC0DE9" w:rsidRDefault="008A4AD0">
      <w:pPr>
        <w:tabs>
          <w:tab w:val="left" w:pos="6663"/>
        </w:tabs>
        <w:spacing w:line="240" w:lineRule="auto"/>
        <w:jc w:val="right"/>
        <w:rPr>
          <w:rFonts w:ascii="Proxima Nova" w:hAnsi="Proxima Nova"/>
          <w:sz w:val="2"/>
        </w:rPr>
      </w:pPr>
      <w:proofErr w:type="spellStart"/>
      <w:r w:rsidRPr="00BC0DE9">
        <w:rPr>
          <w:rFonts w:ascii="Proxima Nova" w:hAnsi="Proxima Nova"/>
          <w:sz w:val="2"/>
        </w:rPr>
        <w:t>mmerce</w:t>
      </w:r>
      <w:proofErr w:type="spellEnd"/>
    </w:p>
    <w:p w14:paraId="719EC1B8" w14:textId="750357A8" w:rsidR="00691533" w:rsidRPr="00455877" w:rsidRDefault="00BC0DE9">
      <w:pPr>
        <w:tabs>
          <w:tab w:val="left" w:pos="6663"/>
        </w:tabs>
        <w:jc w:val="right"/>
        <w:rPr>
          <w:rFonts w:ascii="Proxima Nova" w:eastAsia="Times New Roman" w:hAnsi="Proxima Nova" w:cs="Arial"/>
          <w:i/>
          <w:iCs/>
        </w:rPr>
      </w:pPr>
      <w:r w:rsidRPr="00BC0DE9">
        <w:rPr>
          <w:rFonts w:ascii="Proxima Nova" w:hAnsi="Proxima Nova"/>
          <w:i/>
        </w:rPr>
        <w:t>30</w:t>
      </w:r>
      <w:r w:rsidR="009D622B" w:rsidRPr="00BC0DE9">
        <w:rPr>
          <w:rFonts w:ascii="Proxima Nova" w:hAnsi="Proxima Nova"/>
          <w:i/>
        </w:rPr>
        <w:t xml:space="preserve"> maggio 2022</w:t>
      </w:r>
    </w:p>
    <w:p w14:paraId="476C0773" w14:textId="523474CC" w:rsidR="007C6B62" w:rsidRPr="007C6B62" w:rsidRDefault="007C6B62" w:rsidP="00520244">
      <w:pPr>
        <w:jc w:val="center"/>
        <w:rPr>
          <w:rFonts w:ascii="Proxima Nova" w:hAnsi="Proxima Nova"/>
          <w:b/>
          <w:color w:val="005596"/>
          <w:sz w:val="28"/>
        </w:rPr>
      </w:pPr>
      <w:r w:rsidRPr="007C6B62">
        <w:rPr>
          <w:rFonts w:ascii="Proxima Nova" w:hAnsi="Proxima Nova"/>
          <w:b/>
          <w:color w:val="005596"/>
          <w:sz w:val="28"/>
        </w:rPr>
        <w:t xml:space="preserve">LKQ Europe </w:t>
      </w:r>
      <w:r w:rsidR="00B06793">
        <w:rPr>
          <w:rFonts w:ascii="Proxima Nova" w:hAnsi="Proxima Nova"/>
          <w:b/>
          <w:color w:val="005596"/>
          <w:sz w:val="28"/>
        </w:rPr>
        <w:t xml:space="preserve">si </w:t>
      </w:r>
      <w:r w:rsidRPr="007C6B62">
        <w:rPr>
          <w:rFonts w:ascii="Proxima Nova" w:hAnsi="Proxima Nova"/>
          <w:b/>
          <w:color w:val="005596"/>
          <w:sz w:val="28"/>
        </w:rPr>
        <w:t xml:space="preserve">impegna a diventare </w:t>
      </w:r>
      <w:r>
        <w:rPr>
          <w:rFonts w:ascii="Proxima Nova" w:hAnsi="Proxima Nova"/>
          <w:b/>
          <w:color w:val="005596"/>
          <w:sz w:val="28"/>
        </w:rPr>
        <w:br/>
      </w:r>
      <w:r w:rsidRPr="007C6B62">
        <w:rPr>
          <w:rFonts w:ascii="Proxima Nova" w:hAnsi="Proxima Nova"/>
          <w:b/>
          <w:color w:val="005596"/>
          <w:sz w:val="28"/>
        </w:rPr>
        <w:t>un'azienda a emissioni zero</w:t>
      </w:r>
    </w:p>
    <w:p w14:paraId="68AF2372" w14:textId="2A49E207" w:rsidR="00691533" w:rsidRPr="00867F91" w:rsidRDefault="00196BD9">
      <w:pPr>
        <w:jc w:val="center"/>
        <w:rPr>
          <w:rFonts w:ascii="Proxima Nova" w:eastAsia="Times New Roman" w:hAnsi="Proxima Nova" w:cs="Arial"/>
          <w:color w:val="000000"/>
        </w:rPr>
      </w:pPr>
      <w:r>
        <w:rPr>
          <w:rFonts w:ascii="Proxima Nova" w:hAnsi="Proxima Nova"/>
          <w:i/>
          <w:color w:val="000000"/>
        </w:rPr>
        <w:t xml:space="preserve">LKQ Europe </w:t>
      </w:r>
      <w:r w:rsidR="00A91C09">
        <w:rPr>
          <w:rFonts w:ascii="Proxima Nova" w:hAnsi="Proxima Nova"/>
          <w:i/>
          <w:color w:val="000000"/>
        </w:rPr>
        <w:t>prosegue nel per</w:t>
      </w:r>
      <w:r w:rsidR="0058269A">
        <w:rPr>
          <w:rFonts w:ascii="Proxima Nova" w:hAnsi="Proxima Nova"/>
          <w:i/>
          <w:color w:val="000000"/>
        </w:rPr>
        <w:t xml:space="preserve">corso di </w:t>
      </w:r>
      <w:r>
        <w:rPr>
          <w:rFonts w:ascii="Proxima Nova" w:hAnsi="Proxima Nova"/>
          <w:i/>
          <w:color w:val="000000"/>
        </w:rPr>
        <w:t xml:space="preserve">sostenibilità per diventare un’azienda a emissioni zero entro il 2050, contribuendo all’agenda </w:t>
      </w:r>
      <w:r w:rsidR="00E24654">
        <w:rPr>
          <w:rFonts w:ascii="Proxima Nova" w:hAnsi="Proxima Nova"/>
          <w:i/>
          <w:color w:val="000000"/>
        </w:rPr>
        <w:t xml:space="preserve">di </w:t>
      </w:r>
      <w:r>
        <w:rPr>
          <w:rFonts w:ascii="Proxima Nova" w:hAnsi="Proxima Nova"/>
          <w:i/>
          <w:color w:val="000000"/>
        </w:rPr>
        <w:t xml:space="preserve">sostenibilità di LKQ Corporation con iniziative chiave </w:t>
      </w:r>
      <w:r w:rsidR="006A495B">
        <w:rPr>
          <w:rFonts w:ascii="Proxima Nova" w:hAnsi="Proxima Nova"/>
          <w:i/>
          <w:color w:val="000000"/>
        </w:rPr>
        <w:t xml:space="preserve">evidenziate </w:t>
      </w:r>
      <w:r>
        <w:rPr>
          <w:rFonts w:ascii="Proxima Nova" w:hAnsi="Proxima Nova"/>
          <w:i/>
          <w:color w:val="000000"/>
        </w:rPr>
        <w:t xml:space="preserve">nel nuovo Rapporto </w:t>
      </w:r>
      <w:r w:rsidR="00A662F4">
        <w:rPr>
          <w:rFonts w:ascii="Proxima Nova" w:hAnsi="Proxima Nova"/>
          <w:i/>
          <w:color w:val="000000"/>
        </w:rPr>
        <w:t xml:space="preserve">di </w:t>
      </w:r>
      <w:r w:rsidR="00930A36">
        <w:rPr>
          <w:rFonts w:ascii="Proxima Nova" w:hAnsi="Proxima Nova"/>
          <w:i/>
          <w:color w:val="000000"/>
        </w:rPr>
        <w:t xml:space="preserve">Sostenibilità </w:t>
      </w:r>
      <w:r>
        <w:rPr>
          <w:rFonts w:ascii="Proxima Nova" w:hAnsi="Proxima Nova"/>
          <w:i/>
          <w:color w:val="000000"/>
        </w:rPr>
        <w:t>di LKQ.</w:t>
      </w:r>
    </w:p>
    <w:p w14:paraId="783A97BB" w14:textId="776C74C8" w:rsidR="002F03EB" w:rsidRDefault="00383B79" w:rsidP="003D71CB">
      <w:pPr>
        <w:rPr>
          <w:rFonts w:ascii="Proxima Nova" w:eastAsia="Times New Roman" w:hAnsi="Proxima Nova" w:cs="Arial"/>
          <w:color w:val="000000" w:themeColor="text1"/>
        </w:rPr>
      </w:pPr>
      <w:r>
        <w:rPr>
          <w:rFonts w:ascii="Proxima Nova" w:hAnsi="Proxima Nova"/>
          <w:b/>
          <w:color w:val="000000" w:themeColor="text1"/>
        </w:rPr>
        <w:t>Zugo, Svizzera.</w:t>
      </w:r>
      <w:r>
        <w:rPr>
          <w:rFonts w:ascii="Proxima Nova" w:hAnsi="Proxima Nova"/>
          <w:color w:val="000000" w:themeColor="text1"/>
        </w:rPr>
        <w:t xml:space="preserve"> </w:t>
      </w:r>
      <w:r>
        <w:rPr>
          <w:rFonts w:ascii="Proxima Nova" w:hAnsi="Proxima Nova"/>
        </w:rPr>
        <w:t xml:space="preserve">LKQ Europe, leader </w:t>
      </w:r>
      <w:r w:rsidR="00FB7BB6">
        <w:rPr>
          <w:rFonts w:ascii="Proxima Nova" w:hAnsi="Proxima Nova"/>
        </w:rPr>
        <w:t>e</w:t>
      </w:r>
      <w:r w:rsidR="00256A22">
        <w:rPr>
          <w:rFonts w:ascii="Proxima Nova" w:hAnsi="Proxima Nova"/>
        </w:rPr>
        <w:t xml:space="preserve">uropeo </w:t>
      </w:r>
      <w:r>
        <w:rPr>
          <w:rFonts w:ascii="Proxima Nova" w:hAnsi="Proxima Nova"/>
        </w:rPr>
        <w:t>nell’</w:t>
      </w:r>
      <w:r w:rsidR="00FB7BB6">
        <w:rPr>
          <w:rFonts w:ascii="Proxima Nova" w:hAnsi="Proxima Nova"/>
        </w:rPr>
        <w:t>Automotive A</w:t>
      </w:r>
      <w:r>
        <w:rPr>
          <w:rFonts w:ascii="Proxima Nova" w:hAnsi="Proxima Nova"/>
        </w:rPr>
        <w:t xml:space="preserve">ftermarket, ha </w:t>
      </w:r>
      <w:r w:rsidR="00256A22">
        <w:rPr>
          <w:rFonts w:ascii="Proxima Nova" w:hAnsi="Proxima Nova"/>
        </w:rPr>
        <w:t xml:space="preserve">ribadito </w:t>
      </w:r>
      <w:r>
        <w:rPr>
          <w:rFonts w:ascii="Proxima Nova" w:hAnsi="Proxima Nova"/>
        </w:rPr>
        <w:t>il proprio impegno a diventare un’azienda a emissioni zero entro il 2050.</w:t>
      </w:r>
      <w:r>
        <w:rPr>
          <w:rFonts w:ascii="Proxima Nova" w:hAnsi="Proxima Nova"/>
          <w:i/>
          <w:color w:val="000000"/>
        </w:rPr>
        <w:t xml:space="preserve"> </w:t>
      </w:r>
      <w:r>
        <w:rPr>
          <w:rFonts w:ascii="Proxima Nova" w:hAnsi="Proxima Nova"/>
          <w:color w:val="000000" w:themeColor="text1"/>
        </w:rPr>
        <w:t xml:space="preserve">LKQ Corporation ha presentato </w:t>
      </w:r>
      <w:r w:rsidR="007711E6">
        <w:rPr>
          <w:rFonts w:ascii="Proxima Nova" w:hAnsi="Proxima Nova"/>
          <w:color w:val="000000" w:themeColor="text1"/>
        </w:rPr>
        <w:t xml:space="preserve">il 24 maggio </w:t>
      </w:r>
      <w:r>
        <w:rPr>
          <w:rFonts w:ascii="Proxima Nova" w:hAnsi="Proxima Nova"/>
          <w:color w:val="000000" w:themeColor="text1"/>
        </w:rPr>
        <w:t xml:space="preserve">il </w:t>
      </w:r>
      <w:r w:rsidRPr="000C1E46">
        <w:rPr>
          <w:rFonts w:ascii="Proxima Nova" w:hAnsi="Proxima Nova"/>
          <w:color w:val="000000" w:themeColor="text1"/>
        </w:rPr>
        <w:t>proprio</w:t>
      </w:r>
      <w:r w:rsidRPr="000C1E46">
        <w:rPr>
          <w:rFonts w:ascii="Proxima Nova" w:hAnsi="Proxima Nova"/>
        </w:rPr>
        <w:t xml:space="preserve"> </w:t>
      </w:r>
      <w:hyperlink r:id="rId11" w:history="1">
        <w:r w:rsidRPr="000C1E46">
          <w:rPr>
            <w:rStyle w:val="Collegamentoipertestuale"/>
            <w:rFonts w:ascii="Proxima Nova" w:hAnsi="Proxima Nova"/>
          </w:rPr>
          <w:t xml:space="preserve">Rapporto </w:t>
        </w:r>
        <w:r w:rsidR="00A662F4" w:rsidRPr="000C1E46">
          <w:rPr>
            <w:rStyle w:val="Collegamentoipertestuale"/>
            <w:rFonts w:ascii="Proxima Nova" w:hAnsi="Proxima Nova"/>
          </w:rPr>
          <w:t xml:space="preserve">di </w:t>
        </w:r>
        <w:r w:rsidR="006B2B54" w:rsidRPr="000C1E46">
          <w:rPr>
            <w:rStyle w:val="Collegamentoipertestuale"/>
            <w:rFonts w:ascii="Proxima Nova" w:hAnsi="Proxima Nova"/>
          </w:rPr>
          <w:t>S</w:t>
        </w:r>
        <w:r w:rsidRPr="000C1E46">
          <w:rPr>
            <w:rStyle w:val="Collegamentoipertestuale"/>
            <w:rFonts w:ascii="Proxima Nova" w:hAnsi="Proxima Nova"/>
          </w:rPr>
          <w:t>ostenibilità 2021</w:t>
        </w:r>
      </w:hyperlink>
      <w:r w:rsidRPr="00E82BA9">
        <w:rPr>
          <w:rFonts w:ascii="Proxima Nova" w:hAnsi="Proxima Nova"/>
        </w:rPr>
        <w:t>,</w:t>
      </w:r>
      <w:r>
        <w:rPr>
          <w:rFonts w:ascii="Proxima Nova" w:hAnsi="Proxima Nova"/>
          <w:color w:val="000000" w:themeColor="text1"/>
        </w:rPr>
        <w:t xml:space="preserve"> che illustra la costante attenzione dell’azienda verso pratiche ambientali, sociali e di governance (“ESG”) responsabili e comprende una documentazione su come LKQ stia promuovendo la diversità, </w:t>
      </w:r>
      <w:r w:rsidR="00871E0B">
        <w:rPr>
          <w:rFonts w:ascii="Proxima Nova" w:hAnsi="Proxima Nova"/>
          <w:color w:val="000000" w:themeColor="text1"/>
        </w:rPr>
        <w:t xml:space="preserve">lo sviluppo </w:t>
      </w:r>
      <w:r>
        <w:rPr>
          <w:rFonts w:ascii="Proxima Nova" w:hAnsi="Proxima Nova"/>
          <w:color w:val="000000" w:themeColor="text1"/>
        </w:rPr>
        <w:t>dei</w:t>
      </w:r>
      <w:r w:rsidR="00871E0B">
        <w:rPr>
          <w:rFonts w:ascii="Proxima Nova" w:hAnsi="Proxima Nova"/>
          <w:color w:val="000000" w:themeColor="text1"/>
        </w:rPr>
        <w:t xml:space="preserve"> propri</w:t>
      </w:r>
      <w:r>
        <w:rPr>
          <w:rFonts w:ascii="Proxima Nova" w:hAnsi="Proxima Nova"/>
          <w:color w:val="000000" w:themeColor="text1"/>
        </w:rPr>
        <w:t xml:space="preserve"> dipendenti e la sicurezza.</w:t>
      </w:r>
    </w:p>
    <w:p w14:paraId="2D641F0D" w14:textId="7ECB1701" w:rsidR="00094931" w:rsidRPr="00BC0DE9" w:rsidRDefault="00094931" w:rsidP="003D71CB">
      <w:pPr>
        <w:rPr>
          <w:rFonts w:ascii="Proxima Nova" w:hAnsi="Proxima Nova"/>
          <w:color w:val="000000" w:themeColor="text1"/>
        </w:rPr>
      </w:pPr>
      <w:r>
        <w:rPr>
          <w:rFonts w:ascii="Proxima Nova" w:hAnsi="Proxima Nova"/>
          <w:color w:val="000000" w:themeColor="text1"/>
        </w:rPr>
        <w:t xml:space="preserve">LKQ Corporation è da tempo leader nei servizi </w:t>
      </w:r>
      <w:r w:rsidR="00CA35C5">
        <w:rPr>
          <w:rFonts w:ascii="Proxima Nova" w:hAnsi="Proxima Nova"/>
          <w:color w:val="000000" w:themeColor="text1"/>
        </w:rPr>
        <w:t>di tutela ambientale</w:t>
      </w:r>
      <w:r>
        <w:rPr>
          <w:rFonts w:ascii="Proxima Nova" w:hAnsi="Proxima Nova"/>
          <w:color w:val="000000" w:themeColor="text1"/>
        </w:rPr>
        <w:t xml:space="preserve"> e nella sostenibilità</w:t>
      </w:r>
      <w:r w:rsidR="00871E0B">
        <w:rPr>
          <w:rFonts w:ascii="Proxima Nova" w:hAnsi="Proxima Nova"/>
          <w:color w:val="000000" w:themeColor="text1"/>
        </w:rPr>
        <w:t xml:space="preserve"> che costituiscono </w:t>
      </w:r>
      <w:r w:rsidR="006B55B7">
        <w:rPr>
          <w:rFonts w:ascii="Proxima Nova" w:hAnsi="Proxima Nova"/>
          <w:color w:val="000000" w:themeColor="text1"/>
        </w:rPr>
        <w:t xml:space="preserve">i fondamenti sui quali LKQ </w:t>
      </w:r>
      <w:r>
        <w:rPr>
          <w:rFonts w:ascii="Proxima Nova" w:hAnsi="Proxima Nova"/>
          <w:color w:val="000000" w:themeColor="text1"/>
        </w:rPr>
        <w:t xml:space="preserve">è stata costruita. Oggi, LKQ è </w:t>
      </w:r>
      <w:r w:rsidR="006B55B7">
        <w:rPr>
          <w:rFonts w:ascii="Proxima Nova" w:hAnsi="Proxima Nova"/>
          <w:color w:val="000000" w:themeColor="text1"/>
        </w:rPr>
        <w:t xml:space="preserve">il </w:t>
      </w:r>
      <w:r>
        <w:rPr>
          <w:rFonts w:ascii="Proxima Nova" w:hAnsi="Proxima Nova"/>
          <w:color w:val="000000" w:themeColor="text1"/>
        </w:rPr>
        <w:t xml:space="preserve">più grande </w:t>
      </w:r>
      <w:r w:rsidR="006B55B7">
        <w:rPr>
          <w:rFonts w:ascii="Proxima Nova" w:hAnsi="Proxima Nova"/>
          <w:color w:val="000000" w:themeColor="text1"/>
        </w:rPr>
        <w:t>gruppo a li</w:t>
      </w:r>
      <w:r w:rsidR="00F9659F">
        <w:rPr>
          <w:rFonts w:ascii="Proxima Nova" w:hAnsi="Proxima Nova"/>
          <w:color w:val="000000" w:themeColor="text1"/>
        </w:rPr>
        <w:t>v</w:t>
      </w:r>
      <w:r w:rsidR="006B55B7">
        <w:rPr>
          <w:rFonts w:ascii="Proxima Nova" w:hAnsi="Proxima Nova"/>
          <w:color w:val="000000" w:themeColor="text1"/>
        </w:rPr>
        <w:t>e</w:t>
      </w:r>
      <w:r w:rsidR="00F9659F">
        <w:rPr>
          <w:rFonts w:ascii="Proxima Nova" w:hAnsi="Proxima Nova"/>
          <w:color w:val="000000" w:themeColor="text1"/>
        </w:rPr>
        <w:t>l</w:t>
      </w:r>
      <w:r w:rsidR="006B55B7">
        <w:rPr>
          <w:rFonts w:ascii="Proxima Nova" w:hAnsi="Proxima Nova"/>
          <w:color w:val="000000" w:themeColor="text1"/>
        </w:rPr>
        <w:t>lo globale</w:t>
      </w:r>
      <w:r>
        <w:rPr>
          <w:rFonts w:ascii="Proxima Nova" w:hAnsi="Proxima Nova"/>
          <w:color w:val="000000" w:themeColor="text1"/>
        </w:rPr>
        <w:t xml:space="preserve"> per il </w:t>
      </w:r>
      <w:r w:rsidR="00BD10E4">
        <w:rPr>
          <w:rFonts w:ascii="Proxima Nova" w:hAnsi="Proxima Nova"/>
          <w:color w:val="000000" w:themeColor="text1"/>
        </w:rPr>
        <w:t xml:space="preserve">riciclo </w:t>
      </w:r>
      <w:r>
        <w:rPr>
          <w:rFonts w:ascii="Proxima Nova" w:hAnsi="Proxima Nova"/>
          <w:color w:val="000000" w:themeColor="text1"/>
        </w:rPr>
        <w:t xml:space="preserve">di veicoli e il maggiore fornitore mondiale di ricambi aftermarket e servizi </w:t>
      </w:r>
      <w:r w:rsidR="004142D6">
        <w:rPr>
          <w:rFonts w:ascii="Proxima Nova" w:hAnsi="Proxima Nova"/>
          <w:color w:val="000000" w:themeColor="text1"/>
        </w:rPr>
        <w:t xml:space="preserve">a valore </w:t>
      </w:r>
      <w:r w:rsidR="004142D6" w:rsidRPr="00CA35C5">
        <w:rPr>
          <w:rFonts w:ascii="Proxima Nova" w:hAnsi="Proxima Nova"/>
          <w:color w:val="000000" w:themeColor="text1"/>
        </w:rPr>
        <w:t>aggiunto</w:t>
      </w:r>
      <w:r w:rsidRPr="00CA35C5">
        <w:rPr>
          <w:rFonts w:ascii="Proxima Nova" w:hAnsi="Proxima Nova"/>
          <w:color w:val="000000" w:themeColor="text1"/>
        </w:rPr>
        <w:t xml:space="preserve">. Le sue </w:t>
      </w:r>
      <w:r w:rsidR="005C6588" w:rsidRPr="00CA35C5">
        <w:rPr>
          <w:rFonts w:ascii="Proxima Nova" w:hAnsi="Proxima Nova"/>
          <w:color w:val="000000" w:themeColor="text1"/>
        </w:rPr>
        <w:t xml:space="preserve">aziende </w:t>
      </w:r>
      <w:r w:rsidR="006B55B7" w:rsidRPr="00CA35C5">
        <w:rPr>
          <w:rFonts w:ascii="Proxima Nova" w:hAnsi="Proxima Nova"/>
          <w:color w:val="000000" w:themeColor="text1"/>
        </w:rPr>
        <w:t xml:space="preserve">recuperano </w:t>
      </w:r>
      <w:r w:rsidRPr="00CA35C5">
        <w:rPr>
          <w:rFonts w:ascii="Proxima Nova" w:hAnsi="Proxima Nova"/>
          <w:color w:val="000000" w:themeColor="text1"/>
        </w:rPr>
        <w:t>oltre il 90% dei materiali provenienti dai veicoli</w:t>
      </w:r>
      <w:r w:rsidR="00B60CE7">
        <w:rPr>
          <w:rFonts w:ascii="Proxima Nova" w:hAnsi="Proxima Nova"/>
          <w:color w:val="000000" w:themeColor="text1"/>
        </w:rPr>
        <w:t xml:space="preserve"> che acquistano</w:t>
      </w:r>
      <w:r w:rsidRPr="00CA35C5">
        <w:rPr>
          <w:rFonts w:ascii="Proxima Nova" w:hAnsi="Proxima Nova"/>
          <w:color w:val="000000" w:themeColor="text1"/>
        </w:rPr>
        <w:t xml:space="preserve">. Nel 2021, LKQ Corporation ha </w:t>
      </w:r>
      <w:r w:rsidR="006B55B7" w:rsidRPr="00CA35C5">
        <w:rPr>
          <w:rFonts w:ascii="Proxima Nova" w:hAnsi="Proxima Nova"/>
          <w:color w:val="000000" w:themeColor="text1"/>
        </w:rPr>
        <w:t>comprato</w:t>
      </w:r>
      <w:r w:rsidRPr="00CA35C5">
        <w:rPr>
          <w:rFonts w:ascii="Proxima Nova" w:hAnsi="Proxima Nova"/>
          <w:color w:val="000000" w:themeColor="text1"/>
        </w:rPr>
        <w:t xml:space="preserve"> 780.000 veicoli, </w:t>
      </w:r>
      <w:r w:rsidR="0091465F">
        <w:rPr>
          <w:rFonts w:ascii="Proxima Nova" w:hAnsi="Proxima Nova"/>
          <w:color w:val="000000" w:themeColor="text1"/>
        </w:rPr>
        <w:t>recuperando</w:t>
      </w:r>
      <w:r w:rsidR="006B55B7" w:rsidRPr="00CA35C5">
        <w:rPr>
          <w:rFonts w:ascii="Proxima Nova" w:hAnsi="Proxima Nova"/>
          <w:color w:val="000000" w:themeColor="text1"/>
        </w:rPr>
        <w:t xml:space="preserve"> </w:t>
      </w:r>
      <w:r w:rsidRPr="00CA35C5">
        <w:rPr>
          <w:rFonts w:ascii="Proxima Nova" w:hAnsi="Proxima Nova"/>
          <w:color w:val="000000" w:themeColor="text1"/>
        </w:rPr>
        <w:t xml:space="preserve">2,1 milioni di pneumatici e 1,1 milioni di tonnellate di </w:t>
      </w:r>
      <w:r w:rsidR="006B55B7" w:rsidRPr="00CA35C5">
        <w:rPr>
          <w:rFonts w:ascii="Proxima Nova" w:hAnsi="Proxima Nova"/>
          <w:color w:val="000000" w:themeColor="text1"/>
        </w:rPr>
        <w:t>parti</w:t>
      </w:r>
      <w:r w:rsidRPr="00CA35C5">
        <w:rPr>
          <w:rFonts w:ascii="Proxima Nova" w:hAnsi="Proxima Nova"/>
          <w:color w:val="000000" w:themeColor="text1"/>
        </w:rPr>
        <w:t>. L’anno</w:t>
      </w:r>
      <w:r>
        <w:rPr>
          <w:rFonts w:ascii="Proxima Nova" w:hAnsi="Proxima Nova"/>
          <w:color w:val="000000" w:themeColor="text1"/>
        </w:rPr>
        <w:t xml:space="preserve"> scorso </w:t>
      </w:r>
      <w:r w:rsidR="009B7026">
        <w:rPr>
          <w:rFonts w:ascii="Proxima Nova" w:hAnsi="Proxima Nova"/>
          <w:color w:val="000000" w:themeColor="text1"/>
        </w:rPr>
        <w:t xml:space="preserve">ha venduto </w:t>
      </w:r>
      <w:r>
        <w:rPr>
          <w:rFonts w:ascii="Proxima Nova" w:hAnsi="Proxima Nova"/>
          <w:color w:val="000000" w:themeColor="text1"/>
        </w:rPr>
        <w:t xml:space="preserve">13,8 milioni di </w:t>
      </w:r>
      <w:r w:rsidR="00E26815">
        <w:rPr>
          <w:rFonts w:ascii="Proxima Nova" w:hAnsi="Proxima Nova"/>
          <w:color w:val="000000" w:themeColor="text1"/>
        </w:rPr>
        <w:t xml:space="preserve">ricambi </w:t>
      </w:r>
      <w:r>
        <w:rPr>
          <w:rFonts w:ascii="Proxima Nova" w:hAnsi="Proxima Nova"/>
          <w:color w:val="000000" w:themeColor="text1"/>
        </w:rPr>
        <w:t>riciclati.</w:t>
      </w:r>
    </w:p>
    <w:p w14:paraId="70883265" w14:textId="583C4D30" w:rsidR="007238A7" w:rsidRDefault="002F03EB" w:rsidP="003D71CB">
      <w:pPr>
        <w:rPr>
          <w:rFonts w:ascii="Proxima Nova" w:eastAsia="Times New Roman" w:hAnsi="Proxima Nova" w:cs="Arial"/>
          <w:color w:val="000000" w:themeColor="text1"/>
        </w:rPr>
      </w:pPr>
      <w:r>
        <w:rPr>
          <w:rFonts w:ascii="Proxima Nova" w:hAnsi="Proxima Nova"/>
          <w:color w:val="000000" w:themeColor="text1"/>
        </w:rPr>
        <w:t xml:space="preserve">L’impegno di LKQ per la sostenibilità è una </w:t>
      </w:r>
      <w:r w:rsidR="009B7026">
        <w:rPr>
          <w:rFonts w:ascii="Proxima Nova" w:hAnsi="Proxima Nova"/>
          <w:color w:val="000000" w:themeColor="text1"/>
        </w:rPr>
        <w:t xml:space="preserve">componente </w:t>
      </w:r>
      <w:r>
        <w:rPr>
          <w:rFonts w:ascii="Proxima Nova" w:hAnsi="Proxima Nova"/>
          <w:color w:val="000000" w:themeColor="text1"/>
        </w:rPr>
        <w:t xml:space="preserve">essenziale della strategia aziendale. Gli sforzi </w:t>
      </w:r>
      <w:r w:rsidR="00926F06">
        <w:rPr>
          <w:rFonts w:ascii="Proxima Nova" w:hAnsi="Proxima Nova"/>
          <w:color w:val="000000" w:themeColor="text1"/>
        </w:rPr>
        <w:t>del</w:t>
      </w:r>
      <w:r w:rsidR="009B7026">
        <w:rPr>
          <w:rFonts w:ascii="Proxima Nova" w:hAnsi="Proxima Nova"/>
          <w:color w:val="000000" w:themeColor="text1"/>
        </w:rPr>
        <w:t xml:space="preserve"> gruppo</w:t>
      </w:r>
      <w:r w:rsidR="00926F06">
        <w:rPr>
          <w:rFonts w:ascii="Proxima Nova" w:hAnsi="Proxima Nova"/>
          <w:color w:val="000000" w:themeColor="text1"/>
        </w:rPr>
        <w:t xml:space="preserve"> rie</w:t>
      </w:r>
      <w:r w:rsidR="00FC5FC4">
        <w:rPr>
          <w:rFonts w:ascii="Proxima Nova" w:hAnsi="Proxima Nova"/>
          <w:color w:val="000000" w:themeColor="text1"/>
        </w:rPr>
        <w:t>ntrano</w:t>
      </w:r>
      <w:r>
        <w:rPr>
          <w:rFonts w:ascii="Proxima Nova" w:hAnsi="Proxima Nova"/>
          <w:color w:val="000000" w:themeColor="text1"/>
        </w:rPr>
        <w:t xml:space="preserve"> negli obiettivi di sviluppo sostenibile (</w:t>
      </w:r>
      <w:proofErr w:type="spellStart"/>
      <w:r>
        <w:rPr>
          <w:rFonts w:ascii="Proxima Nova" w:hAnsi="Proxima Nova"/>
          <w:color w:val="000000" w:themeColor="text1"/>
        </w:rPr>
        <w:t>Sustainable</w:t>
      </w:r>
      <w:proofErr w:type="spellEnd"/>
      <w:r>
        <w:rPr>
          <w:rFonts w:ascii="Proxima Nova" w:hAnsi="Proxima Nova"/>
          <w:color w:val="000000" w:themeColor="text1"/>
        </w:rPr>
        <w:t xml:space="preserve"> Development Goals – SDG) delle Nazioni Unite. LKQ si sta impegnando in progetti di sostenibilità che influenzeranno positivamente i propri clienti, il clima e l’ambiente, i propri collaboratori, la società e le comunità</w:t>
      </w:r>
      <w:r w:rsidR="009B7026">
        <w:rPr>
          <w:rFonts w:ascii="Proxima Nova" w:hAnsi="Proxima Nova"/>
          <w:color w:val="000000" w:themeColor="text1"/>
        </w:rPr>
        <w:t xml:space="preserve"> dei paesi in cui opera</w:t>
      </w:r>
      <w:r>
        <w:rPr>
          <w:rFonts w:ascii="Proxima Nova" w:hAnsi="Proxima Nova"/>
          <w:color w:val="000000" w:themeColor="text1"/>
        </w:rPr>
        <w:t>.</w:t>
      </w:r>
    </w:p>
    <w:p w14:paraId="52D2DA99" w14:textId="4DF8C503" w:rsidR="00094931" w:rsidRPr="00646E56" w:rsidRDefault="00094931">
      <w:pPr>
        <w:spacing w:after="0"/>
        <w:rPr>
          <w:rFonts w:ascii="Proxima Nova" w:eastAsia="Times New Roman" w:hAnsi="Proxima Nova" w:cs="Arial"/>
        </w:rPr>
      </w:pPr>
      <w:r>
        <w:rPr>
          <w:rFonts w:ascii="Proxima Nova" w:hAnsi="Proxima Nova"/>
        </w:rPr>
        <w:t xml:space="preserve">“In LKQ Europe, il nostro approccio alla sostenibilità si basa su tre pilastri: pianeta, persone e comunità. In qualità di distributore leader di ricambi </w:t>
      </w:r>
      <w:r w:rsidR="009B7026">
        <w:rPr>
          <w:rFonts w:ascii="Proxima Nova" w:hAnsi="Proxima Nova"/>
        </w:rPr>
        <w:t>per l’</w:t>
      </w:r>
      <w:r>
        <w:rPr>
          <w:rFonts w:ascii="Proxima Nova" w:hAnsi="Proxima Nova"/>
        </w:rPr>
        <w:t xml:space="preserve">aftermarket </w:t>
      </w:r>
      <w:r w:rsidR="009B7026">
        <w:rPr>
          <w:rFonts w:ascii="Proxima Nova" w:hAnsi="Proxima Nova"/>
        </w:rPr>
        <w:t>europeo</w:t>
      </w:r>
      <w:r>
        <w:rPr>
          <w:rFonts w:ascii="Proxima Nova" w:hAnsi="Proxima Nova"/>
        </w:rPr>
        <w:t xml:space="preserve">, con una rete di distribuzione all’avanguardia, </w:t>
      </w:r>
      <w:r w:rsidR="009B7026">
        <w:rPr>
          <w:rFonts w:ascii="Proxima Nova" w:hAnsi="Proxima Nova"/>
        </w:rPr>
        <w:t xml:space="preserve">il nostro focus </w:t>
      </w:r>
      <w:r>
        <w:rPr>
          <w:rFonts w:ascii="Proxima Nova" w:hAnsi="Proxima Nova"/>
        </w:rPr>
        <w:t>è rivolt</w:t>
      </w:r>
      <w:r w:rsidR="009B7026">
        <w:rPr>
          <w:rFonts w:ascii="Proxima Nova" w:hAnsi="Proxima Nova"/>
        </w:rPr>
        <w:t>o</w:t>
      </w:r>
      <w:r>
        <w:rPr>
          <w:rFonts w:ascii="Proxima Nova" w:hAnsi="Proxima Nova"/>
        </w:rPr>
        <w:t xml:space="preserve"> alla riduzione delle emissioni”, afferma Arnd Franz, CEO di LKQ Europe. “Stiamo sviluppando soluzioni commerciali sostenibili in tutt</w:t>
      </w:r>
      <w:r w:rsidR="00B26008">
        <w:rPr>
          <w:rFonts w:ascii="Proxima Nova" w:hAnsi="Proxima Nova"/>
        </w:rPr>
        <w:t>i i paesi</w:t>
      </w:r>
      <w:r>
        <w:rPr>
          <w:rFonts w:ascii="Proxima Nova" w:hAnsi="Proxima Nova"/>
        </w:rPr>
        <w:t>, riducendo le emissioni di CO</w:t>
      </w:r>
      <w:r>
        <w:rPr>
          <w:rFonts w:ascii="Proxima Nova" w:hAnsi="Proxima Nova"/>
          <w:vertAlign w:val="subscript"/>
        </w:rPr>
        <w:t>2</w:t>
      </w:r>
      <w:r>
        <w:rPr>
          <w:rFonts w:ascii="Proxima Nova" w:hAnsi="Proxima Nova"/>
        </w:rPr>
        <w:t xml:space="preserve"> delle nostre attività, promuovendo il coinvolgimento dei collaboratori e sostenendo le comunità in cui operiamo. Siamo in continuo cammino per diventare un’azienda a zero emissioni entro il 2050”.</w:t>
      </w:r>
    </w:p>
    <w:p w14:paraId="337C2A24" w14:textId="77777777" w:rsidR="00DF2299" w:rsidRPr="007C6B62" w:rsidRDefault="00DF2299" w:rsidP="004F42CF">
      <w:pPr>
        <w:spacing w:after="0"/>
        <w:rPr>
          <w:rFonts w:ascii="Proxima Nova" w:eastAsia="Times New Roman" w:hAnsi="Proxima Nova" w:cs="Arial"/>
          <w:color w:val="000000" w:themeColor="text1"/>
          <w:lang w:val="pt-BR" w:eastAsia="de-DE"/>
        </w:rPr>
      </w:pPr>
    </w:p>
    <w:p w14:paraId="78EB22BE" w14:textId="2859DA58" w:rsidR="004E09B9" w:rsidRPr="00867F91" w:rsidRDefault="004E09B9" w:rsidP="004E09B9">
      <w:pPr>
        <w:spacing w:after="0"/>
        <w:rPr>
          <w:rFonts w:ascii="Proxima Nova" w:eastAsia="Times New Roman" w:hAnsi="Proxima Nova" w:cs="Arial"/>
          <w:b/>
          <w:bCs/>
          <w:color w:val="000000" w:themeColor="text1"/>
        </w:rPr>
      </w:pPr>
      <w:r>
        <w:rPr>
          <w:rFonts w:ascii="Proxima Nova" w:hAnsi="Proxima Nova"/>
          <w:b/>
          <w:color w:val="000000" w:themeColor="text1"/>
        </w:rPr>
        <w:t xml:space="preserve">Attore chiave per un’economia circolare nel settore </w:t>
      </w:r>
      <w:r w:rsidR="00B26008">
        <w:rPr>
          <w:rFonts w:ascii="Proxima Nova" w:hAnsi="Proxima Nova"/>
          <w:b/>
          <w:color w:val="000000" w:themeColor="text1"/>
        </w:rPr>
        <w:t>automotive</w:t>
      </w:r>
    </w:p>
    <w:p w14:paraId="501222BB" w14:textId="3352A554" w:rsidR="00E77A70" w:rsidRPr="00867F91" w:rsidRDefault="004E09B9" w:rsidP="00370814">
      <w:pPr>
        <w:spacing w:after="0"/>
        <w:rPr>
          <w:rFonts w:ascii="Proxima Nova" w:eastAsia="Times New Roman" w:hAnsi="Proxima Nova" w:cs="Arial"/>
          <w:color w:val="000000" w:themeColor="text1"/>
        </w:rPr>
      </w:pPr>
      <w:r>
        <w:rPr>
          <w:rFonts w:ascii="Proxima Nova" w:hAnsi="Proxima Nova"/>
          <w:color w:val="000000" w:themeColor="text1"/>
        </w:rPr>
        <w:t xml:space="preserve">LKQ contribuisce a una società sostenibile, migliorando la sicurezza, l’affidabilità e la durata delle autovetture, applicando i principi dell’economia circolare al proprio modello </w:t>
      </w:r>
      <w:r w:rsidR="00B26008">
        <w:rPr>
          <w:rFonts w:ascii="Proxima Nova" w:hAnsi="Proxima Nova"/>
          <w:color w:val="000000" w:themeColor="text1"/>
        </w:rPr>
        <w:t>di business</w:t>
      </w:r>
      <w:r>
        <w:rPr>
          <w:rFonts w:ascii="Proxima Nova" w:hAnsi="Proxima Nova"/>
          <w:color w:val="000000" w:themeColor="text1"/>
        </w:rPr>
        <w:t xml:space="preserve">. </w:t>
      </w:r>
      <w:r w:rsidR="00B26008">
        <w:rPr>
          <w:rFonts w:ascii="Proxima Nova" w:hAnsi="Proxima Nova"/>
          <w:color w:val="000000" w:themeColor="text1"/>
        </w:rPr>
        <w:t xml:space="preserve">Ciò </w:t>
      </w:r>
      <w:r>
        <w:rPr>
          <w:rFonts w:ascii="Proxima Nova" w:hAnsi="Proxima Nova"/>
          <w:color w:val="000000" w:themeColor="text1"/>
        </w:rPr>
        <w:t xml:space="preserve">include la riparazione, la rigenerazione e il </w:t>
      </w:r>
      <w:r w:rsidR="00632CE1">
        <w:rPr>
          <w:rFonts w:ascii="Proxima Nova" w:hAnsi="Proxima Nova"/>
          <w:color w:val="000000" w:themeColor="text1"/>
        </w:rPr>
        <w:t xml:space="preserve">riciclo </w:t>
      </w:r>
      <w:r>
        <w:rPr>
          <w:rFonts w:ascii="Proxima Nova" w:hAnsi="Proxima Nova"/>
          <w:color w:val="000000" w:themeColor="text1"/>
        </w:rPr>
        <w:t xml:space="preserve">dei componenti per automobili, risparmiando risorse preziose. Solo l’anno scorso, le attività di rigenerazione a livello globale di LKQ </w:t>
      </w:r>
      <w:r w:rsidR="00B26008">
        <w:rPr>
          <w:rFonts w:ascii="Proxima Nova" w:hAnsi="Proxima Nova"/>
          <w:color w:val="000000" w:themeColor="text1"/>
        </w:rPr>
        <w:t xml:space="preserve">hanno consentito </w:t>
      </w:r>
      <w:r>
        <w:rPr>
          <w:rFonts w:ascii="Proxima Nova" w:hAnsi="Proxima Nova"/>
          <w:color w:val="000000" w:themeColor="text1"/>
        </w:rPr>
        <w:t>di risparmiare circa 26.000 tonnellate di materie prime, 208.000 MWh di elettricità e 43.000 tonnellate di CO</w:t>
      </w:r>
      <w:r>
        <w:rPr>
          <w:rFonts w:ascii="Proxima Nova" w:hAnsi="Proxima Nova"/>
          <w:color w:val="000000" w:themeColor="text1"/>
          <w:vertAlign w:val="subscript"/>
        </w:rPr>
        <w:t>2</w:t>
      </w:r>
      <w:r>
        <w:rPr>
          <w:rFonts w:ascii="Proxima Nova" w:hAnsi="Proxima Nova"/>
          <w:color w:val="000000" w:themeColor="text1"/>
        </w:rPr>
        <w:t>.</w:t>
      </w:r>
    </w:p>
    <w:p w14:paraId="47E38464" w14:textId="77777777" w:rsidR="0075308D" w:rsidRPr="007C6B62" w:rsidRDefault="0075308D" w:rsidP="00A21125">
      <w:pPr>
        <w:spacing w:after="0"/>
        <w:rPr>
          <w:rFonts w:ascii="Proxima Nova" w:eastAsia="Times New Roman" w:hAnsi="Proxima Nova" w:cs="Arial"/>
          <w:color w:val="000000" w:themeColor="text1"/>
          <w:lang w:eastAsia="de-DE"/>
        </w:rPr>
      </w:pPr>
    </w:p>
    <w:p w14:paraId="79351F5F" w14:textId="77777777" w:rsidR="00576C09" w:rsidRDefault="00576C09" w:rsidP="00A21125">
      <w:pPr>
        <w:spacing w:after="0"/>
        <w:rPr>
          <w:rFonts w:ascii="Proxima Nova" w:hAnsi="Proxima Nova"/>
          <w:color w:val="000000" w:themeColor="text1"/>
        </w:rPr>
      </w:pPr>
    </w:p>
    <w:p w14:paraId="7DE2A329" w14:textId="60AA1D5B" w:rsidR="00AA63CF" w:rsidRDefault="004E23B3" w:rsidP="00A21125">
      <w:pPr>
        <w:spacing w:after="0"/>
        <w:rPr>
          <w:rFonts w:ascii="Proxima Nova" w:eastAsia="Times New Roman" w:hAnsi="Proxima Nova" w:cs="Arial"/>
          <w:color w:val="000000" w:themeColor="text1"/>
        </w:rPr>
      </w:pPr>
      <w:r>
        <w:rPr>
          <w:rFonts w:ascii="Proxima Nova" w:hAnsi="Proxima Nova"/>
          <w:color w:val="000000" w:themeColor="text1"/>
        </w:rPr>
        <w:t xml:space="preserve">Attualmente, LKQ Europe sta </w:t>
      </w:r>
      <w:r w:rsidR="00B26008">
        <w:rPr>
          <w:rFonts w:ascii="Proxima Nova" w:hAnsi="Proxima Nova"/>
          <w:color w:val="000000" w:themeColor="text1"/>
        </w:rPr>
        <w:t xml:space="preserve">lavorando su </w:t>
      </w:r>
      <w:r>
        <w:rPr>
          <w:rFonts w:ascii="Proxima Nova" w:hAnsi="Proxima Nova"/>
          <w:color w:val="000000" w:themeColor="text1"/>
        </w:rPr>
        <w:t xml:space="preserve">soluzioni per la </w:t>
      </w:r>
      <w:r w:rsidR="004546F5">
        <w:rPr>
          <w:rFonts w:ascii="Proxima Nova" w:hAnsi="Proxima Nova"/>
          <w:color w:val="000000" w:themeColor="text1"/>
        </w:rPr>
        <w:t xml:space="preserve">futura </w:t>
      </w:r>
      <w:r>
        <w:rPr>
          <w:rFonts w:ascii="Proxima Nova" w:hAnsi="Proxima Nova"/>
          <w:color w:val="000000" w:themeColor="text1"/>
        </w:rPr>
        <w:t xml:space="preserve">gestione delle batterie di trazione, prevedendo che, nella sola Europa, circa 34 milioni di batterie ad alta tensione installate nel parco veicoli elettrici a batteria dovranno essere riparate, rigenerate, riutilizzate o riciclate entro il 2030. LKQ vuole essere la prima azienda sul mercato con soluzioni per l’elettrificazione nel settore aftermarket indipendente e si sta impegnando a sostenere questa sfida. </w:t>
      </w:r>
    </w:p>
    <w:p w14:paraId="0F759547" w14:textId="77777777" w:rsidR="00AA63CF" w:rsidRPr="007C6B62" w:rsidRDefault="00AA63CF" w:rsidP="00A21125">
      <w:pPr>
        <w:spacing w:after="0"/>
        <w:rPr>
          <w:rFonts w:ascii="Proxima Nova" w:eastAsia="Times New Roman" w:hAnsi="Proxima Nova" w:cs="Arial"/>
          <w:color w:val="000000" w:themeColor="text1"/>
          <w:lang w:val="pt-BR" w:eastAsia="de-DE"/>
        </w:rPr>
      </w:pPr>
    </w:p>
    <w:p w14:paraId="3934E32B" w14:textId="0F2B8BA3" w:rsidR="00A21125" w:rsidRPr="00867F91" w:rsidRDefault="00A21125" w:rsidP="00A21125">
      <w:pPr>
        <w:spacing w:after="0"/>
        <w:rPr>
          <w:rFonts w:ascii="Proxima Nova" w:eastAsia="Times New Roman" w:hAnsi="Proxima Nova" w:cs="Arial"/>
          <w:color w:val="000000" w:themeColor="text1"/>
        </w:rPr>
      </w:pPr>
      <w:r>
        <w:rPr>
          <w:rFonts w:ascii="Proxima Nova" w:hAnsi="Proxima Nova"/>
          <w:color w:val="000000" w:themeColor="text1"/>
        </w:rPr>
        <w:t xml:space="preserve">Nel maggio 2021, LKQ Corporation ha acquisito Green Bean </w:t>
      </w:r>
      <w:proofErr w:type="spellStart"/>
      <w:r>
        <w:rPr>
          <w:rFonts w:ascii="Proxima Nova" w:hAnsi="Proxima Nova"/>
          <w:color w:val="000000" w:themeColor="text1"/>
        </w:rPr>
        <w:t>Battery</w:t>
      </w:r>
      <w:proofErr w:type="spellEnd"/>
      <w:r>
        <w:rPr>
          <w:rFonts w:ascii="Proxima Nova" w:hAnsi="Proxima Nova"/>
          <w:color w:val="000000" w:themeColor="text1"/>
        </w:rPr>
        <w:t>, un’azienda di ricondizionamento e installazione di batterie ibride, che ha sviluppato un processo di ricondizionamento batterie brevettato, attraverso cui si realizza una batteria più affidabile, prolungandone al contempo la vita utile sui veicoli ibridi.</w:t>
      </w:r>
    </w:p>
    <w:p w14:paraId="0815D304" w14:textId="77777777" w:rsidR="00B546E5" w:rsidRPr="007C6B62" w:rsidRDefault="00B546E5" w:rsidP="008279A0">
      <w:pPr>
        <w:spacing w:after="0"/>
        <w:rPr>
          <w:rFonts w:ascii="Proxima Nova" w:eastAsia="Times New Roman" w:hAnsi="Proxima Nova" w:cs="Arial"/>
          <w:color w:val="000000" w:themeColor="text1"/>
          <w:lang w:val="pt-BR" w:eastAsia="de-DE"/>
        </w:rPr>
      </w:pPr>
    </w:p>
    <w:p w14:paraId="37849370" w14:textId="6C5A8FDE" w:rsidR="008279A0" w:rsidRPr="00867F91" w:rsidRDefault="008279A0" w:rsidP="008279A0">
      <w:pPr>
        <w:spacing w:after="0"/>
        <w:rPr>
          <w:rFonts w:ascii="Proxima Nova" w:eastAsia="Times New Roman" w:hAnsi="Proxima Nova" w:cs="Arial"/>
          <w:b/>
          <w:bCs/>
          <w:color w:val="000000" w:themeColor="text1"/>
        </w:rPr>
      </w:pPr>
      <w:r>
        <w:rPr>
          <w:rFonts w:ascii="Proxima Nova" w:hAnsi="Proxima Nova"/>
          <w:b/>
          <w:color w:val="000000" w:themeColor="text1"/>
        </w:rPr>
        <w:t xml:space="preserve">Sulla strada </w:t>
      </w:r>
      <w:r w:rsidR="00EC00EE">
        <w:rPr>
          <w:rFonts w:ascii="Proxima Nova" w:hAnsi="Proxima Nova"/>
          <w:b/>
          <w:color w:val="000000" w:themeColor="text1"/>
        </w:rPr>
        <w:t>del</w:t>
      </w:r>
      <w:r>
        <w:rPr>
          <w:rFonts w:ascii="Proxima Nova" w:hAnsi="Proxima Nova"/>
          <w:b/>
          <w:color w:val="000000" w:themeColor="text1"/>
        </w:rPr>
        <w:t>le emissioni zero</w:t>
      </w:r>
    </w:p>
    <w:p w14:paraId="3E12F52B" w14:textId="14989E92" w:rsidR="00DF2299" w:rsidRDefault="008279A0" w:rsidP="002075F4">
      <w:pPr>
        <w:spacing w:after="0"/>
        <w:rPr>
          <w:rFonts w:ascii="Proxima Nova" w:eastAsia="Times New Roman" w:hAnsi="Proxima Nova" w:cs="Arial"/>
          <w:color w:val="000000" w:themeColor="text1"/>
        </w:rPr>
      </w:pPr>
      <w:r>
        <w:rPr>
          <w:rFonts w:ascii="Proxima Nova" w:hAnsi="Proxima Nova"/>
          <w:color w:val="000000" w:themeColor="text1"/>
        </w:rPr>
        <w:t xml:space="preserve">LKQ sta contribuendo agli obiettivi dell’Accordo di Parigi, lavorando a una tabella di marcia per la sostenibilità delle emissioni, con l’obiettivo di ridurre le emissioni globali Scope 1 e Scope 2 del 30% entro il 2030 rispetto al valore di riferimento del 2021. Progetti pilota con furgoni per le consegne alimentati a batteria e a carburante HVO sono attualmente in corso in diversi Paesi e guideranno il cammino verso l’azzeramento delle emissioni nel 2050. I primi risultati sono promettenti e alcuni dei nuovi </w:t>
      </w:r>
      <w:r w:rsidR="00AD31F2">
        <w:rPr>
          <w:rFonts w:ascii="Proxima Nova" w:hAnsi="Proxima Nova"/>
          <w:color w:val="000000" w:themeColor="text1"/>
        </w:rPr>
        <w:t xml:space="preserve">mezzi </w:t>
      </w:r>
      <w:r>
        <w:rPr>
          <w:rFonts w:ascii="Proxima Nova" w:hAnsi="Proxima Nova"/>
          <w:color w:val="000000" w:themeColor="text1"/>
        </w:rPr>
        <w:t>per le consegne sono già stati integrati nella nostra rete di filiali locali per le consegne dell’ultimo miglio.</w:t>
      </w:r>
    </w:p>
    <w:p w14:paraId="441ACE50" w14:textId="77777777" w:rsidR="00DF2299" w:rsidRPr="007C6B62" w:rsidRDefault="00DF2299" w:rsidP="002075F4">
      <w:pPr>
        <w:spacing w:after="0"/>
        <w:rPr>
          <w:rFonts w:ascii="Proxima Nova" w:eastAsia="Times New Roman" w:hAnsi="Proxima Nova" w:cs="Arial"/>
          <w:color w:val="000000" w:themeColor="text1"/>
          <w:lang w:val="pt-BR" w:eastAsia="de-DE"/>
        </w:rPr>
      </w:pPr>
    </w:p>
    <w:p w14:paraId="22791A7F" w14:textId="230D412F" w:rsidR="008279A0" w:rsidRPr="00867F91" w:rsidRDefault="008279A0" w:rsidP="002075F4">
      <w:pPr>
        <w:spacing w:after="0"/>
        <w:rPr>
          <w:rFonts w:ascii="Proxima Nova" w:eastAsia="Times New Roman" w:hAnsi="Proxima Nova" w:cs="Arial"/>
          <w:color w:val="000000" w:themeColor="text1"/>
        </w:rPr>
      </w:pPr>
      <w:r>
        <w:rPr>
          <w:rFonts w:ascii="Proxima Nova" w:hAnsi="Proxima Nova"/>
          <w:color w:val="000000" w:themeColor="text1"/>
        </w:rPr>
        <w:t xml:space="preserve">Il percorso di LKQ Europe verso le emissioni zero comprende anche </w:t>
      </w:r>
      <w:r w:rsidR="00F97B36">
        <w:rPr>
          <w:rFonts w:ascii="Proxima Nova" w:hAnsi="Proxima Nova"/>
          <w:color w:val="000000" w:themeColor="text1"/>
        </w:rPr>
        <w:t xml:space="preserve">una serie </w:t>
      </w:r>
      <w:r w:rsidR="00761E48">
        <w:rPr>
          <w:rFonts w:ascii="Proxima Nova" w:hAnsi="Proxima Nova"/>
          <w:color w:val="000000" w:themeColor="text1"/>
        </w:rPr>
        <w:t xml:space="preserve">di </w:t>
      </w:r>
      <w:r>
        <w:rPr>
          <w:rFonts w:ascii="Proxima Nova" w:hAnsi="Proxima Nova"/>
          <w:color w:val="000000" w:themeColor="text1"/>
        </w:rPr>
        <w:t>cambiamenti ne</w:t>
      </w:r>
      <w:r w:rsidR="00761E48">
        <w:rPr>
          <w:rFonts w:ascii="Proxima Nova" w:hAnsi="Proxima Nova"/>
          <w:color w:val="000000" w:themeColor="text1"/>
        </w:rPr>
        <w:t>i</w:t>
      </w:r>
      <w:r>
        <w:rPr>
          <w:rFonts w:ascii="Proxima Nova" w:hAnsi="Proxima Nova"/>
          <w:color w:val="000000" w:themeColor="text1"/>
        </w:rPr>
        <w:t xml:space="preserve"> comportament</w:t>
      </w:r>
      <w:r w:rsidR="00761E48">
        <w:rPr>
          <w:rFonts w:ascii="Proxima Nova" w:hAnsi="Proxima Nova"/>
          <w:color w:val="000000" w:themeColor="text1"/>
        </w:rPr>
        <w:t>i</w:t>
      </w:r>
      <w:r>
        <w:rPr>
          <w:rFonts w:ascii="Proxima Nova" w:hAnsi="Proxima Nova"/>
          <w:color w:val="000000" w:themeColor="text1"/>
        </w:rPr>
        <w:t xml:space="preserve">, come la formazione dei conducenti, l’uso di veicoli a basse emissioni, l’uso di carburanti alternativi e iniziative </w:t>
      </w:r>
      <w:r w:rsidR="00E4136A">
        <w:rPr>
          <w:rFonts w:ascii="Proxima Nova" w:hAnsi="Proxima Nova"/>
          <w:color w:val="000000" w:themeColor="text1"/>
        </w:rPr>
        <w:t xml:space="preserve">che riguardano </w:t>
      </w:r>
      <w:r w:rsidR="00B939BF">
        <w:rPr>
          <w:rFonts w:ascii="Proxima Nova" w:hAnsi="Proxima Nova"/>
          <w:color w:val="000000" w:themeColor="text1"/>
        </w:rPr>
        <w:t>le proprie sedi</w:t>
      </w:r>
      <w:r>
        <w:rPr>
          <w:rFonts w:ascii="Proxima Nova" w:hAnsi="Proxima Nova"/>
          <w:color w:val="000000" w:themeColor="text1"/>
        </w:rPr>
        <w:t xml:space="preserve">, filiali e prodotti. Ad esempio, 8.500 pannelli solari sono stati installati nel </w:t>
      </w:r>
      <w:r w:rsidR="009C7BCB">
        <w:rPr>
          <w:rFonts w:ascii="Proxima Nova" w:hAnsi="Proxima Nova"/>
          <w:color w:val="000000" w:themeColor="text1"/>
        </w:rPr>
        <w:t>nuovo</w:t>
      </w:r>
      <w:r>
        <w:rPr>
          <w:rFonts w:ascii="Proxima Nova" w:hAnsi="Proxima Nova"/>
          <w:color w:val="000000" w:themeColor="text1"/>
        </w:rPr>
        <w:t xml:space="preserve"> centro di distribuzione di LKQ, certificato BREEAM </w:t>
      </w:r>
      <w:proofErr w:type="spellStart"/>
      <w:r>
        <w:rPr>
          <w:rFonts w:ascii="Proxima Nova" w:hAnsi="Proxima Nova"/>
          <w:color w:val="000000" w:themeColor="text1"/>
        </w:rPr>
        <w:t>Excellent</w:t>
      </w:r>
      <w:proofErr w:type="spellEnd"/>
      <w:r>
        <w:rPr>
          <w:rFonts w:ascii="Proxima Nova" w:hAnsi="Proxima Nova"/>
          <w:color w:val="000000" w:themeColor="text1"/>
        </w:rPr>
        <w:t xml:space="preserve">, a </w:t>
      </w:r>
      <w:proofErr w:type="spellStart"/>
      <w:r>
        <w:rPr>
          <w:rFonts w:ascii="Proxima Nova" w:hAnsi="Proxima Nova"/>
          <w:color w:val="000000" w:themeColor="text1"/>
        </w:rPr>
        <w:t>Berkel</w:t>
      </w:r>
      <w:proofErr w:type="spellEnd"/>
      <w:r>
        <w:rPr>
          <w:rFonts w:ascii="Proxima Nova" w:hAnsi="Proxima Nova"/>
          <w:color w:val="000000" w:themeColor="text1"/>
        </w:rPr>
        <w:t xml:space="preserve"> en </w:t>
      </w:r>
      <w:proofErr w:type="spellStart"/>
      <w:r>
        <w:rPr>
          <w:rFonts w:ascii="Proxima Nova" w:hAnsi="Proxima Nova"/>
          <w:color w:val="000000" w:themeColor="text1"/>
        </w:rPr>
        <w:t>Rodenrijs</w:t>
      </w:r>
      <w:proofErr w:type="spellEnd"/>
      <w:r>
        <w:rPr>
          <w:rFonts w:ascii="Proxima Nova" w:hAnsi="Proxima Nova"/>
          <w:color w:val="000000" w:themeColor="text1"/>
        </w:rPr>
        <w:t>, nei Paesi Bassi. L’azienda si impegna con i propri fornitori a identificare l’impronta di CO</w:t>
      </w:r>
      <w:r>
        <w:rPr>
          <w:rFonts w:ascii="Proxima Nova" w:hAnsi="Proxima Nova"/>
          <w:color w:val="000000" w:themeColor="text1"/>
          <w:vertAlign w:val="subscript"/>
        </w:rPr>
        <w:t>2</w:t>
      </w:r>
      <w:r>
        <w:rPr>
          <w:rFonts w:ascii="Proxima Nova" w:hAnsi="Proxima Nova"/>
          <w:color w:val="000000" w:themeColor="text1"/>
        </w:rPr>
        <w:t xml:space="preserve"> dei prodotti forniti, destinati a e distribuiti da LKQ, al fine di garantire un progresso continuo verso un’economia a zero emissioni.</w:t>
      </w:r>
    </w:p>
    <w:p w14:paraId="64B783AC" w14:textId="77777777" w:rsidR="00675435" w:rsidRPr="007C6B62" w:rsidRDefault="00675435" w:rsidP="002D1D88">
      <w:pPr>
        <w:spacing w:after="0"/>
        <w:rPr>
          <w:rFonts w:ascii="Proxima Nova" w:eastAsia="Times New Roman" w:hAnsi="Proxima Nova" w:cs="Arial"/>
          <w:color w:val="000000" w:themeColor="text1"/>
          <w:lang w:val="pt-BR" w:eastAsia="de-DE"/>
        </w:rPr>
      </w:pPr>
    </w:p>
    <w:p w14:paraId="442060ED" w14:textId="77777777" w:rsidR="00A54CA3" w:rsidRPr="00867F91" w:rsidRDefault="00A54CA3" w:rsidP="00A54CA3">
      <w:pPr>
        <w:spacing w:after="0"/>
        <w:rPr>
          <w:rFonts w:ascii="Proxima Nova" w:eastAsia="Times New Roman" w:hAnsi="Proxima Nova" w:cs="Arial"/>
          <w:b/>
          <w:bCs/>
          <w:color w:val="000000" w:themeColor="text1"/>
        </w:rPr>
      </w:pPr>
      <w:r>
        <w:rPr>
          <w:rFonts w:ascii="Proxima Nova" w:hAnsi="Proxima Nova"/>
          <w:b/>
          <w:color w:val="000000" w:themeColor="text1"/>
        </w:rPr>
        <w:t>Costruire una cultura aziendale europea comune</w:t>
      </w:r>
    </w:p>
    <w:p w14:paraId="55187E31" w14:textId="4B7A4A72" w:rsidR="00B4123D" w:rsidRDefault="00A54CA3" w:rsidP="00A54CA3">
      <w:pPr>
        <w:spacing w:after="0"/>
        <w:rPr>
          <w:rFonts w:ascii="Proxima Nova" w:eastAsia="Times New Roman" w:hAnsi="Proxima Nova" w:cs="Arial"/>
          <w:color w:val="000000" w:themeColor="text1"/>
        </w:rPr>
      </w:pPr>
      <w:r>
        <w:rPr>
          <w:rFonts w:ascii="Proxima Nova" w:hAnsi="Proxima Nova"/>
          <w:color w:val="000000" w:themeColor="text1"/>
        </w:rPr>
        <w:t xml:space="preserve">Un obiettivo chiave è offrire a tutti i dipendenti un ambiente di lavoro sicuro e stimolante, valorizzando </w:t>
      </w:r>
      <w:proofErr w:type="gramStart"/>
      <w:r w:rsidR="002872BC">
        <w:rPr>
          <w:rFonts w:ascii="Proxima Nova" w:hAnsi="Proxima Nova"/>
          <w:color w:val="000000" w:themeColor="text1"/>
        </w:rPr>
        <w:t xml:space="preserve">i diversi </w:t>
      </w:r>
      <w:r>
        <w:rPr>
          <w:rFonts w:ascii="Proxima Nova" w:hAnsi="Proxima Nova"/>
          <w:color w:val="000000" w:themeColor="text1"/>
        </w:rPr>
        <w:t>background</w:t>
      </w:r>
      <w:proofErr w:type="gramEnd"/>
      <w:r w:rsidR="00374DED">
        <w:rPr>
          <w:rFonts w:ascii="Proxima Nova" w:hAnsi="Proxima Nova"/>
          <w:color w:val="000000" w:themeColor="text1"/>
        </w:rPr>
        <w:t xml:space="preserve"> delle persone</w:t>
      </w:r>
      <w:r>
        <w:rPr>
          <w:rFonts w:ascii="Proxima Nova" w:hAnsi="Proxima Nova"/>
          <w:color w:val="000000" w:themeColor="text1"/>
        </w:rPr>
        <w:t xml:space="preserve">, sostenendo la diversità e l’inclusione, promuovendo lo sviluppo individuale con il nuovo programma di formazione interna LKQ YOU e costruendo una cultura aziendale europea comune. La scorsa estate, LKQ ha lanciato il primo sondaggio globale sul coinvolgimento dei dipendenti, “Your Voice </w:t>
      </w:r>
      <w:proofErr w:type="spellStart"/>
      <w:r>
        <w:rPr>
          <w:rFonts w:ascii="Proxima Nova" w:hAnsi="Proxima Nova"/>
          <w:color w:val="000000" w:themeColor="text1"/>
        </w:rPr>
        <w:t>Matters</w:t>
      </w:r>
      <w:proofErr w:type="spellEnd"/>
      <w:r>
        <w:rPr>
          <w:rFonts w:ascii="Proxima Nova" w:hAnsi="Proxima Nova"/>
          <w:color w:val="000000" w:themeColor="text1"/>
        </w:rPr>
        <w:t xml:space="preserve">”. </w:t>
      </w:r>
      <w:r w:rsidR="00F360F4">
        <w:rPr>
          <w:rFonts w:ascii="Proxima Nova" w:hAnsi="Proxima Nova"/>
          <w:color w:val="000000" w:themeColor="text1"/>
        </w:rPr>
        <w:t>Il gruppo</w:t>
      </w:r>
      <w:r>
        <w:rPr>
          <w:rFonts w:ascii="Proxima Nova" w:hAnsi="Proxima Nova"/>
          <w:color w:val="000000" w:themeColor="text1"/>
        </w:rPr>
        <w:t xml:space="preserve"> ha identificato le aree di miglioramento e ha intrapreso azioni significative sulla base del feedback ottenuto dal sondaggio. Con la campagna “</w:t>
      </w:r>
      <w:proofErr w:type="spellStart"/>
      <w:r>
        <w:rPr>
          <w:rFonts w:ascii="Proxima Nova" w:hAnsi="Proxima Nova"/>
          <w:color w:val="000000" w:themeColor="text1"/>
        </w:rPr>
        <w:t>Let’s</w:t>
      </w:r>
      <w:proofErr w:type="spellEnd"/>
      <w:r>
        <w:rPr>
          <w:rFonts w:ascii="Proxima Nova" w:hAnsi="Proxima Nova"/>
          <w:color w:val="000000" w:themeColor="text1"/>
        </w:rPr>
        <w:t xml:space="preserve"> </w:t>
      </w:r>
      <w:proofErr w:type="spellStart"/>
      <w:r>
        <w:rPr>
          <w:rFonts w:ascii="Proxima Nova" w:hAnsi="Proxima Nova"/>
          <w:color w:val="000000" w:themeColor="text1"/>
        </w:rPr>
        <w:t>Move</w:t>
      </w:r>
      <w:proofErr w:type="spellEnd"/>
      <w:r>
        <w:rPr>
          <w:rFonts w:ascii="Proxima Nova" w:hAnsi="Proxima Nova"/>
          <w:color w:val="000000" w:themeColor="text1"/>
        </w:rPr>
        <w:t xml:space="preserve"> </w:t>
      </w:r>
      <w:proofErr w:type="spellStart"/>
      <w:r>
        <w:rPr>
          <w:rFonts w:ascii="Proxima Nova" w:hAnsi="Proxima Nova"/>
          <w:color w:val="000000" w:themeColor="text1"/>
        </w:rPr>
        <w:t>Together</w:t>
      </w:r>
      <w:proofErr w:type="spellEnd"/>
      <w:r>
        <w:rPr>
          <w:rFonts w:ascii="Proxima Nova" w:hAnsi="Proxima Nova"/>
          <w:color w:val="000000" w:themeColor="text1"/>
        </w:rPr>
        <w:t xml:space="preserve">”, LKQ Europe ha incoraggiato i colleghi a muoversi, sensibilizzandoli </w:t>
      </w:r>
      <w:r w:rsidR="00C53630">
        <w:rPr>
          <w:rFonts w:ascii="Proxima Nova" w:hAnsi="Proxima Nova"/>
          <w:color w:val="000000" w:themeColor="text1"/>
        </w:rPr>
        <w:t>sui temi legati alla</w:t>
      </w:r>
      <w:r>
        <w:rPr>
          <w:rFonts w:ascii="Proxima Nova" w:hAnsi="Proxima Nova"/>
          <w:color w:val="000000" w:themeColor="text1"/>
        </w:rPr>
        <w:t xml:space="preserve"> salute mentale e su come </w:t>
      </w:r>
      <w:r w:rsidR="003D4881">
        <w:rPr>
          <w:rFonts w:ascii="Proxima Nova" w:hAnsi="Proxima Nova"/>
          <w:color w:val="000000" w:themeColor="text1"/>
        </w:rPr>
        <w:t>benessere</w:t>
      </w:r>
      <w:r>
        <w:rPr>
          <w:rFonts w:ascii="Proxima Nova" w:hAnsi="Proxima Nova"/>
          <w:color w:val="000000" w:themeColor="text1"/>
        </w:rPr>
        <w:t xml:space="preserve"> e</w:t>
      </w:r>
      <w:r w:rsidR="003F2FDA">
        <w:rPr>
          <w:rFonts w:ascii="Proxima Nova" w:hAnsi="Proxima Nova"/>
          <w:color w:val="000000" w:themeColor="text1"/>
        </w:rPr>
        <w:t>d</w:t>
      </w:r>
      <w:r>
        <w:rPr>
          <w:rFonts w:ascii="Proxima Nova" w:hAnsi="Proxima Nova"/>
          <w:color w:val="000000" w:themeColor="text1"/>
        </w:rPr>
        <w:t xml:space="preserve"> esercizio fisico possano migliorare </w:t>
      </w:r>
      <w:r w:rsidR="00525BCC">
        <w:rPr>
          <w:rFonts w:ascii="Proxima Nova" w:hAnsi="Proxima Nova"/>
          <w:color w:val="000000" w:themeColor="text1"/>
        </w:rPr>
        <w:t>il benessere</w:t>
      </w:r>
      <w:r>
        <w:rPr>
          <w:rFonts w:ascii="Proxima Nova" w:hAnsi="Proxima Nova"/>
          <w:color w:val="000000" w:themeColor="text1"/>
        </w:rPr>
        <w:t xml:space="preserve"> mentale.</w:t>
      </w:r>
    </w:p>
    <w:p w14:paraId="579AA4E8" w14:textId="77777777" w:rsidR="00B4123D" w:rsidRPr="007C6B62" w:rsidRDefault="00B4123D" w:rsidP="00A54CA3">
      <w:pPr>
        <w:spacing w:after="0"/>
        <w:rPr>
          <w:rFonts w:ascii="Proxima Nova" w:eastAsia="Times New Roman" w:hAnsi="Proxima Nova" w:cs="Arial"/>
          <w:color w:val="000000" w:themeColor="text1"/>
          <w:lang w:val="pt-BR" w:eastAsia="de-DE"/>
        </w:rPr>
      </w:pPr>
    </w:p>
    <w:p w14:paraId="42151546" w14:textId="03A3A05D" w:rsidR="00691533" w:rsidRPr="00867F91" w:rsidRDefault="00C052F7" w:rsidP="005A106B">
      <w:pPr>
        <w:spacing w:after="0"/>
        <w:rPr>
          <w:rFonts w:ascii="Proxima Nova" w:eastAsia="Times New Roman" w:hAnsi="Proxima Nova"/>
          <w:b/>
          <w:color w:val="005596"/>
          <w:sz w:val="24"/>
          <w:szCs w:val="24"/>
        </w:rPr>
      </w:pPr>
      <w:r>
        <w:rPr>
          <w:rFonts w:ascii="Proxima Nova" w:hAnsi="Proxima Nova"/>
          <w:b/>
          <w:color w:val="005596"/>
          <w:sz w:val="24"/>
        </w:rPr>
        <w:t>Informazioni su LKQ Europe</w:t>
      </w:r>
      <w:bookmarkStart w:id="0" w:name="_Hlk36637242"/>
      <w:bookmarkEnd w:id="0"/>
    </w:p>
    <w:p w14:paraId="19AACDBB" w14:textId="77777777" w:rsidR="003D4881" w:rsidRDefault="00876211" w:rsidP="005A106B">
      <w:pPr>
        <w:spacing w:after="0"/>
        <w:rPr>
          <w:rFonts w:ascii="Proxima Nova" w:hAnsi="Proxima Nova"/>
        </w:rPr>
      </w:pPr>
      <w:r>
        <w:rPr>
          <w:rFonts w:ascii="Proxima Nova" w:hAnsi="Proxima Nova"/>
          <w:color w:val="000000"/>
        </w:rPr>
        <w:t xml:space="preserve">LKQ Europe, una società affiliata di LKQ Corporation, con sede a Zugo, in Svizzera, è il principale distributore di ricambi aftermarket per auto, </w:t>
      </w:r>
      <w:r w:rsidR="003D4881">
        <w:rPr>
          <w:rFonts w:ascii="Proxima Nova" w:hAnsi="Proxima Nova"/>
          <w:color w:val="000000"/>
        </w:rPr>
        <w:t>veicoli</w:t>
      </w:r>
      <w:r>
        <w:rPr>
          <w:rFonts w:ascii="Proxima Nova" w:hAnsi="Proxima Nova"/>
          <w:color w:val="000000"/>
        </w:rPr>
        <w:t xml:space="preserve"> commerciali e veicoli industriali in Europa. </w:t>
      </w:r>
      <w:r>
        <w:rPr>
          <w:rFonts w:ascii="Proxima Nova" w:hAnsi="Proxima Nova"/>
        </w:rPr>
        <w:t xml:space="preserve">Attualmente impiega circa 26.000 persone con una rete di 1.000 filiali e un </w:t>
      </w:r>
    </w:p>
    <w:p w14:paraId="38AC2DFD" w14:textId="77777777" w:rsidR="003D4881" w:rsidRDefault="003D4881" w:rsidP="005A106B">
      <w:pPr>
        <w:spacing w:after="0"/>
        <w:rPr>
          <w:rFonts w:ascii="Proxima Nova" w:hAnsi="Proxima Nova"/>
        </w:rPr>
      </w:pPr>
    </w:p>
    <w:p w14:paraId="1CE00A51" w14:textId="48A3381B" w:rsidR="00876211" w:rsidRPr="00867F91" w:rsidRDefault="00876211" w:rsidP="005A106B">
      <w:pPr>
        <w:spacing w:after="0"/>
        <w:rPr>
          <w:rFonts w:ascii="Proxima Nova" w:hAnsi="Proxima Nova" w:cs="Arial"/>
          <w:color w:val="000000"/>
        </w:rPr>
      </w:pPr>
      <w:r>
        <w:rPr>
          <w:rFonts w:ascii="Proxima Nova" w:hAnsi="Proxima Nova"/>
        </w:rPr>
        <w:t xml:space="preserve">fatturato di circa 6,1 miliardi di dollari statunitensi nel 2021. L’organizzazione </w:t>
      </w:r>
      <w:r w:rsidR="00374DED">
        <w:rPr>
          <w:rFonts w:ascii="Proxima Nova" w:hAnsi="Proxima Nova"/>
        </w:rPr>
        <w:t xml:space="preserve">distribuisce a </w:t>
      </w:r>
      <w:r>
        <w:rPr>
          <w:rFonts w:ascii="Proxima Nova" w:hAnsi="Proxima Nova"/>
        </w:rPr>
        <w:t>più di 100.000 officine indipendenti in 20 Paesi europei.</w:t>
      </w:r>
    </w:p>
    <w:p w14:paraId="59F8826B" w14:textId="53123144" w:rsidR="00876211" w:rsidRPr="00867F91" w:rsidRDefault="00876211" w:rsidP="00876211">
      <w:pPr>
        <w:pStyle w:val="NormaleWeb"/>
        <w:rPr>
          <w:rFonts w:ascii="Proxima Nova" w:hAnsi="Proxima Nova" w:cs="Arial"/>
          <w:color w:val="000000"/>
          <w:sz w:val="22"/>
          <w:szCs w:val="22"/>
        </w:rPr>
      </w:pPr>
      <w:r>
        <w:rPr>
          <w:rFonts w:ascii="Proxima Nova" w:hAnsi="Proxima Nova"/>
          <w:color w:val="000000"/>
          <w:sz w:val="22"/>
        </w:rPr>
        <w:t>Il gruppo comprende Euro Car</w:t>
      </w:r>
      <w:r>
        <w:rPr>
          <w:rFonts w:ascii="Proxima Nova" w:hAnsi="Proxima Nova"/>
          <w:sz w:val="22"/>
        </w:rPr>
        <w:t xml:space="preserve"> Parts, LKQ </w:t>
      </w:r>
      <w:proofErr w:type="spellStart"/>
      <w:r>
        <w:rPr>
          <w:rFonts w:ascii="Proxima Nova" w:hAnsi="Proxima Nova"/>
          <w:sz w:val="22"/>
        </w:rPr>
        <w:t>Fource</w:t>
      </w:r>
      <w:proofErr w:type="spellEnd"/>
      <w:r>
        <w:rPr>
          <w:rFonts w:ascii="Proxima Nova" w:hAnsi="Proxima Nova"/>
          <w:color w:val="000000"/>
          <w:sz w:val="22"/>
        </w:rPr>
        <w:t xml:space="preserve">, RHIAG Group, </w:t>
      </w:r>
      <w:proofErr w:type="spellStart"/>
      <w:r>
        <w:rPr>
          <w:rFonts w:ascii="Proxima Nova" w:hAnsi="Proxima Nova"/>
          <w:color w:val="000000"/>
          <w:sz w:val="22"/>
        </w:rPr>
        <w:t>Elit</w:t>
      </w:r>
      <w:proofErr w:type="spellEnd"/>
      <w:r>
        <w:rPr>
          <w:rFonts w:ascii="Proxima Nova" w:hAnsi="Proxima Nova"/>
          <w:color w:val="000000"/>
          <w:sz w:val="22"/>
        </w:rPr>
        <w:t xml:space="preserve">, Auto Kelly, STAHLGRUBER Group, nonché </w:t>
      </w:r>
      <w:proofErr w:type="spellStart"/>
      <w:r>
        <w:rPr>
          <w:rFonts w:ascii="Proxima Nova" w:hAnsi="Proxima Nova"/>
          <w:color w:val="000000"/>
          <w:sz w:val="22"/>
        </w:rPr>
        <w:t>Atracco</w:t>
      </w:r>
      <w:proofErr w:type="spellEnd"/>
      <w:r>
        <w:rPr>
          <w:rFonts w:ascii="Proxima Nova" w:hAnsi="Proxima Nova"/>
          <w:color w:val="000000"/>
          <w:sz w:val="22"/>
        </w:rPr>
        <w:t xml:space="preserve">, specialista in soluzioni di </w:t>
      </w:r>
      <w:proofErr w:type="spellStart"/>
      <w:r w:rsidR="00A54331">
        <w:rPr>
          <w:rFonts w:ascii="Proxima Nova" w:hAnsi="Proxima Nova"/>
          <w:color w:val="000000"/>
          <w:sz w:val="22"/>
        </w:rPr>
        <w:t>recycling</w:t>
      </w:r>
      <w:proofErr w:type="spellEnd"/>
      <w:r>
        <w:rPr>
          <w:rFonts w:ascii="Proxima Nova" w:hAnsi="Proxima Nova"/>
          <w:color w:val="000000"/>
          <w:sz w:val="22"/>
        </w:rPr>
        <w:t xml:space="preserve">. LKQ detiene anche una partecipazione di minoranza in </w:t>
      </w:r>
      <w:proofErr w:type="spellStart"/>
      <w:r>
        <w:rPr>
          <w:rFonts w:ascii="Proxima Nova" w:hAnsi="Proxima Nova"/>
          <w:color w:val="000000"/>
          <w:sz w:val="22"/>
        </w:rPr>
        <w:t>Mekonomen</w:t>
      </w:r>
      <w:proofErr w:type="spellEnd"/>
      <w:r>
        <w:rPr>
          <w:rFonts w:ascii="Proxima Nova" w:hAnsi="Proxima Nova"/>
          <w:color w:val="000000"/>
          <w:sz w:val="22"/>
        </w:rPr>
        <w:t xml:space="preserve"> Group.</w:t>
      </w:r>
    </w:p>
    <w:p w14:paraId="308C6864" w14:textId="37AA8733" w:rsidR="00682A55" w:rsidRPr="00867F91" w:rsidRDefault="003D71CB" w:rsidP="00596E0F">
      <w:pPr>
        <w:rPr>
          <w:rFonts w:ascii="Proxima Nova" w:hAnsi="Proxima Nova" w:cstheme="minorHAnsi"/>
          <w:i/>
          <w:iCs/>
        </w:rPr>
      </w:pPr>
      <w:r>
        <w:rPr>
          <w:rFonts w:ascii="Proxima Nova" w:hAnsi="Proxima Nova"/>
          <w:i/>
        </w:rPr>
        <w:t xml:space="preserve">Il Rapporto </w:t>
      </w:r>
      <w:r w:rsidR="007E7EC5">
        <w:rPr>
          <w:rFonts w:ascii="Proxima Nova" w:hAnsi="Proxima Nova"/>
          <w:i/>
        </w:rPr>
        <w:t xml:space="preserve">di </w:t>
      </w:r>
      <w:r>
        <w:rPr>
          <w:rFonts w:ascii="Proxima Nova" w:hAnsi="Proxima Nova"/>
          <w:i/>
        </w:rPr>
        <w:t xml:space="preserve">sostenibilità di LKQ è disponibile sul sito </w:t>
      </w:r>
      <w:hyperlink r:id="rId12" w:history="1">
        <w:r>
          <w:rPr>
            <w:rStyle w:val="Collegamentoipertestuale"/>
            <w:rFonts w:ascii="Proxima Nova" w:hAnsi="Proxima Nova"/>
            <w:i/>
          </w:rPr>
          <w:t>www.lkqcorp.com</w:t>
        </w:r>
      </w:hyperlink>
      <w:r>
        <w:rPr>
          <w:rFonts w:ascii="Proxima Nova" w:hAnsi="Proxima Nova"/>
          <w:i/>
        </w:rPr>
        <w:t xml:space="preserve"> nella sezione </w:t>
      </w:r>
      <w:r w:rsidR="007E7EC5">
        <w:rPr>
          <w:rFonts w:ascii="Proxima Nova" w:hAnsi="Proxima Nova"/>
          <w:i/>
        </w:rPr>
        <w:t xml:space="preserve">Corporate Social </w:t>
      </w:r>
      <w:proofErr w:type="spellStart"/>
      <w:r w:rsidR="007E7EC5">
        <w:rPr>
          <w:rFonts w:ascii="Proxima Nova" w:hAnsi="Proxima Nova"/>
          <w:i/>
        </w:rPr>
        <w:t>Responsability</w:t>
      </w:r>
      <w:proofErr w:type="spellEnd"/>
      <w:r>
        <w:rPr>
          <w:rFonts w:ascii="Proxima Nova" w:hAnsi="Proxima Nova"/>
          <w:i/>
        </w:rPr>
        <w:t xml:space="preserve">. </w:t>
      </w:r>
      <w:r>
        <w:rPr>
          <w:rFonts w:ascii="Proxima Nova" w:hAnsi="Proxima Nova"/>
          <w:i/>
        </w:rPr>
        <w:br/>
      </w:r>
    </w:p>
    <w:p w14:paraId="2A51BFF2" w14:textId="77777777" w:rsidR="0033301A" w:rsidRPr="0033301A" w:rsidRDefault="0033301A" w:rsidP="0033301A">
      <w:pPr>
        <w:spacing w:before="240" w:after="0"/>
        <w:rPr>
          <w:rFonts w:ascii="Proxima Nova" w:eastAsia="Arial Unicode MS" w:hAnsi="Proxima Nova" w:cs="Arial"/>
          <w:b/>
          <w:color w:val="005596"/>
        </w:rPr>
      </w:pPr>
      <w:r>
        <w:rPr>
          <w:rFonts w:ascii="Proxima Nova" w:hAnsi="Proxima Nova"/>
          <w:b/>
          <w:color w:val="005596"/>
          <w:sz w:val="24"/>
        </w:rPr>
        <w:t>Media Contact Europe</w:t>
      </w:r>
    </w:p>
    <w:p w14:paraId="1D3D7B10" w14:textId="77777777" w:rsidR="0033301A" w:rsidRPr="0033301A" w:rsidRDefault="0033301A" w:rsidP="0033301A">
      <w:pPr>
        <w:pStyle w:val="PreformattatoHTML"/>
        <w:spacing w:line="276" w:lineRule="auto"/>
        <w:rPr>
          <w:rFonts w:ascii="Proxima Nova" w:hAnsi="Proxima Nova" w:cs="Arial"/>
          <w:color w:val="000000"/>
          <w:sz w:val="22"/>
          <w:szCs w:val="22"/>
        </w:rPr>
      </w:pPr>
      <w:r>
        <w:rPr>
          <w:rFonts w:ascii="Proxima Nova" w:hAnsi="Proxima Nova"/>
          <w:color w:val="000000"/>
          <w:sz w:val="22"/>
        </w:rPr>
        <w:t>Dr. Christiane Lesmeister</w:t>
      </w:r>
    </w:p>
    <w:p w14:paraId="5AA6C79D" w14:textId="77777777" w:rsidR="0033301A" w:rsidRPr="0033301A" w:rsidRDefault="0033301A" w:rsidP="0033301A">
      <w:pPr>
        <w:pStyle w:val="PreformattatoHTML"/>
        <w:spacing w:line="276" w:lineRule="auto"/>
        <w:rPr>
          <w:rFonts w:ascii="Proxima Nova" w:hAnsi="Proxima Nova" w:cs="Arial"/>
          <w:color w:val="000000"/>
          <w:sz w:val="22"/>
          <w:szCs w:val="22"/>
        </w:rPr>
      </w:pPr>
      <w:r>
        <w:rPr>
          <w:rFonts w:ascii="Proxima Nova" w:hAnsi="Proxima Nova"/>
          <w:color w:val="000000"/>
          <w:sz w:val="22"/>
        </w:rPr>
        <w:t>Direttore delle comunicazioni</w:t>
      </w:r>
    </w:p>
    <w:p w14:paraId="4B44B1B8" w14:textId="77777777" w:rsidR="0033301A" w:rsidRPr="005803D0" w:rsidRDefault="0033301A" w:rsidP="0033301A">
      <w:pPr>
        <w:pStyle w:val="PreformattatoHTML"/>
        <w:spacing w:line="276" w:lineRule="auto"/>
        <w:rPr>
          <w:rFonts w:ascii="Proxima Nova" w:hAnsi="Proxima Nova" w:cs="Arial"/>
          <w:color w:val="000000"/>
          <w:sz w:val="22"/>
          <w:szCs w:val="22"/>
          <w:lang w:val="de-DE"/>
        </w:rPr>
      </w:pPr>
      <w:r w:rsidRPr="005803D0">
        <w:rPr>
          <w:rFonts w:ascii="Proxima Nova" w:hAnsi="Proxima Nova"/>
          <w:color w:val="000000"/>
          <w:sz w:val="22"/>
          <w:lang w:val="de-DE"/>
        </w:rPr>
        <w:t>LKQ Europe GmbH</w:t>
      </w:r>
    </w:p>
    <w:p w14:paraId="2562B7F6" w14:textId="77777777" w:rsidR="0033301A" w:rsidRPr="005803D0" w:rsidRDefault="0033301A" w:rsidP="0033301A">
      <w:pPr>
        <w:pStyle w:val="PreformattatoHTML"/>
        <w:spacing w:line="276" w:lineRule="auto"/>
        <w:rPr>
          <w:rFonts w:ascii="Proxima Nova" w:hAnsi="Proxima Nova" w:cs="Arial"/>
          <w:color w:val="000000"/>
          <w:sz w:val="22"/>
          <w:szCs w:val="22"/>
          <w:lang w:val="de-DE"/>
        </w:rPr>
      </w:pPr>
      <w:r w:rsidRPr="005803D0">
        <w:rPr>
          <w:rFonts w:ascii="Proxima Nova" w:hAnsi="Proxima Nova"/>
          <w:color w:val="000000"/>
          <w:sz w:val="22"/>
          <w:lang w:val="de-DE"/>
        </w:rPr>
        <w:t>Zählerweg 10</w:t>
      </w:r>
    </w:p>
    <w:p w14:paraId="57382338" w14:textId="77777777" w:rsidR="0033301A" w:rsidRPr="005803D0" w:rsidRDefault="0033301A" w:rsidP="0033301A">
      <w:pPr>
        <w:spacing w:after="0"/>
        <w:rPr>
          <w:rFonts w:ascii="Proxima Nova" w:eastAsia="Times New Roman" w:hAnsi="Proxima Nova" w:cs="Arial"/>
          <w:color w:val="000000"/>
          <w:lang w:val="de-DE"/>
        </w:rPr>
      </w:pPr>
      <w:r w:rsidRPr="005803D0">
        <w:rPr>
          <w:rFonts w:ascii="Proxima Nova" w:hAnsi="Proxima Nova"/>
          <w:color w:val="000000"/>
          <w:lang w:val="de-DE"/>
        </w:rPr>
        <w:t xml:space="preserve">6300 </w:t>
      </w:r>
      <w:proofErr w:type="spellStart"/>
      <w:r w:rsidRPr="005803D0">
        <w:rPr>
          <w:rFonts w:ascii="Proxima Nova" w:hAnsi="Proxima Nova"/>
          <w:color w:val="000000"/>
          <w:lang w:val="de-DE"/>
        </w:rPr>
        <w:t>Zugo</w:t>
      </w:r>
      <w:proofErr w:type="spellEnd"/>
    </w:p>
    <w:p w14:paraId="1FAC06CB" w14:textId="77777777" w:rsidR="0033301A" w:rsidRPr="005803D0" w:rsidRDefault="0033301A" w:rsidP="0033301A">
      <w:pPr>
        <w:pStyle w:val="PreformattatoHTML"/>
        <w:spacing w:line="276" w:lineRule="auto"/>
        <w:rPr>
          <w:rFonts w:ascii="Proxima Nova" w:hAnsi="Proxima Nova" w:cs="Arial"/>
          <w:color w:val="000000"/>
          <w:sz w:val="22"/>
          <w:szCs w:val="22"/>
          <w:lang w:val="de-DE"/>
        </w:rPr>
      </w:pPr>
      <w:r w:rsidRPr="005803D0">
        <w:rPr>
          <w:rFonts w:ascii="Proxima Nova" w:hAnsi="Proxima Nova"/>
          <w:b/>
          <w:color w:val="000000"/>
          <w:sz w:val="22"/>
          <w:lang w:val="de-DE"/>
        </w:rPr>
        <w:t>T</w:t>
      </w:r>
      <w:r w:rsidRPr="005803D0">
        <w:rPr>
          <w:rFonts w:ascii="Proxima Nova" w:hAnsi="Proxima Nova"/>
          <w:color w:val="000000"/>
          <w:sz w:val="22"/>
          <w:lang w:val="de-DE"/>
        </w:rPr>
        <w:t> +41 41 884 84 41</w:t>
      </w:r>
    </w:p>
    <w:p w14:paraId="258D5F5B" w14:textId="77777777" w:rsidR="0033301A" w:rsidRPr="00B4123D" w:rsidRDefault="0033301A" w:rsidP="0033301A">
      <w:pPr>
        <w:pStyle w:val="PreformattatoHTML"/>
        <w:spacing w:line="276" w:lineRule="auto"/>
        <w:rPr>
          <w:rFonts w:ascii="Proxima Nova" w:hAnsi="Proxima Nova" w:cs="Arial"/>
          <w:color w:val="000000"/>
          <w:sz w:val="22"/>
          <w:szCs w:val="22"/>
        </w:rPr>
      </w:pPr>
      <w:r>
        <w:rPr>
          <w:rFonts w:ascii="Proxima Nova" w:hAnsi="Proxima Nova"/>
          <w:b/>
          <w:color w:val="000000"/>
          <w:sz w:val="22"/>
        </w:rPr>
        <w:t>M</w:t>
      </w:r>
      <w:r>
        <w:rPr>
          <w:rFonts w:ascii="Proxima Nova" w:hAnsi="Proxima Nova"/>
          <w:color w:val="000000"/>
          <w:sz w:val="22"/>
        </w:rPr>
        <w:t> +41 79 728 65 84</w:t>
      </w:r>
    </w:p>
    <w:p w14:paraId="3B8FF615" w14:textId="77777777" w:rsidR="0033301A" w:rsidRPr="00B4123D" w:rsidRDefault="0033301A" w:rsidP="0033301A">
      <w:pPr>
        <w:pStyle w:val="PreformattatoHTML"/>
        <w:spacing w:line="276" w:lineRule="auto"/>
        <w:rPr>
          <w:rFonts w:ascii="Proxima Nova" w:hAnsi="Proxima Nova" w:cs="Arial"/>
          <w:color w:val="000000"/>
          <w:sz w:val="22"/>
          <w:szCs w:val="22"/>
        </w:rPr>
      </w:pPr>
      <w:r>
        <w:rPr>
          <w:rFonts w:ascii="Proxima Nova" w:hAnsi="Proxima Nova"/>
          <w:b/>
          <w:color w:val="000000"/>
          <w:sz w:val="22"/>
        </w:rPr>
        <w:t xml:space="preserve">E </w:t>
      </w:r>
      <w:r>
        <w:rPr>
          <w:rFonts w:ascii="Proxima Nova" w:hAnsi="Proxima Nova"/>
          <w:color w:val="000000"/>
          <w:sz w:val="22"/>
        </w:rPr>
        <w:t>christiane.lesmeister@lkqeurope.com</w:t>
      </w:r>
    </w:p>
    <w:p w14:paraId="3D204390" w14:textId="77777777" w:rsidR="00691533" w:rsidRDefault="00691533">
      <w:pPr>
        <w:pStyle w:val="PreformattatoHTML"/>
        <w:rPr>
          <w:rFonts w:ascii="Arial" w:hAnsi="Arial" w:cs="Arial"/>
          <w:b/>
          <w:color w:val="000000"/>
          <w:sz w:val="22"/>
          <w:szCs w:val="22"/>
        </w:rPr>
      </w:pPr>
    </w:p>
    <w:p w14:paraId="646CB2F8" w14:textId="77777777" w:rsidR="00B4123D" w:rsidRDefault="00B4123D">
      <w:pPr>
        <w:pStyle w:val="PreformattatoHTML"/>
        <w:rPr>
          <w:rFonts w:ascii="Arial" w:hAnsi="Arial" w:cs="Arial"/>
          <w:b/>
          <w:color w:val="000000"/>
          <w:sz w:val="22"/>
          <w:szCs w:val="22"/>
        </w:rPr>
      </w:pPr>
    </w:p>
    <w:p w14:paraId="4D0DB3E0" w14:textId="77777777" w:rsidR="00B4123D" w:rsidRPr="00B4123D" w:rsidRDefault="00B4123D">
      <w:pPr>
        <w:pStyle w:val="PreformattatoHTML"/>
        <w:rPr>
          <w:rFonts w:ascii="Arial" w:hAnsi="Arial" w:cs="Arial"/>
          <w:b/>
          <w:color w:val="000000"/>
          <w:sz w:val="22"/>
          <w:szCs w:val="22"/>
        </w:rPr>
      </w:pPr>
    </w:p>
    <w:sectPr w:rsidR="00B4123D" w:rsidRPr="00B4123D">
      <w:headerReference w:type="default" r:id="rId13"/>
      <w:footerReference w:type="default" r:id="rId14"/>
      <w:pgSz w:w="11906" w:h="16838"/>
      <w:pgMar w:top="1417" w:right="1417" w:bottom="1134" w:left="1417" w:header="708" w:footer="708" w:gutter="0"/>
      <w:cols w:space="720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CB861C" w14:textId="77777777" w:rsidR="00807349" w:rsidRDefault="00807349">
      <w:pPr>
        <w:spacing w:after="0" w:line="240" w:lineRule="auto"/>
      </w:pPr>
      <w:r>
        <w:separator/>
      </w:r>
    </w:p>
  </w:endnote>
  <w:endnote w:type="continuationSeparator" w:id="0">
    <w:p w14:paraId="7087B05E" w14:textId="77777777" w:rsidR="00807349" w:rsidRDefault="00807349">
      <w:pPr>
        <w:spacing w:after="0" w:line="240" w:lineRule="auto"/>
      </w:pPr>
      <w:r>
        <w:continuationSeparator/>
      </w:r>
    </w:p>
  </w:endnote>
  <w:endnote w:type="continuationNotice" w:id="1">
    <w:p w14:paraId="4C6A2D96" w14:textId="77777777" w:rsidR="00807349" w:rsidRDefault="0080734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pton Book">
    <w:altName w:val="Calibri"/>
    <w:panose1 w:val="00000800000000000000"/>
    <w:charset w:val="00"/>
    <w:family w:val="modern"/>
    <w:notTrueType/>
    <w:pitch w:val="variable"/>
    <w:sig w:usb0="00000007" w:usb1="00000001" w:usb2="00000000" w:usb3="00000000" w:csb0="0000009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beration Sans">
    <w:altName w:val="Arial"/>
    <w:charset w:val="00"/>
    <w:family w:val="swiss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Proxima Nova">
    <w:altName w:val="Tahoma"/>
    <w:panose1 w:val="00000000000000000000"/>
    <w:charset w:val="00"/>
    <w:family w:val="modern"/>
    <w:notTrueType/>
    <w:pitch w:val="variable"/>
    <w:sig w:usb0="20000287" w:usb1="00000001" w:usb2="00000000" w:usb3="00000000" w:csb0="0000019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CBA517" w14:textId="77777777" w:rsidR="00691533" w:rsidRDefault="00691533">
    <w:pPr>
      <w:pStyle w:val="Pidipagina"/>
    </w:pPr>
  </w:p>
  <w:p w14:paraId="2C89504D" w14:textId="77777777" w:rsidR="00691533" w:rsidRDefault="00C052F7">
    <w:pPr>
      <w:pStyle w:val="Pidipagina"/>
    </w:pPr>
    <w:r>
      <w:rPr>
        <w:noProof/>
      </w:rPr>
      <mc:AlternateContent>
        <mc:Choice Requires="wps">
          <w:drawing>
            <wp:anchor distT="0" distB="0" distL="0" distR="0" simplePos="0" relativeHeight="251658240" behindDoc="1" locked="0" layoutInCell="0" allowOverlap="1" wp14:anchorId="5674A82C" wp14:editId="54648F54">
              <wp:simplePos x="0" y="0"/>
              <wp:positionH relativeFrom="column">
                <wp:posOffset>-893445</wp:posOffset>
              </wp:positionH>
              <wp:positionV relativeFrom="paragraph">
                <wp:posOffset>89535</wp:posOffset>
              </wp:positionV>
              <wp:extent cx="9144635" cy="414020"/>
              <wp:effectExtent l="0" t="0" r="0" b="5715"/>
              <wp:wrapNone/>
              <wp:docPr id="2" name="Rechteck 1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144000" cy="413280"/>
                      </a:xfrm>
                      <a:prstGeom prst="rect">
                        <a:avLst/>
                      </a:prstGeom>
                      <a:solidFill>
                        <a:srgbClr val="005596"/>
                      </a:solidFill>
                      <a:ln>
                        <a:noFill/>
                      </a:ln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rect w14:anchorId="793D2D80" id="Rechteck 15" o:spid="_x0000_s1026" style="position:absolute;margin-left:-70.35pt;margin-top:7.05pt;width:720.05pt;height:32.6pt;z-index:-251658240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" o:allowincell="f" fillcolor="#005596" stroked="f">
              <v:shadow on="t" color="black" opacity="22937f" origin=",.5" offset="0,.63889mm"/>
            </v:rect>
          </w:pict>
        </mc:Fallback>
      </mc:AlternateContent>
    </w:r>
    <w:r>
      <w:rPr>
        <w:noProof/>
      </w:rPr>
      <mc:AlternateContent>
        <mc:Choice Requires="wpg">
          <w:drawing>
            <wp:anchor distT="0" distB="0" distL="0" distR="0" simplePos="0" relativeHeight="251658241" behindDoc="1" locked="0" layoutInCell="0" allowOverlap="1" wp14:anchorId="30DB6035" wp14:editId="6B06B129">
              <wp:simplePos x="0" y="0"/>
              <wp:positionH relativeFrom="column">
                <wp:posOffset>-387985</wp:posOffset>
              </wp:positionH>
              <wp:positionV relativeFrom="paragraph">
                <wp:posOffset>161925</wp:posOffset>
              </wp:positionV>
              <wp:extent cx="6581775" cy="252095"/>
              <wp:effectExtent l="0" t="0" r="0" b="0"/>
              <wp:wrapNone/>
              <wp:docPr id="3" name="Gruppieren 4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581160" cy="251640"/>
                        <a:chOff x="0" y="0"/>
                        <a:chExt cx="0" cy="0"/>
                      </a:xfrm>
                    </wpg:grpSpPr>
                    <pic:pic xmlns:pic="http://schemas.openxmlformats.org/drawingml/2006/picture">
                      <pic:nvPicPr>
                        <pic:cNvPr id="4" name="Grafik 12"/>
                        <pic:cNvPicPr/>
                      </pic:nvPicPr>
                      <pic:blipFill>
                        <a:blip r:embed="rId1"/>
                        <a:srcRect b="39210"/>
                        <a:stretch/>
                      </pic:blipFill>
                      <pic:spPr>
                        <a:xfrm>
                          <a:off x="0" y="58320"/>
                          <a:ext cx="765720" cy="138960"/>
                        </a:xfrm>
                        <a:prstGeom prst="rect">
                          <a:avLst/>
                        </a:prstGeom>
                        <a:ln w="0">
                          <a:noFill/>
                        </a:ln>
                      </pic:spPr>
                    </pic:pic>
                    <pic:pic xmlns:pic="http://schemas.openxmlformats.org/drawingml/2006/picture">
                      <pic:nvPicPr>
                        <pic:cNvPr id="5" name="Grafik 21"/>
                        <pic:cNvPicPr/>
                      </pic:nvPicPr>
                      <pic:blipFill>
                        <a:blip r:embed="rId2"/>
                        <a:srcRect t="19911" b="34562"/>
                        <a:stretch/>
                      </pic:blipFill>
                      <pic:spPr>
                        <a:xfrm>
                          <a:off x="2224440" y="48960"/>
                          <a:ext cx="539280" cy="158760"/>
                        </a:xfrm>
                        <a:prstGeom prst="rect">
                          <a:avLst/>
                        </a:prstGeom>
                        <a:ln w="0">
                          <a:noFill/>
                        </a:ln>
                      </pic:spPr>
                    </pic:pic>
                    <pic:pic xmlns:pic="http://schemas.openxmlformats.org/drawingml/2006/picture">
                      <pic:nvPicPr>
                        <pic:cNvPr id="6" name="Grafik 23"/>
                        <pic:cNvPicPr/>
                      </pic:nvPicPr>
                      <pic:blipFill>
                        <a:blip r:embed="rId3"/>
                        <a:srcRect l="12166" t="34066" r="12141" b="33358"/>
                        <a:stretch/>
                      </pic:blipFill>
                      <pic:spPr>
                        <a:xfrm>
                          <a:off x="3588480" y="48960"/>
                          <a:ext cx="880920" cy="158040"/>
                        </a:xfrm>
                        <a:prstGeom prst="rect">
                          <a:avLst/>
                        </a:prstGeom>
                        <a:ln w="0">
                          <a:noFill/>
                        </a:ln>
                      </pic:spPr>
                    </pic:pic>
                    <pic:pic xmlns:pic="http://schemas.openxmlformats.org/drawingml/2006/picture">
                      <pic:nvPicPr>
                        <pic:cNvPr id="7" name="Grafik 24"/>
                        <pic:cNvPicPr/>
                      </pic:nvPicPr>
                      <pic:blipFill>
                        <a:blip r:embed="rId4"/>
                        <a:stretch/>
                      </pic:blipFill>
                      <pic:spPr>
                        <a:xfrm>
                          <a:off x="2922120" y="19800"/>
                          <a:ext cx="502200" cy="208440"/>
                        </a:xfrm>
                        <a:prstGeom prst="rect">
                          <a:avLst/>
                        </a:prstGeom>
                        <a:ln w="0">
                          <a:noFill/>
                        </a:ln>
                      </pic:spPr>
                    </pic:pic>
                    <pic:pic xmlns:pic="http://schemas.openxmlformats.org/drawingml/2006/picture">
                      <pic:nvPicPr>
                        <pic:cNvPr id="8" name="Grafik 25"/>
                        <pic:cNvPicPr/>
                      </pic:nvPicPr>
                      <pic:blipFill>
                        <a:blip r:embed="rId5"/>
                        <a:stretch/>
                      </pic:blipFill>
                      <pic:spPr>
                        <a:xfrm>
                          <a:off x="4630320" y="0"/>
                          <a:ext cx="250920" cy="251640"/>
                        </a:xfrm>
                        <a:prstGeom prst="rect">
                          <a:avLst/>
                        </a:prstGeom>
                        <a:ln w="0">
                          <a:noFill/>
                        </a:ln>
                      </pic:spPr>
                    </pic:pic>
                    <pic:pic xmlns:pic="http://schemas.openxmlformats.org/drawingml/2006/picture">
                      <pic:nvPicPr>
                        <pic:cNvPr id="9" name="Grafik 26"/>
                        <pic:cNvPicPr/>
                      </pic:nvPicPr>
                      <pic:blipFill>
                        <a:blip r:embed="rId6"/>
                        <a:stretch/>
                      </pic:blipFill>
                      <pic:spPr>
                        <a:xfrm>
                          <a:off x="5041800" y="64080"/>
                          <a:ext cx="1539360" cy="121320"/>
                        </a:xfrm>
                        <a:prstGeom prst="rect">
                          <a:avLst/>
                        </a:prstGeom>
                        <a:ln w="0">
                          <a:noFill/>
                        </a:ln>
                      </pic:spPr>
                    </pic:pic>
                    <pic:pic xmlns:pic="http://schemas.openxmlformats.org/drawingml/2006/picture">
                      <pic:nvPicPr>
                        <pic:cNvPr id="10" name="Grafik 27"/>
                        <pic:cNvPicPr/>
                      </pic:nvPicPr>
                      <pic:blipFill>
                        <a:blip r:embed="rId7"/>
                        <a:stretch/>
                      </pic:blipFill>
                      <pic:spPr>
                        <a:xfrm>
                          <a:off x="923400" y="64800"/>
                          <a:ext cx="1143000" cy="127800"/>
                        </a:xfrm>
                        <a:prstGeom prst="rect">
                          <a:avLst/>
                        </a:prstGeom>
                        <a:ln w="0">
                          <a:noFill/>
                        </a:ln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4A576915" id="Gruppieren 4" o:spid="_x0000_s1026" style="position:absolute;margin-left:-30.55pt;margin-top:12.75pt;width:518.25pt;height:19.85pt;z-index:-251658239;mso-wrap-distance-left:0;mso-wrap-distance-right:0" coordsize="0,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" o:allowincell="f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Grafik 12" o:spid="_x0000_s1027" type="#_x0000_t75" style="position:absolute;top:58320;width:765720;height:1389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" strokeweight="0">
                <v:imagedata r:id="rId8" o:title="" cropbottom="25697f"/>
              </v:shape>
              <v:shape id="Grafik 21" o:spid="_x0000_s1028" type="#_x0000_t75" style="position:absolute;left:2224440;top:48960;width:539280;height:1587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" strokeweight="0">
                <v:imagedata r:id="rId9" o:title="" croptop="13049f" cropbottom="22651f"/>
              </v:shape>
              <v:shape id="Grafik 23" o:spid="_x0000_s1029" type="#_x0000_t75" style="position:absolute;left:3588480;top:48960;width:880920;height:15804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" strokeweight="0">
                <v:imagedata r:id="rId10" o:title="" croptop="22325f" cropbottom="21861f" cropleft="7973f" cropright="7957f"/>
              </v:shape>
              <v:shape id="Grafik 24" o:spid="_x0000_s1030" type="#_x0000_t75" style="position:absolute;left:2922120;top:19800;width:502200;height:20844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" strokeweight="0">
                <v:imagedata r:id="rId11" o:title=""/>
              </v:shape>
              <v:shape id="Grafik 25" o:spid="_x0000_s1031" type="#_x0000_t75" style="position:absolute;left:4630320;width:250920;height:25164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" strokeweight="0">
                <v:imagedata r:id="rId12" o:title=""/>
              </v:shape>
              <v:shape id="Grafik 26" o:spid="_x0000_s1032" type="#_x0000_t75" style="position:absolute;left:5041800;top:64080;width:1539360;height:12132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" strokeweight="0">
                <v:imagedata r:id="rId13" o:title=""/>
              </v:shape>
              <v:shape id="Grafik 27" o:spid="_x0000_s1033" type="#_x0000_t75" style="position:absolute;left:923400;top:64800;width:1143000;height:12780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" strokeweight="0">
                <v:imagedata r:id="rId14" o:title=""/>
              </v:shape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0B93A2" w14:textId="77777777" w:rsidR="00807349" w:rsidRDefault="00807349">
      <w:pPr>
        <w:spacing w:after="0" w:line="240" w:lineRule="auto"/>
      </w:pPr>
      <w:r>
        <w:separator/>
      </w:r>
    </w:p>
  </w:footnote>
  <w:footnote w:type="continuationSeparator" w:id="0">
    <w:p w14:paraId="330E3E89" w14:textId="77777777" w:rsidR="00807349" w:rsidRDefault="00807349">
      <w:pPr>
        <w:spacing w:after="0" w:line="240" w:lineRule="auto"/>
      </w:pPr>
      <w:r>
        <w:continuationSeparator/>
      </w:r>
    </w:p>
  </w:footnote>
  <w:footnote w:type="continuationNotice" w:id="1">
    <w:p w14:paraId="46DE5A80" w14:textId="77777777" w:rsidR="00807349" w:rsidRDefault="00807349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6E14E1" w14:textId="77777777" w:rsidR="00691533" w:rsidRDefault="691B3A0E">
    <w:pPr>
      <w:pStyle w:val="Intestazione"/>
    </w:pPr>
    <w:r>
      <w:rPr>
        <w:noProof/>
      </w:rPr>
      <w:drawing>
        <wp:inline distT="0" distB="0" distL="0" distR="0" wp14:anchorId="5A713510" wp14:editId="374E14A9">
          <wp:extent cx="1854835" cy="355600"/>
          <wp:effectExtent l="0" t="0" r="0" b="0"/>
          <wp:docPr id="1" name="Grafik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Grafik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54835" cy="3556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4823B55C" w14:textId="77777777" w:rsidR="00691533" w:rsidRDefault="00C052F7">
    <w:pPr>
      <w:pStyle w:val="Intestazione"/>
      <w:pBdr>
        <w:bottom w:val="single" w:sz="12" w:space="1" w:color="000000"/>
      </w:pBdr>
      <w:tabs>
        <w:tab w:val="left" w:pos="6663"/>
        <w:tab w:val="left" w:pos="7797"/>
        <w:tab w:val="left" w:pos="8080"/>
      </w:tabs>
      <w:jc w:val="right"/>
      <w:rPr>
        <w:rFonts w:ascii="Proxima Nova" w:hAnsi="Proxima Nova" w:cs="Arial"/>
        <w:color w:val="BFBFBF" w:themeColor="background1" w:themeShade="BF"/>
        <w:sz w:val="28"/>
        <w:szCs w:val="28"/>
      </w:rPr>
    </w:pPr>
    <w:r>
      <w:rPr>
        <w:rFonts w:ascii="Proxima Nova" w:hAnsi="Proxima Nova"/>
        <w:color w:val="BFBFBF" w:themeColor="background1" w:themeShade="BF"/>
        <w:sz w:val="28"/>
      </w:rPr>
      <w:t>Comunicato stamp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E341F5"/>
    <w:multiLevelType w:val="hybridMultilevel"/>
    <w:tmpl w:val="4794617A"/>
    <w:lvl w:ilvl="0" w:tplc="0B04176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3008B64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AE6F66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4D84BA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5AE546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39AD37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122DF8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30E388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546715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006A5C"/>
    <w:multiLevelType w:val="multilevel"/>
    <w:tmpl w:val="44C6BD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179024EF"/>
    <w:multiLevelType w:val="hybridMultilevel"/>
    <w:tmpl w:val="17266898"/>
    <w:lvl w:ilvl="0" w:tplc="1E3C563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808FBFA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736EEA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F8A305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558601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D58C77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6B2BB9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F96094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632E4F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91F4816"/>
    <w:multiLevelType w:val="hybridMultilevel"/>
    <w:tmpl w:val="849A941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3346595"/>
    <w:multiLevelType w:val="hybridMultilevel"/>
    <w:tmpl w:val="998AEA7E"/>
    <w:lvl w:ilvl="0" w:tplc="6C9C15B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Campton Book" w:hAnsi="Campton Book" w:hint="default"/>
      </w:rPr>
    </w:lvl>
    <w:lvl w:ilvl="1" w:tplc="5BE48CB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Campton Book" w:hAnsi="Campton Book" w:hint="default"/>
      </w:rPr>
    </w:lvl>
    <w:lvl w:ilvl="2" w:tplc="642EBD9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Campton Book" w:hAnsi="Campton Book" w:hint="default"/>
      </w:rPr>
    </w:lvl>
    <w:lvl w:ilvl="3" w:tplc="03AAF31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Campton Book" w:hAnsi="Campton Book" w:hint="default"/>
      </w:rPr>
    </w:lvl>
    <w:lvl w:ilvl="4" w:tplc="3392E0A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Campton Book" w:hAnsi="Campton Book" w:hint="default"/>
      </w:rPr>
    </w:lvl>
    <w:lvl w:ilvl="5" w:tplc="95905F8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Campton Book" w:hAnsi="Campton Book" w:hint="default"/>
      </w:rPr>
    </w:lvl>
    <w:lvl w:ilvl="6" w:tplc="CF50DF2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Campton Book" w:hAnsi="Campton Book" w:hint="default"/>
      </w:rPr>
    </w:lvl>
    <w:lvl w:ilvl="7" w:tplc="4F248EF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Campton Book" w:hAnsi="Campton Book" w:hint="default"/>
      </w:rPr>
    </w:lvl>
    <w:lvl w:ilvl="8" w:tplc="1D5A8C9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Campton Book" w:hAnsi="Campton Book" w:hint="default"/>
      </w:rPr>
    </w:lvl>
  </w:abstractNum>
  <w:abstractNum w:abstractNumId="5" w15:restartNumberingAfterBreak="0">
    <w:nsid w:val="678B19FA"/>
    <w:multiLevelType w:val="hybridMultilevel"/>
    <w:tmpl w:val="7ECE480A"/>
    <w:lvl w:ilvl="0" w:tplc="103636D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06A3136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D32E25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706FB1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B8CB55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6E010E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C6A4BB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7F24A3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DC288A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342902492">
    <w:abstractNumId w:val="5"/>
  </w:num>
  <w:num w:numId="2" w16cid:durableId="699672555">
    <w:abstractNumId w:val="2"/>
  </w:num>
  <w:num w:numId="3" w16cid:durableId="419527584">
    <w:abstractNumId w:val="0"/>
  </w:num>
  <w:num w:numId="4" w16cid:durableId="1745758355">
    <w:abstractNumId w:val="3"/>
  </w:num>
  <w:num w:numId="5" w16cid:durableId="191499545">
    <w:abstractNumId w:val="4"/>
  </w:num>
  <w:num w:numId="6" w16cid:durableId="116185236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08"/>
  <w:autoHyphenation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wNjYwNDYzALKNDJR0lIJTi4sz8/NACsxqAQANPm4sAAAA"/>
  </w:docVars>
  <w:rsids>
    <w:rsidRoot w:val="00691533"/>
    <w:rsid w:val="00000B91"/>
    <w:rsid w:val="000062B5"/>
    <w:rsid w:val="000068C1"/>
    <w:rsid w:val="00006ADB"/>
    <w:rsid w:val="00006FF5"/>
    <w:rsid w:val="00007455"/>
    <w:rsid w:val="00007AE4"/>
    <w:rsid w:val="00010EC1"/>
    <w:rsid w:val="000110E6"/>
    <w:rsid w:val="00012D5B"/>
    <w:rsid w:val="000133BD"/>
    <w:rsid w:val="00016E37"/>
    <w:rsid w:val="000173AE"/>
    <w:rsid w:val="000176C0"/>
    <w:rsid w:val="00020734"/>
    <w:rsid w:val="00020775"/>
    <w:rsid w:val="000214F6"/>
    <w:rsid w:val="000225B1"/>
    <w:rsid w:val="00025F57"/>
    <w:rsid w:val="000268C3"/>
    <w:rsid w:val="0002764F"/>
    <w:rsid w:val="000311BE"/>
    <w:rsid w:val="0003134A"/>
    <w:rsid w:val="000360B5"/>
    <w:rsid w:val="00036DD4"/>
    <w:rsid w:val="00037C27"/>
    <w:rsid w:val="00042BCD"/>
    <w:rsid w:val="00042CB7"/>
    <w:rsid w:val="00045235"/>
    <w:rsid w:val="00045A7F"/>
    <w:rsid w:val="00046A1E"/>
    <w:rsid w:val="00046F31"/>
    <w:rsid w:val="000514D8"/>
    <w:rsid w:val="00054227"/>
    <w:rsid w:val="000561DC"/>
    <w:rsid w:val="00057B80"/>
    <w:rsid w:val="00060253"/>
    <w:rsid w:val="00061E6F"/>
    <w:rsid w:val="000653AA"/>
    <w:rsid w:val="00066271"/>
    <w:rsid w:val="0006653C"/>
    <w:rsid w:val="0006694E"/>
    <w:rsid w:val="00066BB1"/>
    <w:rsid w:val="000756AB"/>
    <w:rsid w:val="00075A54"/>
    <w:rsid w:val="00077990"/>
    <w:rsid w:val="000803B2"/>
    <w:rsid w:val="00080602"/>
    <w:rsid w:val="0008269B"/>
    <w:rsid w:val="000833BC"/>
    <w:rsid w:val="00083826"/>
    <w:rsid w:val="000846F4"/>
    <w:rsid w:val="00091590"/>
    <w:rsid w:val="00094931"/>
    <w:rsid w:val="00094A13"/>
    <w:rsid w:val="00096676"/>
    <w:rsid w:val="000A1826"/>
    <w:rsid w:val="000A1D88"/>
    <w:rsid w:val="000A3CF8"/>
    <w:rsid w:val="000A3CFD"/>
    <w:rsid w:val="000A44D5"/>
    <w:rsid w:val="000A4B88"/>
    <w:rsid w:val="000A569D"/>
    <w:rsid w:val="000B31F2"/>
    <w:rsid w:val="000B363C"/>
    <w:rsid w:val="000B3969"/>
    <w:rsid w:val="000B3A0A"/>
    <w:rsid w:val="000B52DE"/>
    <w:rsid w:val="000B5FFD"/>
    <w:rsid w:val="000B678D"/>
    <w:rsid w:val="000B6AB8"/>
    <w:rsid w:val="000B7240"/>
    <w:rsid w:val="000B7D27"/>
    <w:rsid w:val="000C07E7"/>
    <w:rsid w:val="000C1176"/>
    <w:rsid w:val="000C186B"/>
    <w:rsid w:val="000C1E46"/>
    <w:rsid w:val="000C1F6D"/>
    <w:rsid w:val="000C2E63"/>
    <w:rsid w:val="000C3EB2"/>
    <w:rsid w:val="000C43E3"/>
    <w:rsid w:val="000D0253"/>
    <w:rsid w:val="000D0A1E"/>
    <w:rsid w:val="000D159F"/>
    <w:rsid w:val="000D54CB"/>
    <w:rsid w:val="000D5BCB"/>
    <w:rsid w:val="000D63E8"/>
    <w:rsid w:val="000E3548"/>
    <w:rsid w:val="000E4CB8"/>
    <w:rsid w:val="000E4EDD"/>
    <w:rsid w:val="000E78E9"/>
    <w:rsid w:val="000E79DE"/>
    <w:rsid w:val="000F366E"/>
    <w:rsid w:val="00100A61"/>
    <w:rsid w:val="00101750"/>
    <w:rsid w:val="001036C7"/>
    <w:rsid w:val="001044A6"/>
    <w:rsid w:val="001050B6"/>
    <w:rsid w:val="001057D2"/>
    <w:rsid w:val="00106FD2"/>
    <w:rsid w:val="0011095C"/>
    <w:rsid w:val="00112849"/>
    <w:rsid w:val="00113931"/>
    <w:rsid w:val="00113C16"/>
    <w:rsid w:val="00120B8E"/>
    <w:rsid w:val="001212B3"/>
    <w:rsid w:val="001222C7"/>
    <w:rsid w:val="00122E54"/>
    <w:rsid w:val="00125744"/>
    <w:rsid w:val="00125D30"/>
    <w:rsid w:val="001263E2"/>
    <w:rsid w:val="001266FF"/>
    <w:rsid w:val="001272DD"/>
    <w:rsid w:val="00127864"/>
    <w:rsid w:val="001305A4"/>
    <w:rsid w:val="00133B8C"/>
    <w:rsid w:val="0013548A"/>
    <w:rsid w:val="00135571"/>
    <w:rsid w:val="001357C0"/>
    <w:rsid w:val="001364A2"/>
    <w:rsid w:val="001370A0"/>
    <w:rsid w:val="00141733"/>
    <w:rsid w:val="00141CE7"/>
    <w:rsid w:val="00142452"/>
    <w:rsid w:val="00142456"/>
    <w:rsid w:val="0014278F"/>
    <w:rsid w:val="001438B8"/>
    <w:rsid w:val="00150B1D"/>
    <w:rsid w:val="00153084"/>
    <w:rsid w:val="00153342"/>
    <w:rsid w:val="0015375B"/>
    <w:rsid w:val="00154327"/>
    <w:rsid w:val="00155DFA"/>
    <w:rsid w:val="001563D8"/>
    <w:rsid w:val="001574F2"/>
    <w:rsid w:val="00157D25"/>
    <w:rsid w:val="00161A12"/>
    <w:rsid w:val="001621F9"/>
    <w:rsid w:val="00164727"/>
    <w:rsid w:val="00164984"/>
    <w:rsid w:val="001701A1"/>
    <w:rsid w:val="00176D4B"/>
    <w:rsid w:val="0017754D"/>
    <w:rsid w:val="001779CD"/>
    <w:rsid w:val="0018177C"/>
    <w:rsid w:val="00181FDB"/>
    <w:rsid w:val="0018353A"/>
    <w:rsid w:val="00186AE1"/>
    <w:rsid w:val="00190A42"/>
    <w:rsid w:val="001910A4"/>
    <w:rsid w:val="00192756"/>
    <w:rsid w:val="00196631"/>
    <w:rsid w:val="00196BD9"/>
    <w:rsid w:val="001A3B92"/>
    <w:rsid w:val="001A3E1E"/>
    <w:rsid w:val="001A6A73"/>
    <w:rsid w:val="001A6B8A"/>
    <w:rsid w:val="001A6F67"/>
    <w:rsid w:val="001A7060"/>
    <w:rsid w:val="001A7C2C"/>
    <w:rsid w:val="001A7C35"/>
    <w:rsid w:val="001B0B2A"/>
    <w:rsid w:val="001B2577"/>
    <w:rsid w:val="001B29AE"/>
    <w:rsid w:val="001B2ED3"/>
    <w:rsid w:val="001B4E6A"/>
    <w:rsid w:val="001B51C9"/>
    <w:rsid w:val="001B53FD"/>
    <w:rsid w:val="001C1055"/>
    <w:rsid w:val="001C3AAA"/>
    <w:rsid w:val="001C75E9"/>
    <w:rsid w:val="001C7690"/>
    <w:rsid w:val="001D0B02"/>
    <w:rsid w:val="001D364E"/>
    <w:rsid w:val="001D41E0"/>
    <w:rsid w:val="001D4A38"/>
    <w:rsid w:val="001D6026"/>
    <w:rsid w:val="001D799F"/>
    <w:rsid w:val="001D7A2D"/>
    <w:rsid w:val="001E0246"/>
    <w:rsid w:val="001E18C0"/>
    <w:rsid w:val="001E1E84"/>
    <w:rsid w:val="001E3134"/>
    <w:rsid w:val="001E3A70"/>
    <w:rsid w:val="001E78F1"/>
    <w:rsid w:val="001F17D1"/>
    <w:rsid w:val="001F2A52"/>
    <w:rsid w:val="001F7834"/>
    <w:rsid w:val="00200968"/>
    <w:rsid w:val="0020150D"/>
    <w:rsid w:val="00203B77"/>
    <w:rsid w:val="00205BB0"/>
    <w:rsid w:val="002068D8"/>
    <w:rsid w:val="002075F4"/>
    <w:rsid w:val="002077C7"/>
    <w:rsid w:val="002118F8"/>
    <w:rsid w:val="00211977"/>
    <w:rsid w:val="00212580"/>
    <w:rsid w:val="002132E2"/>
    <w:rsid w:val="0021453C"/>
    <w:rsid w:val="00215C88"/>
    <w:rsid w:val="00216B26"/>
    <w:rsid w:val="00216DE1"/>
    <w:rsid w:val="00222709"/>
    <w:rsid w:val="00222E9A"/>
    <w:rsid w:val="0022346B"/>
    <w:rsid w:val="002236ED"/>
    <w:rsid w:val="00225803"/>
    <w:rsid w:val="00225DB8"/>
    <w:rsid w:val="00226E79"/>
    <w:rsid w:val="002272E7"/>
    <w:rsid w:val="00230C06"/>
    <w:rsid w:val="002334AD"/>
    <w:rsid w:val="00234A2F"/>
    <w:rsid w:val="00235CCC"/>
    <w:rsid w:val="00235D05"/>
    <w:rsid w:val="002363D2"/>
    <w:rsid w:val="002378BB"/>
    <w:rsid w:val="00237A4E"/>
    <w:rsid w:val="00241DC4"/>
    <w:rsid w:val="00244912"/>
    <w:rsid w:val="00244E2B"/>
    <w:rsid w:val="0024550B"/>
    <w:rsid w:val="00245790"/>
    <w:rsid w:val="00252DE8"/>
    <w:rsid w:val="0025340F"/>
    <w:rsid w:val="00253D47"/>
    <w:rsid w:val="00256A22"/>
    <w:rsid w:val="00260C5A"/>
    <w:rsid w:val="00264234"/>
    <w:rsid w:val="0026494A"/>
    <w:rsid w:val="002652B9"/>
    <w:rsid w:val="00265D1B"/>
    <w:rsid w:val="00265FDF"/>
    <w:rsid w:val="002663BE"/>
    <w:rsid w:val="00266B38"/>
    <w:rsid w:val="00272709"/>
    <w:rsid w:val="00273B4A"/>
    <w:rsid w:val="00275C13"/>
    <w:rsid w:val="00276A3A"/>
    <w:rsid w:val="0028107A"/>
    <w:rsid w:val="0028253F"/>
    <w:rsid w:val="00282DB9"/>
    <w:rsid w:val="002839B6"/>
    <w:rsid w:val="002856E0"/>
    <w:rsid w:val="002872BC"/>
    <w:rsid w:val="002915F6"/>
    <w:rsid w:val="002936AC"/>
    <w:rsid w:val="00295074"/>
    <w:rsid w:val="002961EC"/>
    <w:rsid w:val="00296EE8"/>
    <w:rsid w:val="002977E2"/>
    <w:rsid w:val="00297D0E"/>
    <w:rsid w:val="002A0E58"/>
    <w:rsid w:val="002A1561"/>
    <w:rsid w:val="002A16D2"/>
    <w:rsid w:val="002A35DE"/>
    <w:rsid w:val="002A4ECB"/>
    <w:rsid w:val="002A6FA4"/>
    <w:rsid w:val="002A7832"/>
    <w:rsid w:val="002B222D"/>
    <w:rsid w:val="002B29F8"/>
    <w:rsid w:val="002B2D79"/>
    <w:rsid w:val="002B3932"/>
    <w:rsid w:val="002C1F73"/>
    <w:rsid w:val="002C33D8"/>
    <w:rsid w:val="002C4CA8"/>
    <w:rsid w:val="002C530B"/>
    <w:rsid w:val="002D1D88"/>
    <w:rsid w:val="002D252D"/>
    <w:rsid w:val="002D47B4"/>
    <w:rsid w:val="002D48CD"/>
    <w:rsid w:val="002D7F1D"/>
    <w:rsid w:val="002E2DA9"/>
    <w:rsid w:val="002E2EF6"/>
    <w:rsid w:val="002E605E"/>
    <w:rsid w:val="002F03EB"/>
    <w:rsid w:val="002F2F16"/>
    <w:rsid w:val="002F517A"/>
    <w:rsid w:val="002F6F43"/>
    <w:rsid w:val="002F7AD7"/>
    <w:rsid w:val="003002DA"/>
    <w:rsid w:val="0030323B"/>
    <w:rsid w:val="003041F6"/>
    <w:rsid w:val="00304E73"/>
    <w:rsid w:val="003058FB"/>
    <w:rsid w:val="00305CC5"/>
    <w:rsid w:val="00306349"/>
    <w:rsid w:val="0031169E"/>
    <w:rsid w:val="00312019"/>
    <w:rsid w:val="0031349D"/>
    <w:rsid w:val="00315486"/>
    <w:rsid w:val="00315A0F"/>
    <w:rsid w:val="00315D0B"/>
    <w:rsid w:val="00316452"/>
    <w:rsid w:val="00316708"/>
    <w:rsid w:val="0031683D"/>
    <w:rsid w:val="00317921"/>
    <w:rsid w:val="00321B26"/>
    <w:rsid w:val="003228A8"/>
    <w:rsid w:val="00323572"/>
    <w:rsid w:val="00324012"/>
    <w:rsid w:val="003244F0"/>
    <w:rsid w:val="0032533F"/>
    <w:rsid w:val="00325B45"/>
    <w:rsid w:val="00330E20"/>
    <w:rsid w:val="0033159D"/>
    <w:rsid w:val="0033162B"/>
    <w:rsid w:val="003317B1"/>
    <w:rsid w:val="00332B12"/>
    <w:rsid w:val="0033301A"/>
    <w:rsid w:val="00333ABC"/>
    <w:rsid w:val="00341DCE"/>
    <w:rsid w:val="003423A1"/>
    <w:rsid w:val="00343CD8"/>
    <w:rsid w:val="00343E94"/>
    <w:rsid w:val="003450D8"/>
    <w:rsid w:val="0034533F"/>
    <w:rsid w:val="00346A9D"/>
    <w:rsid w:val="003536C6"/>
    <w:rsid w:val="00354A0F"/>
    <w:rsid w:val="00354D47"/>
    <w:rsid w:val="003569D2"/>
    <w:rsid w:val="00357004"/>
    <w:rsid w:val="00360CFA"/>
    <w:rsid w:val="00362B37"/>
    <w:rsid w:val="00364CBB"/>
    <w:rsid w:val="00370814"/>
    <w:rsid w:val="003711D7"/>
    <w:rsid w:val="003733C2"/>
    <w:rsid w:val="003733E6"/>
    <w:rsid w:val="003735EB"/>
    <w:rsid w:val="0037462C"/>
    <w:rsid w:val="00374DED"/>
    <w:rsid w:val="00377B5E"/>
    <w:rsid w:val="003825DC"/>
    <w:rsid w:val="00383A6D"/>
    <w:rsid w:val="00383B79"/>
    <w:rsid w:val="00383F1B"/>
    <w:rsid w:val="003843FD"/>
    <w:rsid w:val="00384AF3"/>
    <w:rsid w:val="00385171"/>
    <w:rsid w:val="00386DBB"/>
    <w:rsid w:val="003870B3"/>
    <w:rsid w:val="0039196A"/>
    <w:rsid w:val="00391A30"/>
    <w:rsid w:val="00393A72"/>
    <w:rsid w:val="00394E0B"/>
    <w:rsid w:val="003961AB"/>
    <w:rsid w:val="0039639E"/>
    <w:rsid w:val="003A1490"/>
    <w:rsid w:val="003A21C5"/>
    <w:rsid w:val="003A6F9E"/>
    <w:rsid w:val="003A7000"/>
    <w:rsid w:val="003B1372"/>
    <w:rsid w:val="003B13EF"/>
    <w:rsid w:val="003B2185"/>
    <w:rsid w:val="003B4011"/>
    <w:rsid w:val="003B4BCD"/>
    <w:rsid w:val="003C108A"/>
    <w:rsid w:val="003C1554"/>
    <w:rsid w:val="003C2C16"/>
    <w:rsid w:val="003C4A8E"/>
    <w:rsid w:val="003C73C1"/>
    <w:rsid w:val="003D090C"/>
    <w:rsid w:val="003D151E"/>
    <w:rsid w:val="003D3DF1"/>
    <w:rsid w:val="003D40DB"/>
    <w:rsid w:val="003D4881"/>
    <w:rsid w:val="003D5D6B"/>
    <w:rsid w:val="003D63C1"/>
    <w:rsid w:val="003D656E"/>
    <w:rsid w:val="003D71CB"/>
    <w:rsid w:val="003D77FF"/>
    <w:rsid w:val="003E02F7"/>
    <w:rsid w:val="003E2920"/>
    <w:rsid w:val="003E2FBC"/>
    <w:rsid w:val="003E3320"/>
    <w:rsid w:val="003E3AD6"/>
    <w:rsid w:val="003E6176"/>
    <w:rsid w:val="003E61CF"/>
    <w:rsid w:val="003E6762"/>
    <w:rsid w:val="003F13D8"/>
    <w:rsid w:val="003F2FDA"/>
    <w:rsid w:val="003F3E81"/>
    <w:rsid w:val="003F4110"/>
    <w:rsid w:val="004009F3"/>
    <w:rsid w:val="00401A39"/>
    <w:rsid w:val="00402B2A"/>
    <w:rsid w:val="00403040"/>
    <w:rsid w:val="004039CC"/>
    <w:rsid w:val="004060BD"/>
    <w:rsid w:val="00407801"/>
    <w:rsid w:val="004100EB"/>
    <w:rsid w:val="00410489"/>
    <w:rsid w:val="00411C15"/>
    <w:rsid w:val="00412B0A"/>
    <w:rsid w:val="004142D6"/>
    <w:rsid w:val="0041605C"/>
    <w:rsid w:val="00421256"/>
    <w:rsid w:val="00421DC7"/>
    <w:rsid w:val="0042287F"/>
    <w:rsid w:val="00422BB9"/>
    <w:rsid w:val="004240BD"/>
    <w:rsid w:val="00426E3A"/>
    <w:rsid w:val="00427749"/>
    <w:rsid w:val="0043066C"/>
    <w:rsid w:val="00433C70"/>
    <w:rsid w:val="00434ED9"/>
    <w:rsid w:val="00436671"/>
    <w:rsid w:val="00446D82"/>
    <w:rsid w:val="00447519"/>
    <w:rsid w:val="00450B0C"/>
    <w:rsid w:val="0045388D"/>
    <w:rsid w:val="004546F5"/>
    <w:rsid w:val="00455877"/>
    <w:rsid w:val="00457526"/>
    <w:rsid w:val="00461B93"/>
    <w:rsid w:val="00461CE9"/>
    <w:rsid w:val="0046317B"/>
    <w:rsid w:val="004663A6"/>
    <w:rsid w:val="00471FA1"/>
    <w:rsid w:val="00472E2F"/>
    <w:rsid w:val="00473984"/>
    <w:rsid w:val="004743DE"/>
    <w:rsid w:val="004759AC"/>
    <w:rsid w:val="00475BA9"/>
    <w:rsid w:val="004806A8"/>
    <w:rsid w:val="004821B7"/>
    <w:rsid w:val="00483498"/>
    <w:rsid w:val="0048356D"/>
    <w:rsid w:val="00484111"/>
    <w:rsid w:val="004842EB"/>
    <w:rsid w:val="00486AE0"/>
    <w:rsid w:val="0048781E"/>
    <w:rsid w:val="0049450F"/>
    <w:rsid w:val="004951D5"/>
    <w:rsid w:val="004973E7"/>
    <w:rsid w:val="004A0F17"/>
    <w:rsid w:val="004A1452"/>
    <w:rsid w:val="004A2A97"/>
    <w:rsid w:val="004A75FC"/>
    <w:rsid w:val="004A76BB"/>
    <w:rsid w:val="004B07A8"/>
    <w:rsid w:val="004B2587"/>
    <w:rsid w:val="004B275A"/>
    <w:rsid w:val="004B5B87"/>
    <w:rsid w:val="004B5E80"/>
    <w:rsid w:val="004C0010"/>
    <w:rsid w:val="004C1B7D"/>
    <w:rsid w:val="004C5206"/>
    <w:rsid w:val="004C5E21"/>
    <w:rsid w:val="004D06EC"/>
    <w:rsid w:val="004D1B66"/>
    <w:rsid w:val="004D4B8D"/>
    <w:rsid w:val="004D5F11"/>
    <w:rsid w:val="004D7C82"/>
    <w:rsid w:val="004E09B9"/>
    <w:rsid w:val="004E23B3"/>
    <w:rsid w:val="004E34DE"/>
    <w:rsid w:val="004E41CD"/>
    <w:rsid w:val="004E5F5B"/>
    <w:rsid w:val="004E6FAE"/>
    <w:rsid w:val="004F0F51"/>
    <w:rsid w:val="004F133B"/>
    <w:rsid w:val="004F19F1"/>
    <w:rsid w:val="004F3922"/>
    <w:rsid w:val="004F3B14"/>
    <w:rsid w:val="004F42CF"/>
    <w:rsid w:val="004F4AE2"/>
    <w:rsid w:val="004F6D3F"/>
    <w:rsid w:val="004F6DEE"/>
    <w:rsid w:val="00501F39"/>
    <w:rsid w:val="00502EC9"/>
    <w:rsid w:val="00506611"/>
    <w:rsid w:val="005103D5"/>
    <w:rsid w:val="00510EA0"/>
    <w:rsid w:val="0051177A"/>
    <w:rsid w:val="00512665"/>
    <w:rsid w:val="00512D4E"/>
    <w:rsid w:val="00512F34"/>
    <w:rsid w:val="0051638C"/>
    <w:rsid w:val="00516C7B"/>
    <w:rsid w:val="00517E9D"/>
    <w:rsid w:val="00520244"/>
    <w:rsid w:val="005220A0"/>
    <w:rsid w:val="005223A5"/>
    <w:rsid w:val="00524373"/>
    <w:rsid w:val="00524730"/>
    <w:rsid w:val="00524D3D"/>
    <w:rsid w:val="00524E0E"/>
    <w:rsid w:val="00524EA9"/>
    <w:rsid w:val="00525BCC"/>
    <w:rsid w:val="00527728"/>
    <w:rsid w:val="00537558"/>
    <w:rsid w:val="005403D0"/>
    <w:rsid w:val="00540BD9"/>
    <w:rsid w:val="00540CDB"/>
    <w:rsid w:val="005417E9"/>
    <w:rsid w:val="0054295A"/>
    <w:rsid w:val="00543FFD"/>
    <w:rsid w:val="005446EC"/>
    <w:rsid w:val="005455CF"/>
    <w:rsid w:val="005466AE"/>
    <w:rsid w:val="005474EB"/>
    <w:rsid w:val="005521C1"/>
    <w:rsid w:val="00555A7B"/>
    <w:rsid w:val="00556265"/>
    <w:rsid w:val="00556591"/>
    <w:rsid w:val="00561722"/>
    <w:rsid w:val="00561F9A"/>
    <w:rsid w:val="0056633D"/>
    <w:rsid w:val="0057306B"/>
    <w:rsid w:val="00575358"/>
    <w:rsid w:val="00575963"/>
    <w:rsid w:val="00576C09"/>
    <w:rsid w:val="00576C63"/>
    <w:rsid w:val="005803D0"/>
    <w:rsid w:val="00580519"/>
    <w:rsid w:val="00580526"/>
    <w:rsid w:val="005818C8"/>
    <w:rsid w:val="0058269A"/>
    <w:rsid w:val="005852B0"/>
    <w:rsid w:val="00585711"/>
    <w:rsid w:val="00585ED6"/>
    <w:rsid w:val="00586D8E"/>
    <w:rsid w:val="00590D82"/>
    <w:rsid w:val="0059158C"/>
    <w:rsid w:val="00591C99"/>
    <w:rsid w:val="005944D9"/>
    <w:rsid w:val="00594C01"/>
    <w:rsid w:val="00595091"/>
    <w:rsid w:val="005951A7"/>
    <w:rsid w:val="00596D02"/>
    <w:rsid w:val="00596E0F"/>
    <w:rsid w:val="005A106B"/>
    <w:rsid w:val="005A4768"/>
    <w:rsid w:val="005A56CF"/>
    <w:rsid w:val="005A6A67"/>
    <w:rsid w:val="005A7682"/>
    <w:rsid w:val="005A7E2A"/>
    <w:rsid w:val="005B217F"/>
    <w:rsid w:val="005B2AF6"/>
    <w:rsid w:val="005B2CBF"/>
    <w:rsid w:val="005B352C"/>
    <w:rsid w:val="005B4E25"/>
    <w:rsid w:val="005B557B"/>
    <w:rsid w:val="005B5A69"/>
    <w:rsid w:val="005B7258"/>
    <w:rsid w:val="005C03BB"/>
    <w:rsid w:val="005C0DB3"/>
    <w:rsid w:val="005C228E"/>
    <w:rsid w:val="005C3288"/>
    <w:rsid w:val="005C427E"/>
    <w:rsid w:val="005C5B28"/>
    <w:rsid w:val="005C619C"/>
    <w:rsid w:val="005C6588"/>
    <w:rsid w:val="005C6AA0"/>
    <w:rsid w:val="005C6DAC"/>
    <w:rsid w:val="005C7E82"/>
    <w:rsid w:val="005D1B08"/>
    <w:rsid w:val="005D1E63"/>
    <w:rsid w:val="005D231F"/>
    <w:rsid w:val="005D2E38"/>
    <w:rsid w:val="005D36B5"/>
    <w:rsid w:val="005D3D78"/>
    <w:rsid w:val="005D420F"/>
    <w:rsid w:val="005D4F3C"/>
    <w:rsid w:val="005D5B5E"/>
    <w:rsid w:val="005D6D03"/>
    <w:rsid w:val="005E0268"/>
    <w:rsid w:val="005E3EA8"/>
    <w:rsid w:val="005E7745"/>
    <w:rsid w:val="005F0AB2"/>
    <w:rsid w:val="005F2251"/>
    <w:rsid w:val="005F56FB"/>
    <w:rsid w:val="005F7849"/>
    <w:rsid w:val="005F7BBA"/>
    <w:rsid w:val="00600E7C"/>
    <w:rsid w:val="00601BDC"/>
    <w:rsid w:val="00603DD9"/>
    <w:rsid w:val="00604862"/>
    <w:rsid w:val="00605EA7"/>
    <w:rsid w:val="006066F2"/>
    <w:rsid w:val="00606CE5"/>
    <w:rsid w:val="00607BEC"/>
    <w:rsid w:val="00610034"/>
    <w:rsid w:val="00610D78"/>
    <w:rsid w:val="00614D2C"/>
    <w:rsid w:val="00616322"/>
    <w:rsid w:val="00616550"/>
    <w:rsid w:val="00617CDB"/>
    <w:rsid w:val="00623498"/>
    <w:rsid w:val="00623D96"/>
    <w:rsid w:val="00623F5B"/>
    <w:rsid w:val="006246AC"/>
    <w:rsid w:val="00624FE4"/>
    <w:rsid w:val="00625499"/>
    <w:rsid w:val="00632725"/>
    <w:rsid w:val="00632CE1"/>
    <w:rsid w:val="00635DC8"/>
    <w:rsid w:val="00636BE1"/>
    <w:rsid w:val="00637349"/>
    <w:rsid w:val="0064067B"/>
    <w:rsid w:val="006413A6"/>
    <w:rsid w:val="006429C9"/>
    <w:rsid w:val="00643739"/>
    <w:rsid w:val="00643D4A"/>
    <w:rsid w:val="00644CD3"/>
    <w:rsid w:val="006452E8"/>
    <w:rsid w:val="00646E56"/>
    <w:rsid w:val="00651093"/>
    <w:rsid w:val="00653120"/>
    <w:rsid w:val="0065327A"/>
    <w:rsid w:val="006556BE"/>
    <w:rsid w:val="00661E4D"/>
    <w:rsid w:val="00667747"/>
    <w:rsid w:val="00667A17"/>
    <w:rsid w:val="0067232D"/>
    <w:rsid w:val="00672D9B"/>
    <w:rsid w:val="00675435"/>
    <w:rsid w:val="00675D1B"/>
    <w:rsid w:val="006779A8"/>
    <w:rsid w:val="00677A86"/>
    <w:rsid w:val="00682A55"/>
    <w:rsid w:val="00682A72"/>
    <w:rsid w:val="00682CB7"/>
    <w:rsid w:val="00683592"/>
    <w:rsid w:val="00683BBA"/>
    <w:rsid w:val="006872E6"/>
    <w:rsid w:val="00687CF2"/>
    <w:rsid w:val="00691533"/>
    <w:rsid w:val="0069431B"/>
    <w:rsid w:val="00694EAF"/>
    <w:rsid w:val="00697100"/>
    <w:rsid w:val="00697861"/>
    <w:rsid w:val="006A07E9"/>
    <w:rsid w:val="006A0953"/>
    <w:rsid w:val="006A09A4"/>
    <w:rsid w:val="006A0CF5"/>
    <w:rsid w:val="006A495B"/>
    <w:rsid w:val="006A5159"/>
    <w:rsid w:val="006B2814"/>
    <w:rsid w:val="006B2B54"/>
    <w:rsid w:val="006B4344"/>
    <w:rsid w:val="006B55B7"/>
    <w:rsid w:val="006B6997"/>
    <w:rsid w:val="006C33F8"/>
    <w:rsid w:val="006C347A"/>
    <w:rsid w:val="006C6B7B"/>
    <w:rsid w:val="006C77BA"/>
    <w:rsid w:val="006D07A5"/>
    <w:rsid w:val="006D13E3"/>
    <w:rsid w:val="006D2593"/>
    <w:rsid w:val="006D2605"/>
    <w:rsid w:val="006D658E"/>
    <w:rsid w:val="006D77C1"/>
    <w:rsid w:val="006D7D8A"/>
    <w:rsid w:val="006E0C29"/>
    <w:rsid w:val="006E0DF0"/>
    <w:rsid w:val="006E2920"/>
    <w:rsid w:val="006F029F"/>
    <w:rsid w:val="006F0F8A"/>
    <w:rsid w:val="006F1A9D"/>
    <w:rsid w:val="006F1BD1"/>
    <w:rsid w:val="006F27EA"/>
    <w:rsid w:val="006F3E93"/>
    <w:rsid w:val="006F4ED7"/>
    <w:rsid w:val="006F68D6"/>
    <w:rsid w:val="006F72C5"/>
    <w:rsid w:val="00700561"/>
    <w:rsid w:val="0070095D"/>
    <w:rsid w:val="007009CA"/>
    <w:rsid w:val="00703AD5"/>
    <w:rsid w:val="007050D6"/>
    <w:rsid w:val="0070625B"/>
    <w:rsid w:val="00706286"/>
    <w:rsid w:val="007112EE"/>
    <w:rsid w:val="00711808"/>
    <w:rsid w:val="00712D40"/>
    <w:rsid w:val="007139CA"/>
    <w:rsid w:val="007146C4"/>
    <w:rsid w:val="00714C90"/>
    <w:rsid w:val="00715D88"/>
    <w:rsid w:val="0071725A"/>
    <w:rsid w:val="00720A77"/>
    <w:rsid w:val="007235A1"/>
    <w:rsid w:val="007238A7"/>
    <w:rsid w:val="00724401"/>
    <w:rsid w:val="00726C34"/>
    <w:rsid w:val="00727E10"/>
    <w:rsid w:val="00730802"/>
    <w:rsid w:val="007313D9"/>
    <w:rsid w:val="00731E49"/>
    <w:rsid w:val="00733DD5"/>
    <w:rsid w:val="00734B93"/>
    <w:rsid w:val="007355DD"/>
    <w:rsid w:val="00735877"/>
    <w:rsid w:val="00737B87"/>
    <w:rsid w:val="007405C3"/>
    <w:rsid w:val="00746C47"/>
    <w:rsid w:val="007511AE"/>
    <w:rsid w:val="00752F7F"/>
    <w:rsid w:val="0075308D"/>
    <w:rsid w:val="00753D43"/>
    <w:rsid w:val="0075404E"/>
    <w:rsid w:val="00754FA1"/>
    <w:rsid w:val="00755235"/>
    <w:rsid w:val="007562D1"/>
    <w:rsid w:val="00756B95"/>
    <w:rsid w:val="00756F19"/>
    <w:rsid w:val="0076044D"/>
    <w:rsid w:val="00761771"/>
    <w:rsid w:val="00761B00"/>
    <w:rsid w:val="00761E48"/>
    <w:rsid w:val="00762359"/>
    <w:rsid w:val="007652E5"/>
    <w:rsid w:val="0076539A"/>
    <w:rsid w:val="0076779C"/>
    <w:rsid w:val="00767CB2"/>
    <w:rsid w:val="0077064B"/>
    <w:rsid w:val="007711E6"/>
    <w:rsid w:val="00772F43"/>
    <w:rsid w:val="007737AF"/>
    <w:rsid w:val="00776F1D"/>
    <w:rsid w:val="007779AA"/>
    <w:rsid w:val="00777AC7"/>
    <w:rsid w:val="00777E6F"/>
    <w:rsid w:val="00781292"/>
    <w:rsid w:val="0078525A"/>
    <w:rsid w:val="00785507"/>
    <w:rsid w:val="007879E3"/>
    <w:rsid w:val="00787CC8"/>
    <w:rsid w:val="0079025E"/>
    <w:rsid w:val="007918FB"/>
    <w:rsid w:val="00792BA5"/>
    <w:rsid w:val="00792C63"/>
    <w:rsid w:val="00792CD3"/>
    <w:rsid w:val="00792E2F"/>
    <w:rsid w:val="00793BFB"/>
    <w:rsid w:val="00793E9F"/>
    <w:rsid w:val="00794625"/>
    <w:rsid w:val="007A04D2"/>
    <w:rsid w:val="007A2A5D"/>
    <w:rsid w:val="007A3304"/>
    <w:rsid w:val="007A436B"/>
    <w:rsid w:val="007A6571"/>
    <w:rsid w:val="007A7AF0"/>
    <w:rsid w:val="007B263F"/>
    <w:rsid w:val="007B32C7"/>
    <w:rsid w:val="007B475E"/>
    <w:rsid w:val="007B5E06"/>
    <w:rsid w:val="007C2543"/>
    <w:rsid w:val="007C30ED"/>
    <w:rsid w:val="007C3FF4"/>
    <w:rsid w:val="007C6B62"/>
    <w:rsid w:val="007C6DC6"/>
    <w:rsid w:val="007C77BC"/>
    <w:rsid w:val="007D04DE"/>
    <w:rsid w:val="007D0CC1"/>
    <w:rsid w:val="007D33B7"/>
    <w:rsid w:val="007D4757"/>
    <w:rsid w:val="007D4B5E"/>
    <w:rsid w:val="007D4D22"/>
    <w:rsid w:val="007D6959"/>
    <w:rsid w:val="007E06DB"/>
    <w:rsid w:val="007E0747"/>
    <w:rsid w:val="007E1FA0"/>
    <w:rsid w:val="007E2BAD"/>
    <w:rsid w:val="007E4AAF"/>
    <w:rsid w:val="007E4E14"/>
    <w:rsid w:val="007E55A2"/>
    <w:rsid w:val="007E7EC5"/>
    <w:rsid w:val="007F4B97"/>
    <w:rsid w:val="007F79E8"/>
    <w:rsid w:val="007F79ED"/>
    <w:rsid w:val="0080029D"/>
    <w:rsid w:val="00801AE8"/>
    <w:rsid w:val="00801DE9"/>
    <w:rsid w:val="00803FC2"/>
    <w:rsid w:val="008048FD"/>
    <w:rsid w:val="00805702"/>
    <w:rsid w:val="00807349"/>
    <w:rsid w:val="008110BD"/>
    <w:rsid w:val="00812464"/>
    <w:rsid w:val="00814B3C"/>
    <w:rsid w:val="00815506"/>
    <w:rsid w:val="008219A4"/>
    <w:rsid w:val="00822D03"/>
    <w:rsid w:val="00822DAB"/>
    <w:rsid w:val="00822EC5"/>
    <w:rsid w:val="008245C3"/>
    <w:rsid w:val="00826D0B"/>
    <w:rsid w:val="008279A0"/>
    <w:rsid w:val="008304D8"/>
    <w:rsid w:val="00830A8F"/>
    <w:rsid w:val="00831A91"/>
    <w:rsid w:val="00832B1F"/>
    <w:rsid w:val="00833801"/>
    <w:rsid w:val="008350B1"/>
    <w:rsid w:val="008405C5"/>
    <w:rsid w:val="00840933"/>
    <w:rsid w:val="00841847"/>
    <w:rsid w:val="008419B6"/>
    <w:rsid w:val="00841F99"/>
    <w:rsid w:val="00842BFC"/>
    <w:rsid w:val="00843310"/>
    <w:rsid w:val="008454BF"/>
    <w:rsid w:val="00846516"/>
    <w:rsid w:val="008469F4"/>
    <w:rsid w:val="008516B2"/>
    <w:rsid w:val="00853168"/>
    <w:rsid w:val="0085361E"/>
    <w:rsid w:val="00853D76"/>
    <w:rsid w:val="00855155"/>
    <w:rsid w:val="0085598F"/>
    <w:rsid w:val="00856065"/>
    <w:rsid w:val="00856391"/>
    <w:rsid w:val="00857EF4"/>
    <w:rsid w:val="00857FF7"/>
    <w:rsid w:val="008610C8"/>
    <w:rsid w:val="00863C49"/>
    <w:rsid w:val="00865C91"/>
    <w:rsid w:val="00867F91"/>
    <w:rsid w:val="00870AE6"/>
    <w:rsid w:val="00871123"/>
    <w:rsid w:val="00871E0B"/>
    <w:rsid w:val="00874BAE"/>
    <w:rsid w:val="00874ED9"/>
    <w:rsid w:val="00876211"/>
    <w:rsid w:val="00877C3E"/>
    <w:rsid w:val="00881AF5"/>
    <w:rsid w:val="00882E50"/>
    <w:rsid w:val="00885BBC"/>
    <w:rsid w:val="00887B83"/>
    <w:rsid w:val="00890174"/>
    <w:rsid w:val="0089074D"/>
    <w:rsid w:val="00890E40"/>
    <w:rsid w:val="00891053"/>
    <w:rsid w:val="00891BB8"/>
    <w:rsid w:val="00894186"/>
    <w:rsid w:val="008A2E8E"/>
    <w:rsid w:val="008A3830"/>
    <w:rsid w:val="008A40BC"/>
    <w:rsid w:val="008A4AD0"/>
    <w:rsid w:val="008A4FB6"/>
    <w:rsid w:val="008A634C"/>
    <w:rsid w:val="008A6D00"/>
    <w:rsid w:val="008B0461"/>
    <w:rsid w:val="008B083A"/>
    <w:rsid w:val="008B09E6"/>
    <w:rsid w:val="008B11DE"/>
    <w:rsid w:val="008B51C5"/>
    <w:rsid w:val="008B67A5"/>
    <w:rsid w:val="008B7144"/>
    <w:rsid w:val="008C2DBE"/>
    <w:rsid w:val="008C4221"/>
    <w:rsid w:val="008C48A1"/>
    <w:rsid w:val="008C5818"/>
    <w:rsid w:val="008C6316"/>
    <w:rsid w:val="008C64DE"/>
    <w:rsid w:val="008C7ED0"/>
    <w:rsid w:val="008D02F0"/>
    <w:rsid w:val="008D0B75"/>
    <w:rsid w:val="008D3108"/>
    <w:rsid w:val="008D5385"/>
    <w:rsid w:val="008D6297"/>
    <w:rsid w:val="008E342A"/>
    <w:rsid w:val="008E3707"/>
    <w:rsid w:val="008E4857"/>
    <w:rsid w:val="008E61E9"/>
    <w:rsid w:val="008E6975"/>
    <w:rsid w:val="008F1422"/>
    <w:rsid w:val="008F1F2A"/>
    <w:rsid w:val="008F25C2"/>
    <w:rsid w:val="008F378B"/>
    <w:rsid w:val="008F3891"/>
    <w:rsid w:val="008F50E1"/>
    <w:rsid w:val="008F5FA3"/>
    <w:rsid w:val="008F6196"/>
    <w:rsid w:val="008F6A7D"/>
    <w:rsid w:val="008F7FDC"/>
    <w:rsid w:val="00903321"/>
    <w:rsid w:val="009043AA"/>
    <w:rsid w:val="00905117"/>
    <w:rsid w:val="00911444"/>
    <w:rsid w:val="0091232F"/>
    <w:rsid w:val="0091465F"/>
    <w:rsid w:val="009204D3"/>
    <w:rsid w:val="00921849"/>
    <w:rsid w:val="00926037"/>
    <w:rsid w:val="00926063"/>
    <w:rsid w:val="00926F06"/>
    <w:rsid w:val="0093063D"/>
    <w:rsid w:val="00930A36"/>
    <w:rsid w:val="00931C6E"/>
    <w:rsid w:val="00936107"/>
    <w:rsid w:val="009401E6"/>
    <w:rsid w:val="00944DD0"/>
    <w:rsid w:val="0094540F"/>
    <w:rsid w:val="00950C3B"/>
    <w:rsid w:val="0095658E"/>
    <w:rsid w:val="009566F8"/>
    <w:rsid w:val="00957ABA"/>
    <w:rsid w:val="00962595"/>
    <w:rsid w:val="00963ED2"/>
    <w:rsid w:val="00967A2F"/>
    <w:rsid w:val="0097079E"/>
    <w:rsid w:val="00970C23"/>
    <w:rsid w:val="00972A5D"/>
    <w:rsid w:val="00973B3A"/>
    <w:rsid w:val="00973BB6"/>
    <w:rsid w:val="009745D8"/>
    <w:rsid w:val="00974B31"/>
    <w:rsid w:val="00976F19"/>
    <w:rsid w:val="00977802"/>
    <w:rsid w:val="00977811"/>
    <w:rsid w:val="00983BEC"/>
    <w:rsid w:val="00984F03"/>
    <w:rsid w:val="00985D6D"/>
    <w:rsid w:val="009877F1"/>
    <w:rsid w:val="00987F12"/>
    <w:rsid w:val="00990240"/>
    <w:rsid w:val="0099024A"/>
    <w:rsid w:val="009905C9"/>
    <w:rsid w:val="00992A1B"/>
    <w:rsid w:val="00993803"/>
    <w:rsid w:val="00995B73"/>
    <w:rsid w:val="009A3E57"/>
    <w:rsid w:val="009A42DC"/>
    <w:rsid w:val="009A64ED"/>
    <w:rsid w:val="009A6C6F"/>
    <w:rsid w:val="009B2A3D"/>
    <w:rsid w:val="009B300F"/>
    <w:rsid w:val="009B30A0"/>
    <w:rsid w:val="009B3723"/>
    <w:rsid w:val="009B5B3B"/>
    <w:rsid w:val="009B7026"/>
    <w:rsid w:val="009C0333"/>
    <w:rsid w:val="009C0BEE"/>
    <w:rsid w:val="009C1078"/>
    <w:rsid w:val="009C31A8"/>
    <w:rsid w:val="009C50CC"/>
    <w:rsid w:val="009C7BCB"/>
    <w:rsid w:val="009D0042"/>
    <w:rsid w:val="009D0182"/>
    <w:rsid w:val="009D02D9"/>
    <w:rsid w:val="009D3D75"/>
    <w:rsid w:val="009D622B"/>
    <w:rsid w:val="009E06C8"/>
    <w:rsid w:val="009E21E8"/>
    <w:rsid w:val="009E3E3A"/>
    <w:rsid w:val="009E47E9"/>
    <w:rsid w:val="009E6BA9"/>
    <w:rsid w:val="009E6DC8"/>
    <w:rsid w:val="009F2F61"/>
    <w:rsid w:val="009F6149"/>
    <w:rsid w:val="00A02AFB"/>
    <w:rsid w:val="00A02B28"/>
    <w:rsid w:val="00A03CA7"/>
    <w:rsid w:val="00A043F9"/>
    <w:rsid w:val="00A05581"/>
    <w:rsid w:val="00A05BA1"/>
    <w:rsid w:val="00A05FC2"/>
    <w:rsid w:val="00A06A5E"/>
    <w:rsid w:val="00A07606"/>
    <w:rsid w:val="00A07B46"/>
    <w:rsid w:val="00A1025C"/>
    <w:rsid w:val="00A10B75"/>
    <w:rsid w:val="00A12D0F"/>
    <w:rsid w:val="00A13B20"/>
    <w:rsid w:val="00A13BF2"/>
    <w:rsid w:val="00A16551"/>
    <w:rsid w:val="00A21125"/>
    <w:rsid w:val="00A21CC2"/>
    <w:rsid w:val="00A23BB4"/>
    <w:rsid w:val="00A260F6"/>
    <w:rsid w:val="00A26F45"/>
    <w:rsid w:val="00A301CE"/>
    <w:rsid w:val="00A30D4C"/>
    <w:rsid w:val="00A3345F"/>
    <w:rsid w:val="00A343A1"/>
    <w:rsid w:val="00A34C02"/>
    <w:rsid w:val="00A352EE"/>
    <w:rsid w:val="00A35508"/>
    <w:rsid w:val="00A37AAF"/>
    <w:rsid w:val="00A412C1"/>
    <w:rsid w:val="00A41D23"/>
    <w:rsid w:val="00A42EFA"/>
    <w:rsid w:val="00A43048"/>
    <w:rsid w:val="00A43AEB"/>
    <w:rsid w:val="00A4437C"/>
    <w:rsid w:val="00A45CB3"/>
    <w:rsid w:val="00A478A0"/>
    <w:rsid w:val="00A54331"/>
    <w:rsid w:val="00A54688"/>
    <w:rsid w:val="00A5476D"/>
    <w:rsid w:val="00A54CA3"/>
    <w:rsid w:val="00A5643A"/>
    <w:rsid w:val="00A6212B"/>
    <w:rsid w:val="00A62E0D"/>
    <w:rsid w:val="00A6346E"/>
    <w:rsid w:val="00A662F4"/>
    <w:rsid w:val="00A6780F"/>
    <w:rsid w:val="00A703BA"/>
    <w:rsid w:val="00A70DB1"/>
    <w:rsid w:val="00A721B3"/>
    <w:rsid w:val="00A74BDE"/>
    <w:rsid w:val="00A75418"/>
    <w:rsid w:val="00A75A2C"/>
    <w:rsid w:val="00A75B9E"/>
    <w:rsid w:val="00A7701F"/>
    <w:rsid w:val="00A7706C"/>
    <w:rsid w:val="00A77F0A"/>
    <w:rsid w:val="00A80197"/>
    <w:rsid w:val="00A802F8"/>
    <w:rsid w:val="00A8158A"/>
    <w:rsid w:val="00A82C1D"/>
    <w:rsid w:val="00A83A41"/>
    <w:rsid w:val="00A8407F"/>
    <w:rsid w:val="00A84D4F"/>
    <w:rsid w:val="00A86BDB"/>
    <w:rsid w:val="00A872EC"/>
    <w:rsid w:val="00A90E1B"/>
    <w:rsid w:val="00A90EB3"/>
    <w:rsid w:val="00A91753"/>
    <w:rsid w:val="00A91C09"/>
    <w:rsid w:val="00A924BD"/>
    <w:rsid w:val="00A9310F"/>
    <w:rsid w:val="00A94254"/>
    <w:rsid w:val="00A97484"/>
    <w:rsid w:val="00AA01FF"/>
    <w:rsid w:val="00AA63CF"/>
    <w:rsid w:val="00AB2788"/>
    <w:rsid w:val="00AB2B8D"/>
    <w:rsid w:val="00AB436D"/>
    <w:rsid w:val="00AB7812"/>
    <w:rsid w:val="00AC0AA1"/>
    <w:rsid w:val="00AC1525"/>
    <w:rsid w:val="00AC196B"/>
    <w:rsid w:val="00AC6045"/>
    <w:rsid w:val="00AD06A9"/>
    <w:rsid w:val="00AD0FC1"/>
    <w:rsid w:val="00AD2D46"/>
    <w:rsid w:val="00AD31F2"/>
    <w:rsid w:val="00AD412D"/>
    <w:rsid w:val="00AD4CD9"/>
    <w:rsid w:val="00AD716B"/>
    <w:rsid w:val="00AE0E1A"/>
    <w:rsid w:val="00AE21FC"/>
    <w:rsid w:val="00AE3705"/>
    <w:rsid w:val="00AE37D8"/>
    <w:rsid w:val="00AE5A24"/>
    <w:rsid w:val="00AE5BA1"/>
    <w:rsid w:val="00AE6310"/>
    <w:rsid w:val="00AE6651"/>
    <w:rsid w:val="00AE6986"/>
    <w:rsid w:val="00AF1E22"/>
    <w:rsid w:val="00AF2085"/>
    <w:rsid w:val="00AF2C08"/>
    <w:rsid w:val="00AF5B39"/>
    <w:rsid w:val="00AF60D9"/>
    <w:rsid w:val="00AF6D6B"/>
    <w:rsid w:val="00B02478"/>
    <w:rsid w:val="00B02EC7"/>
    <w:rsid w:val="00B03292"/>
    <w:rsid w:val="00B0393F"/>
    <w:rsid w:val="00B03F82"/>
    <w:rsid w:val="00B04AF0"/>
    <w:rsid w:val="00B04C9E"/>
    <w:rsid w:val="00B06793"/>
    <w:rsid w:val="00B06DB1"/>
    <w:rsid w:val="00B12B26"/>
    <w:rsid w:val="00B14D76"/>
    <w:rsid w:val="00B201F3"/>
    <w:rsid w:val="00B20B6B"/>
    <w:rsid w:val="00B229C5"/>
    <w:rsid w:val="00B23F18"/>
    <w:rsid w:val="00B26008"/>
    <w:rsid w:val="00B27AE7"/>
    <w:rsid w:val="00B30744"/>
    <w:rsid w:val="00B30C55"/>
    <w:rsid w:val="00B32F76"/>
    <w:rsid w:val="00B339CF"/>
    <w:rsid w:val="00B34C64"/>
    <w:rsid w:val="00B3558C"/>
    <w:rsid w:val="00B3706F"/>
    <w:rsid w:val="00B4123D"/>
    <w:rsid w:val="00B41D43"/>
    <w:rsid w:val="00B42B80"/>
    <w:rsid w:val="00B4338D"/>
    <w:rsid w:val="00B441D0"/>
    <w:rsid w:val="00B469AF"/>
    <w:rsid w:val="00B46CF7"/>
    <w:rsid w:val="00B47139"/>
    <w:rsid w:val="00B53118"/>
    <w:rsid w:val="00B53CFA"/>
    <w:rsid w:val="00B53EAC"/>
    <w:rsid w:val="00B546E5"/>
    <w:rsid w:val="00B60CE7"/>
    <w:rsid w:val="00B649EC"/>
    <w:rsid w:val="00B65233"/>
    <w:rsid w:val="00B65D5D"/>
    <w:rsid w:val="00B6706F"/>
    <w:rsid w:val="00B671C1"/>
    <w:rsid w:val="00B71ED2"/>
    <w:rsid w:val="00B724DC"/>
    <w:rsid w:val="00B727F4"/>
    <w:rsid w:val="00B72965"/>
    <w:rsid w:val="00B74633"/>
    <w:rsid w:val="00B76A37"/>
    <w:rsid w:val="00B77D0B"/>
    <w:rsid w:val="00B80F07"/>
    <w:rsid w:val="00B813D3"/>
    <w:rsid w:val="00B91026"/>
    <w:rsid w:val="00B91A0F"/>
    <w:rsid w:val="00B91AF0"/>
    <w:rsid w:val="00B92425"/>
    <w:rsid w:val="00B93368"/>
    <w:rsid w:val="00B935E3"/>
    <w:rsid w:val="00B939BF"/>
    <w:rsid w:val="00B93B85"/>
    <w:rsid w:val="00B94716"/>
    <w:rsid w:val="00B97B53"/>
    <w:rsid w:val="00BA0005"/>
    <w:rsid w:val="00BA0B1D"/>
    <w:rsid w:val="00BA1E4E"/>
    <w:rsid w:val="00BA64FB"/>
    <w:rsid w:val="00BA7233"/>
    <w:rsid w:val="00BB10DE"/>
    <w:rsid w:val="00BB4073"/>
    <w:rsid w:val="00BB4F76"/>
    <w:rsid w:val="00BB5D40"/>
    <w:rsid w:val="00BC0459"/>
    <w:rsid w:val="00BC0DE9"/>
    <w:rsid w:val="00BC21B8"/>
    <w:rsid w:val="00BC31EC"/>
    <w:rsid w:val="00BC3728"/>
    <w:rsid w:val="00BC3F7F"/>
    <w:rsid w:val="00BC4147"/>
    <w:rsid w:val="00BC42B5"/>
    <w:rsid w:val="00BC4C42"/>
    <w:rsid w:val="00BC51AA"/>
    <w:rsid w:val="00BC799D"/>
    <w:rsid w:val="00BD10E4"/>
    <w:rsid w:val="00BD293A"/>
    <w:rsid w:val="00BD3B03"/>
    <w:rsid w:val="00BD5712"/>
    <w:rsid w:val="00BD7580"/>
    <w:rsid w:val="00BE2090"/>
    <w:rsid w:val="00BE22CA"/>
    <w:rsid w:val="00BE2DD5"/>
    <w:rsid w:val="00BE3539"/>
    <w:rsid w:val="00BE6761"/>
    <w:rsid w:val="00BF0C44"/>
    <w:rsid w:val="00BF0C4F"/>
    <w:rsid w:val="00BF253F"/>
    <w:rsid w:val="00BF3307"/>
    <w:rsid w:val="00BF3BCC"/>
    <w:rsid w:val="00BF5601"/>
    <w:rsid w:val="00BF74A0"/>
    <w:rsid w:val="00BF7626"/>
    <w:rsid w:val="00C0112E"/>
    <w:rsid w:val="00C02522"/>
    <w:rsid w:val="00C048BE"/>
    <w:rsid w:val="00C048E3"/>
    <w:rsid w:val="00C052F7"/>
    <w:rsid w:val="00C057D5"/>
    <w:rsid w:val="00C10982"/>
    <w:rsid w:val="00C12AFE"/>
    <w:rsid w:val="00C15A3B"/>
    <w:rsid w:val="00C17027"/>
    <w:rsid w:val="00C177F0"/>
    <w:rsid w:val="00C21769"/>
    <w:rsid w:val="00C244BE"/>
    <w:rsid w:val="00C26DC5"/>
    <w:rsid w:val="00C2789F"/>
    <w:rsid w:val="00C30433"/>
    <w:rsid w:val="00C30AD5"/>
    <w:rsid w:val="00C31FEE"/>
    <w:rsid w:val="00C36FD8"/>
    <w:rsid w:val="00C417E3"/>
    <w:rsid w:val="00C432D2"/>
    <w:rsid w:val="00C43A8A"/>
    <w:rsid w:val="00C44F2C"/>
    <w:rsid w:val="00C455AE"/>
    <w:rsid w:val="00C46CED"/>
    <w:rsid w:val="00C477A9"/>
    <w:rsid w:val="00C5215B"/>
    <w:rsid w:val="00C53439"/>
    <w:rsid w:val="00C53630"/>
    <w:rsid w:val="00C60F81"/>
    <w:rsid w:val="00C61B5E"/>
    <w:rsid w:val="00C62156"/>
    <w:rsid w:val="00C64269"/>
    <w:rsid w:val="00C64474"/>
    <w:rsid w:val="00C66308"/>
    <w:rsid w:val="00C7001E"/>
    <w:rsid w:val="00C707A0"/>
    <w:rsid w:val="00C71769"/>
    <w:rsid w:val="00C71DB1"/>
    <w:rsid w:val="00C73430"/>
    <w:rsid w:val="00C73DD5"/>
    <w:rsid w:val="00C75035"/>
    <w:rsid w:val="00C75919"/>
    <w:rsid w:val="00C767DE"/>
    <w:rsid w:val="00C76BCD"/>
    <w:rsid w:val="00C778B1"/>
    <w:rsid w:val="00C80BE5"/>
    <w:rsid w:val="00C82AB6"/>
    <w:rsid w:val="00C8490B"/>
    <w:rsid w:val="00C8562E"/>
    <w:rsid w:val="00C85F60"/>
    <w:rsid w:val="00C86843"/>
    <w:rsid w:val="00C90DAE"/>
    <w:rsid w:val="00C90E3D"/>
    <w:rsid w:val="00C91B5C"/>
    <w:rsid w:val="00C93547"/>
    <w:rsid w:val="00C938C5"/>
    <w:rsid w:val="00C94155"/>
    <w:rsid w:val="00C94680"/>
    <w:rsid w:val="00C97B63"/>
    <w:rsid w:val="00CA04E7"/>
    <w:rsid w:val="00CA0FF0"/>
    <w:rsid w:val="00CA35C5"/>
    <w:rsid w:val="00CA4210"/>
    <w:rsid w:val="00CA79E4"/>
    <w:rsid w:val="00CB024A"/>
    <w:rsid w:val="00CB0651"/>
    <w:rsid w:val="00CB14AA"/>
    <w:rsid w:val="00CB2B11"/>
    <w:rsid w:val="00CB3004"/>
    <w:rsid w:val="00CB3474"/>
    <w:rsid w:val="00CB37BD"/>
    <w:rsid w:val="00CB3AC9"/>
    <w:rsid w:val="00CB69C8"/>
    <w:rsid w:val="00CB78C6"/>
    <w:rsid w:val="00CC058F"/>
    <w:rsid w:val="00CC0C9F"/>
    <w:rsid w:val="00CC2411"/>
    <w:rsid w:val="00CC27C4"/>
    <w:rsid w:val="00CC34F4"/>
    <w:rsid w:val="00CC5514"/>
    <w:rsid w:val="00CC5AE7"/>
    <w:rsid w:val="00CC5BD5"/>
    <w:rsid w:val="00CC71F3"/>
    <w:rsid w:val="00CC7657"/>
    <w:rsid w:val="00CD0087"/>
    <w:rsid w:val="00CD1318"/>
    <w:rsid w:val="00CD169C"/>
    <w:rsid w:val="00CD1901"/>
    <w:rsid w:val="00CD2781"/>
    <w:rsid w:val="00CD2CC7"/>
    <w:rsid w:val="00CD382C"/>
    <w:rsid w:val="00CD6A39"/>
    <w:rsid w:val="00CE228B"/>
    <w:rsid w:val="00CE2871"/>
    <w:rsid w:val="00CE48D7"/>
    <w:rsid w:val="00CE4C7C"/>
    <w:rsid w:val="00CE649E"/>
    <w:rsid w:val="00CE6EE1"/>
    <w:rsid w:val="00CF00F5"/>
    <w:rsid w:val="00CF0643"/>
    <w:rsid w:val="00CF230C"/>
    <w:rsid w:val="00CF363C"/>
    <w:rsid w:val="00CF3BA3"/>
    <w:rsid w:val="00CF54A3"/>
    <w:rsid w:val="00CF5DBE"/>
    <w:rsid w:val="00CF6157"/>
    <w:rsid w:val="00CF6CC5"/>
    <w:rsid w:val="00CF7C45"/>
    <w:rsid w:val="00D00E32"/>
    <w:rsid w:val="00D0145C"/>
    <w:rsid w:val="00D028A3"/>
    <w:rsid w:val="00D07020"/>
    <w:rsid w:val="00D10139"/>
    <w:rsid w:val="00D11AF2"/>
    <w:rsid w:val="00D12A64"/>
    <w:rsid w:val="00D135D7"/>
    <w:rsid w:val="00D15824"/>
    <w:rsid w:val="00D162B0"/>
    <w:rsid w:val="00D16D08"/>
    <w:rsid w:val="00D16F59"/>
    <w:rsid w:val="00D218F0"/>
    <w:rsid w:val="00D23ECA"/>
    <w:rsid w:val="00D24963"/>
    <w:rsid w:val="00D25BDE"/>
    <w:rsid w:val="00D31F03"/>
    <w:rsid w:val="00D336C8"/>
    <w:rsid w:val="00D33B63"/>
    <w:rsid w:val="00D34216"/>
    <w:rsid w:val="00D375B5"/>
    <w:rsid w:val="00D40F07"/>
    <w:rsid w:val="00D40FD8"/>
    <w:rsid w:val="00D41806"/>
    <w:rsid w:val="00D419F6"/>
    <w:rsid w:val="00D42EB3"/>
    <w:rsid w:val="00D43E6C"/>
    <w:rsid w:val="00D4403F"/>
    <w:rsid w:val="00D44FF9"/>
    <w:rsid w:val="00D450D6"/>
    <w:rsid w:val="00D454ED"/>
    <w:rsid w:val="00D45EE8"/>
    <w:rsid w:val="00D46DEE"/>
    <w:rsid w:val="00D47296"/>
    <w:rsid w:val="00D5174D"/>
    <w:rsid w:val="00D51FB5"/>
    <w:rsid w:val="00D52C2D"/>
    <w:rsid w:val="00D54103"/>
    <w:rsid w:val="00D60899"/>
    <w:rsid w:val="00D63E1A"/>
    <w:rsid w:val="00D65DF3"/>
    <w:rsid w:val="00D6708C"/>
    <w:rsid w:val="00D70C2E"/>
    <w:rsid w:val="00D71967"/>
    <w:rsid w:val="00D71EDD"/>
    <w:rsid w:val="00D8457A"/>
    <w:rsid w:val="00D867D6"/>
    <w:rsid w:val="00D871DF"/>
    <w:rsid w:val="00D87AA1"/>
    <w:rsid w:val="00D9138B"/>
    <w:rsid w:val="00D92DD7"/>
    <w:rsid w:val="00D93893"/>
    <w:rsid w:val="00D95EA4"/>
    <w:rsid w:val="00D963DD"/>
    <w:rsid w:val="00D965F4"/>
    <w:rsid w:val="00D9787D"/>
    <w:rsid w:val="00DA2E03"/>
    <w:rsid w:val="00DA3047"/>
    <w:rsid w:val="00DA5972"/>
    <w:rsid w:val="00DA5DB5"/>
    <w:rsid w:val="00DA6DB1"/>
    <w:rsid w:val="00DA7765"/>
    <w:rsid w:val="00DB0B50"/>
    <w:rsid w:val="00DB0C32"/>
    <w:rsid w:val="00DB14A5"/>
    <w:rsid w:val="00DB18B4"/>
    <w:rsid w:val="00DB3308"/>
    <w:rsid w:val="00DB3DD2"/>
    <w:rsid w:val="00DB48AD"/>
    <w:rsid w:val="00DB79FF"/>
    <w:rsid w:val="00DC11F8"/>
    <w:rsid w:val="00DC1428"/>
    <w:rsid w:val="00DC14B0"/>
    <w:rsid w:val="00DC16DE"/>
    <w:rsid w:val="00DC1E15"/>
    <w:rsid w:val="00DC6AEB"/>
    <w:rsid w:val="00DC7380"/>
    <w:rsid w:val="00DC79EC"/>
    <w:rsid w:val="00DD512D"/>
    <w:rsid w:val="00DD56D3"/>
    <w:rsid w:val="00DD5854"/>
    <w:rsid w:val="00DD59FB"/>
    <w:rsid w:val="00DD5E9F"/>
    <w:rsid w:val="00DD6154"/>
    <w:rsid w:val="00DE0466"/>
    <w:rsid w:val="00DE0502"/>
    <w:rsid w:val="00DE0C6E"/>
    <w:rsid w:val="00DE6A78"/>
    <w:rsid w:val="00DE7082"/>
    <w:rsid w:val="00DE7173"/>
    <w:rsid w:val="00DF0580"/>
    <w:rsid w:val="00DF10BD"/>
    <w:rsid w:val="00DF1453"/>
    <w:rsid w:val="00DF1E7A"/>
    <w:rsid w:val="00DF2299"/>
    <w:rsid w:val="00DF246F"/>
    <w:rsid w:val="00DF34BE"/>
    <w:rsid w:val="00DF46D9"/>
    <w:rsid w:val="00DF4A5D"/>
    <w:rsid w:val="00DF6368"/>
    <w:rsid w:val="00DF7E9E"/>
    <w:rsid w:val="00E0018F"/>
    <w:rsid w:val="00E00416"/>
    <w:rsid w:val="00E00972"/>
    <w:rsid w:val="00E0282E"/>
    <w:rsid w:val="00E028A4"/>
    <w:rsid w:val="00E105EB"/>
    <w:rsid w:val="00E11E1A"/>
    <w:rsid w:val="00E11E9C"/>
    <w:rsid w:val="00E11FC7"/>
    <w:rsid w:val="00E13BCF"/>
    <w:rsid w:val="00E16CF5"/>
    <w:rsid w:val="00E17174"/>
    <w:rsid w:val="00E17AAE"/>
    <w:rsid w:val="00E24654"/>
    <w:rsid w:val="00E24A08"/>
    <w:rsid w:val="00E26815"/>
    <w:rsid w:val="00E27282"/>
    <w:rsid w:val="00E2799C"/>
    <w:rsid w:val="00E31649"/>
    <w:rsid w:val="00E31C03"/>
    <w:rsid w:val="00E341A8"/>
    <w:rsid w:val="00E341DE"/>
    <w:rsid w:val="00E367C7"/>
    <w:rsid w:val="00E4136A"/>
    <w:rsid w:val="00E414F5"/>
    <w:rsid w:val="00E41C48"/>
    <w:rsid w:val="00E43E77"/>
    <w:rsid w:val="00E444DA"/>
    <w:rsid w:val="00E449C2"/>
    <w:rsid w:val="00E4525A"/>
    <w:rsid w:val="00E5169D"/>
    <w:rsid w:val="00E51926"/>
    <w:rsid w:val="00E52175"/>
    <w:rsid w:val="00E52CB9"/>
    <w:rsid w:val="00E52EAC"/>
    <w:rsid w:val="00E53820"/>
    <w:rsid w:val="00E54269"/>
    <w:rsid w:val="00E5569B"/>
    <w:rsid w:val="00E55798"/>
    <w:rsid w:val="00E56B92"/>
    <w:rsid w:val="00E6288E"/>
    <w:rsid w:val="00E643EC"/>
    <w:rsid w:val="00E651BF"/>
    <w:rsid w:val="00E6581E"/>
    <w:rsid w:val="00E66895"/>
    <w:rsid w:val="00E66FCD"/>
    <w:rsid w:val="00E70207"/>
    <w:rsid w:val="00E737B6"/>
    <w:rsid w:val="00E74949"/>
    <w:rsid w:val="00E74EF2"/>
    <w:rsid w:val="00E75D0E"/>
    <w:rsid w:val="00E77A70"/>
    <w:rsid w:val="00E8213D"/>
    <w:rsid w:val="00E82BA9"/>
    <w:rsid w:val="00E83270"/>
    <w:rsid w:val="00E8492C"/>
    <w:rsid w:val="00E86AC8"/>
    <w:rsid w:val="00E86F56"/>
    <w:rsid w:val="00E87140"/>
    <w:rsid w:val="00E9091A"/>
    <w:rsid w:val="00E91D76"/>
    <w:rsid w:val="00E9241F"/>
    <w:rsid w:val="00E9325A"/>
    <w:rsid w:val="00E93928"/>
    <w:rsid w:val="00E96EA2"/>
    <w:rsid w:val="00EA0AF5"/>
    <w:rsid w:val="00EA0C63"/>
    <w:rsid w:val="00EA0CEF"/>
    <w:rsid w:val="00EA4FE1"/>
    <w:rsid w:val="00EA55DC"/>
    <w:rsid w:val="00EA5B64"/>
    <w:rsid w:val="00EB0930"/>
    <w:rsid w:val="00EB15F0"/>
    <w:rsid w:val="00EB337A"/>
    <w:rsid w:val="00EB46B1"/>
    <w:rsid w:val="00EB57FB"/>
    <w:rsid w:val="00EB6562"/>
    <w:rsid w:val="00EB686E"/>
    <w:rsid w:val="00EC00EE"/>
    <w:rsid w:val="00EC5C7F"/>
    <w:rsid w:val="00EC6EEE"/>
    <w:rsid w:val="00ED148C"/>
    <w:rsid w:val="00ED2A56"/>
    <w:rsid w:val="00ED2B13"/>
    <w:rsid w:val="00ED2C9E"/>
    <w:rsid w:val="00ED2E34"/>
    <w:rsid w:val="00ED4335"/>
    <w:rsid w:val="00ED4696"/>
    <w:rsid w:val="00ED4C7E"/>
    <w:rsid w:val="00ED6744"/>
    <w:rsid w:val="00ED68EE"/>
    <w:rsid w:val="00EE28A9"/>
    <w:rsid w:val="00EF07A5"/>
    <w:rsid w:val="00EF18C9"/>
    <w:rsid w:val="00EF7586"/>
    <w:rsid w:val="00F01CC9"/>
    <w:rsid w:val="00F02D64"/>
    <w:rsid w:val="00F06547"/>
    <w:rsid w:val="00F07E0F"/>
    <w:rsid w:val="00F07E9E"/>
    <w:rsid w:val="00F10285"/>
    <w:rsid w:val="00F12BFE"/>
    <w:rsid w:val="00F1399A"/>
    <w:rsid w:val="00F13FDE"/>
    <w:rsid w:val="00F1483B"/>
    <w:rsid w:val="00F156ED"/>
    <w:rsid w:val="00F2051F"/>
    <w:rsid w:val="00F21A0F"/>
    <w:rsid w:val="00F24B7A"/>
    <w:rsid w:val="00F24B91"/>
    <w:rsid w:val="00F2697D"/>
    <w:rsid w:val="00F31C6D"/>
    <w:rsid w:val="00F31FFC"/>
    <w:rsid w:val="00F32BCB"/>
    <w:rsid w:val="00F33D77"/>
    <w:rsid w:val="00F360F4"/>
    <w:rsid w:val="00F36791"/>
    <w:rsid w:val="00F36F5F"/>
    <w:rsid w:val="00F37DD0"/>
    <w:rsid w:val="00F40669"/>
    <w:rsid w:val="00F40C30"/>
    <w:rsid w:val="00F41BF7"/>
    <w:rsid w:val="00F41D2E"/>
    <w:rsid w:val="00F42BDE"/>
    <w:rsid w:val="00F43FD9"/>
    <w:rsid w:val="00F4574C"/>
    <w:rsid w:val="00F472B2"/>
    <w:rsid w:val="00F51A44"/>
    <w:rsid w:val="00F51C7D"/>
    <w:rsid w:val="00F54FEA"/>
    <w:rsid w:val="00F55A78"/>
    <w:rsid w:val="00F5753D"/>
    <w:rsid w:val="00F5775C"/>
    <w:rsid w:val="00F57812"/>
    <w:rsid w:val="00F57F40"/>
    <w:rsid w:val="00F57F76"/>
    <w:rsid w:val="00F605C8"/>
    <w:rsid w:val="00F60B27"/>
    <w:rsid w:val="00F61887"/>
    <w:rsid w:val="00F61F21"/>
    <w:rsid w:val="00F63ED7"/>
    <w:rsid w:val="00F65014"/>
    <w:rsid w:val="00F65B39"/>
    <w:rsid w:val="00F70EDD"/>
    <w:rsid w:val="00F736AE"/>
    <w:rsid w:val="00F73BCB"/>
    <w:rsid w:val="00F75011"/>
    <w:rsid w:val="00F762D2"/>
    <w:rsid w:val="00F807C1"/>
    <w:rsid w:val="00F8320F"/>
    <w:rsid w:val="00F84087"/>
    <w:rsid w:val="00F87CFA"/>
    <w:rsid w:val="00F9025E"/>
    <w:rsid w:val="00F909AB"/>
    <w:rsid w:val="00F90BEF"/>
    <w:rsid w:val="00F92200"/>
    <w:rsid w:val="00F9318A"/>
    <w:rsid w:val="00F941EB"/>
    <w:rsid w:val="00F9553A"/>
    <w:rsid w:val="00F95640"/>
    <w:rsid w:val="00F96083"/>
    <w:rsid w:val="00F9659F"/>
    <w:rsid w:val="00F965CE"/>
    <w:rsid w:val="00F96D7C"/>
    <w:rsid w:val="00F97B36"/>
    <w:rsid w:val="00FA1383"/>
    <w:rsid w:val="00FA1882"/>
    <w:rsid w:val="00FA3EAF"/>
    <w:rsid w:val="00FA5C6A"/>
    <w:rsid w:val="00FA7FD2"/>
    <w:rsid w:val="00FB0F8C"/>
    <w:rsid w:val="00FB1767"/>
    <w:rsid w:val="00FB4E39"/>
    <w:rsid w:val="00FB65C7"/>
    <w:rsid w:val="00FB67EE"/>
    <w:rsid w:val="00FB6B67"/>
    <w:rsid w:val="00FB6D9E"/>
    <w:rsid w:val="00FB7BB6"/>
    <w:rsid w:val="00FC0413"/>
    <w:rsid w:val="00FC43B3"/>
    <w:rsid w:val="00FC5886"/>
    <w:rsid w:val="00FC5FC4"/>
    <w:rsid w:val="00FC63D9"/>
    <w:rsid w:val="00FC6F51"/>
    <w:rsid w:val="00FD3236"/>
    <w:rsid w:val="00FD37DA"/>
    <w:rsid w:val="00FD5B3D"/>
    <w:rsid w:val="00FD7A0B"/>
    <w:rsid w:val="00FE4612"/>
    <w:rsid w:val="00FE6B39"/>
    <w:rsid w:val="00FE7C11"/>
    <w:rsid w:val="00FF05C8"/>
    <w:rsid w:val="00FF15EB"/>
    <w:rsid w:val="00FF352F"/>
    <w:rsid w:val="00FF4CC8"/>
    <w:rsid w:val="00FF4CD1"/>
    <w:rsid w:val="00FF5EAA"/>
    <w:rsid w:val="00FF6595"/>
    <w:rsid w:val="00FF6CD9"/>
    <w:rsid w:val="0775339E"/>
    <w:rsid w:val="179C0079"/>
    <w:rsid w:val="3F8A0CE5"/>
    <w:rsid w:val="4E472C2E"/>
    <w:rsid w:val="4F7AEDE2"/>
    <w:rsid w:val="5F5FD494"/>
    <w:rsid w:val="691B3A0E"/>
    <w:rsid w:val="7959CE80"/>
    <w:rsid w:val="7B4972C7"/>
    <w:rsid w:val="7D0B50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D911BF0"/>
  <w15:docId w15:val="{27694587-FBD6-450C-BD17-EE7266ED91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ED0564"/>
    <w:pPr>
      <w:spacing w:after="200" w:line="276" w:lineRule="auto"/>
    </w:pPr>
  </w:style>
  <w:style w:type="paragraph" w:styleId="Titolo1">
    <w:name w:val="heading 1"/>
    <w:basedOn w:val="Normale"/>
    <w:link w:val="Titolo1Carattere"/>
    <w:uiPriority w:val="9"/>
    <w:qFormat/>
    <w:rsid w:val="00743D61"/>
    <w:pPr>
      <w:spacing w:beforeAutospacing="1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2"/>
      <w:sz w:val="48"/>
      <w:szCs w:val="48"/>
      <w:lang w:eastAsia="de-DE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itolo1Carattere">
    <w:name w:val="Titolo 1 Carattere"/>
    <w:basedOn w:val="Carpredefinitoparagrafo"/>
    <w:link w:val="Titolo1"/>
    <w:uiPriority w:val="9"/>
    <w:qFormat/>
    <w:rsid w:val="00743D61"/>
    <w:rPr>
      <w:rFonts w:ascii="Times New Roman" w:eastAsia="Times New Roman" w:hAnsi="Times New Roman" w:cs="Times New Roman"/>
      <w:b/>
      <w:bCs/>
      <w:kern w:val="2"/>
      <w:sz w:val="48"/>
      <w:szCs w:val="48"/>
      <w:lang w:eastAsia="de-DE"/>
    </w:rPr>
  </w:style>
  <w:style w:type="character" w:customStyle="1" w:styleId="moduletitletext">
    <w:name w:val="moduletitletext"/>
    <w:basedOn w:val="Carpredefinitoparagrafo"/>
    <w:qFormat/>
    <w:rsid w:val="00743D61"/>
  </w:style>
  <w:style w:type="character" w:customStyle="1" w:styleId="moduledate">
    <w:name w:val="moduledate"/>
    <w:basedOn w:val="Carpredefinitoparagrafo"/>
    <w:qFormat/>
    <w:rsid w:val="00743D61"/>
  </w:style>
  <w:style w:type="character" w:customStyle="1" w:styleId="ccbntxt">
    <w:name w:val="ccbntxt"/>
    <w:basedOn w:val="Carpredefinitoparagrafo"/>
    <w:qFormat/>
    <w:rsid w:val="00743D61"/>
  </w:style>
  <w:style w:type="character" w:customStyle="1" w:styleId="PreformattatoHTMLCarattere">
    <w:name w:val="Preformattato HTML Carattere"/>
    <w:basedOn w:val="Carpredefinitoparagrafo"/>
    <w:link w:val="PreformattatoHTML"/>
    <w:uiPriority w:val="99"/>
    <w:qFormat/>
    <w:rsid w:val="00743D61"/>
    <w:rPr>
      <w:rFonts w:ascii="Courier New" w:eastAsia="Times New Roman" w:hAnsi="Courier New" w:cs="Courier New"/>
      <w:sz w:val="20"/>
      <w:szCs w:val="20"/>
      <w:lang w:eastAsia="de-DE"/>
    </w:rPr>
  </w:style>
  <w:style w:type="character" w:styleId="Collegamentoipertestuale">
    <w:name w:val="Hyperlink"/>
    <w:basedOn w:val="Carpredefinitoparagrafo"/>
    <w:uiPriority w:val="99"/>
    <w:unhideWhenUsed/>
    <w:rsid w:val="00743D61"/>
    <w:rPr>
      <w:color w:val="0000FF"/>
      <w:u w:val="single"/>
    </w:rPr>
  </w:style>
  <w:style w:type="character" w:styleId="Enfasigrassetto">
    <w:name w:val="Strong"/>
    <w:basedOn w:val="Carpredefinitoparagrafo"/>
    <w:uiPriority w:val="22"/>
    <w:qFormat/>
    <w:rsid w:val="00743D61"/>
    <w:rPr>
      <w:b/>
      <w:bCs/>
    </w:rPr>
  </w:style>
  <w:style w:type="character" w:customStyle="1" w:styleId="IntestazioneCarattere">
    <w:name w:val="Intestazione Carattere"/>
    <w:basedOn w:val="Carpredefinitoparagrafo"/>
    <w:link w:val="Intestazione"/>
    <w:uiPriority w:val="99"/>
    <w:qFormat/>
    <w:rsid w:val="00057480"/>
  </w:style>
  <w:style w:type="character" w:customStyle="1" w:styleId="PidipaginaCarattere">
    <w:name w:val="Piè di pagina Carattere"/>
    <w:basedOn w:val="Carpredefinitoparagrafo"/>
    <w:link w:val="Pidipagina"/>
    <w:uiPriority w:val="99"/>
    <w:qFormat/>
    <w:rsid w:val="00057480"/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qFormat/>
    <w:rsid w:val="00057480"/>
    <w:rPr>
      <w:rFonts w:ascii="Tahoma" w:hAnsi="Tahoma" w:cs="Tahoma"/>
      <w:sz w:val="16"/>
      <w:szCs w:val="16"/>
    </w:rPr>
  </w:style>
  <w:style w:type="character" w:styleId="Rimandocommento">
    <w:name w:val="annotation reference"/>
    <w:basedOn w:val="Carpredefinitoparagrafo"/>
    <w:uiPriority w:val="99"/>
    <w:semiHidden/>
    <w:unhideWhenUsed/>
    <w:qFormat/>
    <w:rsid w:val="00825906"/>
    <w:rPr>
      <w:sz w:val="16"/>
      <w:szCs w:val="16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qFormat/>
    <w:rsid w:val="00825906"/>
    <w:rPr>
      <w:sz w:val="20"/>
      <w:szCs w:val="20"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qFormat/>
    <w:rsid w:val="00825906"/>
    <w:rPr>
      <w:b/>
      <w:bCs/>
      <w:sz w:val="20"/>
      <w:szCs w:val="20"/>
    </w:rPr>
  </w:style>
  <w:style w:type="character" w:styleId="Menzionenonrisolta">
    <w:name w:val="Unresolved Mention"/>
    <w:basedOn w:val="Carpredefinitoparagrafo"/>
    <w:uiPriority w:val="99"/>
    <w:semiHidden/>
    <w:unhideWhenUsed/>
    <w:qFormat/>
    <w:rsid w:val="00110824"/>
    <w:rPr>
      <w:color w:val="605E5C"/>
      <w:shd w:val="clear" w:color="auto" w:fill="E1DFDD"/>
    </w:rPr>
  </w:style>
  <w:style w:type="paragraph" w:customStyle="1" w:styleId="Heading">
    <w:name w:val="Heading"/>
    <w:basedOn w:val="Normale"/>
    <w:next w:val="Corpotesto"/>
    <w:qFormat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styleId="Corpotesto">
    <w:name w:val="Body Text"/>
    <w:basedOn w:val="Normale"/>
    <w:pPr>
      <w:spacing w:after="140"/>
    </w:pPr>
  </w:style>
  <w:style w:type="paragraph" w:styleId="Elenco">
    <w:name w:val="List"/>
    <w:basedOn w:val="Corpotesto"/>
    <w:rPr>
      <w:rFonts w:cs="Arial"/>
    </w:rPr>
  </w:style>
  <w:style w:type="paragraph" w:styleId="Didascalia">
    <w:name w:val="caption"/>
    <w:basedOn w:val="Normale"/>
    <w:qFormat/>
    <w:pPr>
      <w:suppressLineNumbers/>
      <w:spacing w:before="120" w:after="120"/>
    </w:pPr>
    <w:rPr>
      <w:rFonts w:cs="Arial"/>
      <w:i/>
      <w:iCs/>
      <w:sz w:val="24"/>
      <w:szCs w:val="24"/>
    </w:rPr>
  </w:style>
  <w:style w:type="paragraph" w:customStyle="1" w:styleId="Index">
    <w:name w:val="Index"/>
    <w:basedOn w:val="Normale"/>
    <w:qFormat/>
    <w:pPr>
      <w:suppressLineNumbers/>
    </w:pPr>
    <w:rPr>
      <w:rFonts w:cs="Arial"/>
    </w:rPr>
  </w:style>
  <w:style w:type="paragraph" w:styleId="NormaleWeb">
    <w:name w:val="Normal (Web)"/>
    <w:basedOn w:val="Normale"/>
    <w:uiPriority w:val="99"/>
    <w:unhideWhenUsed/>
    <w:qFormat/>
    <w:rsid w:val="00743D61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de-DE"/>
    </w:rPr>
  </w:style>
  <w:style w:type="paragraph" w:styleId="PreformattatoHTML">
    <w:name w:val="HTML Preformatted"/>
    <w:basedOn w:val="Normale"/>
    <w:link w:val="PreformattatoHTMLCarattere"/>
    <w:uiPriority w:val="99"/>
    <w:unhideWhenUsed/>
    <w:qFormat/>
    <w:rsid w:val="00743D6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de-DE"/>
    </w:rPr>
  </w:style>
  <w:style w:type="paragraph" w:customStyle="1" w:styleId="HeaderandFooter">
    <w:name w:val="Header and Footer"/>
    <w:basedOn w:val="Normale"/>
    <w:qFormat/>
  </w:style>
  <w:style w:type="paragraph" w:styleId="Intestazione">
    <w:name w:val="header"/>
    <w:basedOn w:val="Normale"/>
    <w:link w:val="IntestazioneCarattere"/>
    <w:uiPriority w:val="99"/>
    <w:unhideWhenUsed/>
    <w:rsid w:val="00057480"/>
    <w:pPr>
      <w:tabs>
        <w:tab w:val="center" w:pos="4536"/>
        <w:tab w:val="right" w:pos="9072"/>
      </w:tabs>
      <w:spacing w:after="0" w:line="240" w:lineRule="auto"/>
    </w:pPr>
  </w:style>
  <w:style w:type="paragraph" w:styleId="Pidipagina">
    <w:name w:val="footer"/>
    <w:basedOn w:val="Normale"/>
    <w:link w:val="PidipaginaCarattere"/>
    <w:uiPriority w:val="99"/>
    <w:unhideWhenUsed/>
    <w:rsid w:val="00057480"/>
    <w:pPr>
      <w:tabs>
        <w:tab w:val="center" w:pos="4536"/>
        <w:tab w:val="right" w:pos="9072"/>
      </w:tabs>
      <w:spacing w:after="0" w:line="240" w:lineRule="auto"/>
    </w:pPr>
  </w:style>
  <w:style w:type="paragraph" w:styleId="Testofumetto">
    <w:name w:val="Balloon Text"/>
    <w:basedOn w:val="Normale"/>
    <w:link w:val="TestofumettoCarattere"/>
    <w:uiPriority w:val="99"/>
    <w:semiHidden/>
    <w:unhideWhenUsed/>
    <w:qFormat/>
    <w:rsid w:val="00057480"/>
    <w:pPr>
      <w:spacing w:after="0" w:line="240" w:lineRule="auto"/>
    </w:pPr>
    <w:rPr>
      <w:rFonts w:ascii="Tahoma" w:hAnsi="Tahoma" w:cs="Tahoma"/>
      <w:sz w:val="16"/>
      <w:szCs w:val="16"/>
    </w:rPr>
  </w:style>
  <w:style w:type="paragraph" w:customStyle="1" w:styleId="Default">
    <w:name w:val="Default"/>
    <w:qFormat/>
    <w:rsid w:val="00491E21"/>
    <w:rPr>
      <w:rFonts w:ascii="Proxima Nova" w:eastAsia="Calibri" w:hAnsi="Proxima Nova" w:cs="Proxima Nova"/>
      <w:color w:val="000000"/>
      <w:sz w:val="24"/>
      <w:szCs w:val="24"/>
    </w:rPr>
  </w:style>
  <w:style w:type="paragraph" w:styleId="Paragrafoelenco">
    <w:name w:val="List Paragraph"/>
    <w:basedOn w:val="Normale"/>
    <w:uiPriority w:val="34"/>
    <w:qFormat/>
    <w:rsid w:val="00FA2171"/>
    <w:pPr>
      <w:ind w:left="720"/>
      <w:contextualSpacing/>
    </w:pPr>
  </w:style>
  <w:style w:type="paragraph" w:styleId="Testocommento">
    <w:name w:val="annotation text"/>
    <w:basedOn w:val="Normale"/>
    <w:link w:val="TestocommentoCarattere"/>
    <w:uiPriority w:val="99"/>
    <w:semiHidden/>
    <w:unhideWhenUsed/>
    <w:qFormat/>
    <w:rsid w:val="00825906"/>
    <w:pPr>
      <w:spacing w:line="240" w:lineRule="auto"/>
    </w:pPr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qFormat/>
    <w:rsid w:val="00825906"/>
    <w:rPr>
      <w:b/>
      <w:bCs/>
    </w:rPr>
  </w:style>
  <w:style w:type="character" w:styleId="Collegamentovisitato">
    <w:name w:val="FollowedHyperlink"/>
    <w:basedOn w:val="Carpredefinitoparagrafo"/>
    <w:uiPriority w:val="99"/>
    <w:semiHidden/>
    <w:unhideWhenUsed/>
    <w:rsid w:val="00DB3DD2"/>
    <w:rPr>
      <w:color w:val="800080" w:themeColor="followedHyperlink"/>
      <w:u w:val="single"/>
    </w:rPr>
  </w:style>
  <w:style w:type="paragraph" w:customStyle="1" w:styleId="xmsolistparagraph">
    <w:name w:val="x_msolistparagraph"/>
    <w:basedOn w:val="Normale"/>
    <w:rsid w:val="007A6571"/>
    <w:pPr>
      <w:suppressAutoHyphens w:val="0"/>
      <w:spacing w:after="0" w:line="240" w:lineRule="auto"/>
      <w:ind w:left="720"/>
    </w:pPr>
    <w:rPr>
      <w:rFonts w:ascii="Calibri" w:hAnsi="Calibri" w:cs="Calibri"/>
    </w:rPr>
  </w:style>
  <w:style w:type="paragraph" w:styleId="Revisione">
    <w:name w:val="Revision"/>
    <w:hidden/>
    <w:uiPriority w:val="99"/>
    <w:semiHidden/>
    <w:rsid w:val="00346A9D"/>
    <w:pPr>
      <w:suppressAutoHyphens w:val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8537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005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7326840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911366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111852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618160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540116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901087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464580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1617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26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5822329">
          <w:marLeft w:val="360"/>
          <w:marRight w:val="0"/>
          <w:marTop w:val="8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0447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771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3618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474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411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188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126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840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712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996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786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2535262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300158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8068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848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lkqcorp.com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lkqcorp.com/wp-content/uploads/2022/05/2021-LKQ-Sustainability-Report-FINAL.pdf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9.png"/><Relationship Id="rId13" Type="http://schemas.openxmlformats.org/officeDocument/2006/relationships/image" Target="media/image14.png"/><Relationship Id="rId3" Type="http://schemas.openxmlformats.org/officeDocument/2006/relationships/image" Target="media/image4.png"/><Relationship Id="rId7" Type="http://schemas.openxmlformats.org/officeDocument/2006/relationships/image" Target="media/image8.png"/><Relationship Id="rId12" Type="http://schemas.openxmlformats.org/officeDocument/2006/relationships/image" Target="media/image13.png"/><Relationship Id="rId2" Type="http://schemas.openxmlformats.org/officeDocument/2006/relationships/image" Target="media/image3.png"/><Relationship Id="rId1" Type="http://schemas.openxmlformats.org/officeDocument/2006/relationships/image" Target="media/image2.png"/><Relationship Id="rId6" Type="http://schemas.openxmlformats.org/officeDocument/2006/relationships/image" Target="media/image7.png"/><Relationship Id="rId11" Type="http://schemas.openxmlformats.org/officeDocument/2006/relationships/image" Target="media/image12.png"/><Relationship Id="rId5" Type="http://schemas.openxmlformats.org/officeDocument/2006/relationships/image" Target="media/image6.png"/><Relationship Id="rId10" Type="http://schemas.openxmlformats.org/officeDocument/2006/relationships/image" Target="media/image11.png"/><Relationship Id="rId4" Type="http://schemas.openxmlformats.org/officeDocument/2006/relationships/image" Target="media/image5.png"/><Relationship Id="rId9" Type="http://schemas.openxmlformats.org/officeDocument/2006/relationships/image" Target="media/image10.png"/><Relationship Id="rId14" Type="http://schemas.openxmlformats.org/officeDocument/2006/relationships/image" Target="media/image15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Larissa-Design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764FCDF6E1DF148B8DCF5CDA646467C" ma:contentTypeVersion="16" ma:contentTypeDescription="Create a new document." ma:contentTypeScope="" ma:versionID="c11ad3b3b69b469beb8e89672df3640b">
  <xsd:schema xmlns:xsd="http://www.w3.org/2001/XMLSchema" xmlns:xs="http://www.w3.org/2001/XMLSchema" xmlns:p="http://schemas.microsoft.com/office/2006/metadata/properties" xmlns:ns2="e1a0dc39-3761-4e1e-bcf8-197ad908bb39" xmlns:ns3="905efc0d-0a48-46af-92ff-a41618c6c09c" targetNamespace="http://schemas.microsoft.com/office/2006/metadata/properties" ma:root="true" ma:fieldsID="b960d08d0d3ef3a7e92b3ceff247453a" ns2:_="" ns3:_="">
    <xsd:import namespace="e1a0dc39-3761-4e1e-bcf8-197ad908bb39"/>
    <xsd:import namespace="905efc0d-0a48-46af-92ff-a41618c6c09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1a0dc39-3761-4e1e-bcf8-197ad908bb3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02806634-eaac-44a5-ab60-564535c4a14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05efc0d-0a48-46af-92ff-a41618c6c09c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2425bca2-5a7a-4383-8475-9fe720a297b2}" ma:internalName="TaxCatchAll" ma:showField="CatchAllData" ma:web="905efc0d-0a48-46af-92ff-a41618c6c09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1a0dc39-3761-4e1e-bcf8-197ad908bb39">
      <Terms xmlns="http://schemas.microsoft.com/office/infopath/2007/PartnerControls"/>
    </lcf76f155ced4ddcb4097134ff3c332f>
    <TaxCatchAll xmlns="905efc0d-0a48-46af-92ff-a41618c6c09c" xsi:nil="true"/>
    <SharedWithUsers xmlns="905efc0d-0a48-46af-92ff-a41618c6c09c">
      <UserInfo>
        <DisplayName>Björn Geissler</DisplayName>
        <AccountId>27</AccountId>
        <AccountType/>
      </UserInfo>
    </SharedWithUsers>
    <MediaLengthInSeconds xmlns="e1a0dc39-3761-4e1e-bcf8-197ad908bb39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6ACE95E-67F3-43FF-A618-623886C64F6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1a0dc39-3761-4e1e-bcf8-197ad908bb39"/>
    <ds:schemaRef ds:uri="905efc0d-0a48-46af-92ff-a41618c6c09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8514E1A-83BB-4475-8AF3-1CC8F3062641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FE105B5-C752-4D0C-BE91-6F16289DF32F}">
  <ds:schemaRefs>
    <ds:schemaRef ds:uri="http://schemas.microsoft.com/office/2006/metadata/properties"/>
    <ds:schemaRef ds:uri="http://schemas.microsoft.com/office/infopath/2007/PartnerControls"/>
    <ds:schemaRef ds:uri="e1a0dc39-3761-4e1e-bcf8-197ad908bb39"/>
    <ds:schemaRef ds:uri="905efc0d-0a48-46af-92ff-a41618c6c09c"/>
  </ds:schemaRefs>
</ds:datastoreItem>
</file>

<file path=customXml/itemProps4.xml><?xml version="1.0" encoding="utf-8"?>
<ds:datastoreItem xmlns:ds="http://schemas.openxmlformats.org/officeDocument/2006/customXml" ds:itemID="{81D125DC-5A7A-4B9E-A83A-8545BC5FED5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071</Words>
  <Characters>6106</Characters>
  <Application>Microsoft Office Word</Application>
  <DocSecurity>0</DocSecurity>
  <Lines>50</Lines>
  <Paragraphs>14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STAHLGRUBER GmbH</Company>
  <LinksUpToDate>false</LinksUpToDate>
  <CharactersWithSpaces>7163</CharactersWithSpaces>
  <SharedDoc>false</SharedDoc>
  <HLinks>
    <vt:vector size="6" baseType="variant">
      <vt:variant>
        <vt:i4>2556011</vt:i4>
      </vt:variant>
      <vt:variant>
        <vt:i4>0</vt:i4>
      </vt:variant>
      <vt:variant>
        <vt:i4>0</vt:i4>
      </vt:variant>
      <vt:variant>
        <vt:i4>5</vt:i4>
      </vt:variant>
      <vt:variant>
        <vt:lpwstr>http://www.lkqcorp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berGu</dc:creator>
  <cp:keywords/>
  <dc:description/>
  <cp:lastModifiedBy>Federica Bertoldi</cp:lastModifiedBy>
  <cp:revision>2</cp:revision>
  <cp:lastPrinted>2021-06-16T15:38:00Z</cp:lastPrinted>
  <dcterms:created xsi:type="dcterms:W3CDTF">2022-06-06T16:19:00Z</dcterms:created>
  <dcterms:modified xsi:type="dcterms:W3CDTF">2022-06-06T16:19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764FCDF6E1DF148B8DCF5CDA646467C</vt:lpwstr>
  </property>
  <property fmtid="{D5CDD505-2E9C-101B-9397-08002B2CF9AE}" pid="3" name="MediaServiceImageTags">
    <vt:lpwstr/>
  </property>
  <property fmtid="{D5CDD505-2E9C-101B-9397-08002B2CF9AE}" pid="4" name="Order">
    <vt:r8>167000</vt:r8>
  </property>
  <property fmtid="{D5CDD505-2E9C-101B-9397-08002B2CF9AE}" pid="5" name="ComplianceAssetId">
    <vt:lpwstr/>
  </property>
  <property fmtid="{D5CDD505-2E9C-101B-9397-08002B2CF9AE}" pid="6" name="_ExtendedDescription">
    <vt:lpwstr/>
  </property>
  <property fmtid="{D5CDD505-2E9C-101B-9397-08002B2CF9AE}" pid="7" name="TriggerFlowInfo">
    <vt:lpwstr/>
  </property>
</Properties>
</file>